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782988" w14:textId="74AA0DE0" w:rsidR="00316789" w:rsidRDefault="00316789" w:rsidP="008F501A">
      <w:pPr>
        <w:contextualSpacing/>
        <w:jc w:val="center"/>
        <w:rPr>
          <w:rStyle w:val="TitleChar"/>
          <w:rFonts w:asciiTheme="minorHAnsi" w:hAnsiTheme="minorHAnsi" w:cstheme="minorHAnsi"/>
          <w:sz w:val="4"/>
          <w:szCs w:val="4"/>
        </w:rPr>
      </w:pPr>
    </w:p>
    <w:p w14:paraId="3AE33D9E" w14:textId="77777777" w:rsidR="00C016A1" w:rsidRPr="00316789" w:rsidRDefault="00C016A1" w:rsidP="008F501A">
      <w:pPr>
        <w:contextualSpacing/>
        <w:jc w:val="center"/>
        <w:rPr>
          <w:rStyle w:val="TitleChar"/>
          <w:rFonts w:asciiTheme="minorHAnsi" w:hAnsiTheme="minorHAnsi" w:cstheme="minorHAnsi"/>
          <w:sz w:val="4"/>
          <w:szCs w:val="4"/>
        </w:rPr>
      </w:pPr>
    </w:p>
    <w:p w14:paraId="4D528E94" w14:textId="77777777" w:rsidR="00D07500" w:rsidRDefault="00D07500" w:rsidP="008F501A">
      <w:pPr>
        <w:contextualSpacing/>
        <w:jc w:val="center"/>
        <w:rPr>
          <w:rStyle w:val="TitleChar"/>
          <w:rFonts w:asciiTheme="minorHAnsi" w:hAnsiTheme="minorHAnsi" w:cstheme="minorHAnsi"/>
          <w:sz w:val="44"/>
          <w:szCs w:val="44"/>
        </w:rPr>
        <w:sectPr w:rsidR="00D07500" w:rsidSect="00D07500">
          <w:footerReference w:type="default" r:id="rId9"/>
          <w:type w:val="continuous"/>
          <w:pgSz w:w="12240" w:h="15840"/>
          <w:pgMar w:top="720" w:right="1080" w:bottom="1440" w:left="1080" w:header="720" w:footer="720" w:gutter="0"/>
          <w:cols w:space="720"/>
          <w:titlePg/>
          <w:docGrid w:linePitch="360"/>
        </w:sectPr>
      </w:pPr>
    </w:p>
    <w:p w14:paraId="073F3945" w14:textId="44E2D6AD" w:rsidR="009D79D5" w:rsidRPr="00316789" w:rsidRDefault="00CB14E0" w:rsidP="008F501A">
      <w:pPr>
        <w:contextualSpacing/>
        <w:jc w:val="center"/>
        <w:rPr>
          <w:rStyle w:val="TitleChar"/>
          <w:rFonts w:asciiTheme="minorHAnsi" w:hAnsiTheme="minorHAnsi" w:cstheme="minorHAnsi"/>
          <w:sz w:val="44"/>
          <w:szCs w:val="44"/>
        </w:rPr>
      </w:pPr>
      <w:r w:rsidRPr="00316789">
        <w:rPr>
          <w:rStyle w:val="TitleChar"/>
          <w:rFonts w:asciiTheme="minorHAnsi" w:hAnsiTheme="minorHAnsi" w:cstheme="minorHAnsi"/>
          <w:sz w:val="44"/>
          <w:szCs w:val="44"/>
        </w:rPr>
        <w:lastRenderedPageBreak/>
        <w:t>MADISON ADAMS</w:t>
      </w:r>
    </w:p>
    <w:p w14:paraId="29CB502C" w14:textId="62645602" w:rsidR="00AB5781" w:rsidRDefault="00D409E8" w:rsidP="00582DC3">
      <w:pPr>
        <w:jc w:val="center"/>
        <w:rPr>
          <w:rFonts w:asciiTheme="majorHAnsi" w:hAnsiTheme="majorHAnsi" w:cs="Calibri Light"/>
          <w:iCs/>
          <w:sz w:val="25"/>
          <w:szCs w:val="25"/>
        </w:rPr>
      </w:pPr>
      <w:r>
        <w:rPr>
          <w:rFonts w:asciiTheme="majorHAnsi" w:hAnsiTheme="majorHAnsi" w:cs="Calibri Light"/>
          <w:iCs/>
          <w:sz w:val="25"/>
          <w:szCs w:val="25"/>
        </w:rPr>
        <w:t>Operations Manager / Team Leader</w:t>
      </w:r>
      <w:r w:rsidR="001A4F23">
        <w:rPr>
          <w:rFonts w:asciiTheme="majorHAnsi" w:hAnsiTheme="majorHAnsi" w:cs="Calibri Light"/>
          <w:iCs/>
          <w:sz w:val="25"/>
          <w:szCs w:val="25"/>
        </w:rPr>
        <w:t xml:space="preserve"> </w:t>
      </w:r>
    </w:p>
    <w:p w14:paraId="7D3D8F4D" w14:textId="6C87D7C5" w:rsidR="00ED6A0F" w:rsidRDefault="006B48C2" w:rsidP="00582DC3">
      <w:pPr>
        <w:jc w:val="center"/>
      </w:pPr>
      <w:hyperlink r:id="rId10" w:history="1">
        <w:r w:rsidR="00582DC3" w:rsidRPr="00E4184F">
          <w:rPr>
            <w:rStyle w:val="Hyperlink"/>
            <w:color w:val="0070C0"/>
          </w:rPr>
          <w:t>madison-adams.com</w:t>
        </w:r>
      </w:hyperlink>
      <w:r w:rsidR="00582DC3" w:rsidRPr="00E4184F">
        <w:rPr>
          <w:color w:val="0070C0"/>
        </w:rPr>
        <w:t xml:space="preserve"> </w:t>
      </w:r>
      <w:r w:rsidR="005723DE">
        <w:t>| c: (985) 705-</w:t>
      </w:r>
      <w:r w:rsidR="00ED6A0F">
        <w:t xml:space="preserve">3540 </w:t>
      </w:r>
      <w:r w:rsidR="00582DC3">
        <w:t xml:space="preserve"> </w:t>
      </w:r>
    </w:p>
    <w:p w14:paraId="25A47EBF" w14:textId="3DAF8A96" w:rsidR="00646EE6" w:rsidRPr="00525498" w:rsidRDefault="00582DC3" w:rsidP="00582DC3">
      <w:pPr>
        <w:jc w:val="center"/>
        <w:rPr>
          <w:rStyle w:val="Hyperlink"/>
          <w:color w:val="0070C0"/>
        </w:rPr>
      </w:pPr>
      <w:r>
        <w:t>Los Angeles, CA 90293</w:t>
      </w:r>
      <w:r>
        <w:rPr>
          <w:rStyle w:val="Emphasis"/>
          <w:sz w:val="25"/>
          <w:szCs w:val="25"/>
        </w:rPr>
        <w:t xml:space="preserve"> </w:t>
      </w:r>
      <w:r>
        <w:rPr>
          <w:rStyle w:val="Emphasis"/>
          <w:i w:val="0"/>
          <w:sz w:val="25"/>
          <w:szCs w:val="25"/>
        </w:rPr>
        <w:t xml:space="preserve">| </w:t>
      </w:r>
      <w:hyperlink r:id="rId11" w:history="1">
        <w:r w:rsidR="00B66A83" w:rsidRPr="00445BB5">
          <w:rPr>
            <w:rStyle w:val="Hyperlink"/>
            <w:color w:val="0070C0"/>
            <w:sz w:val="21"/>
            <w:szCs w:val="21"/>
          </w:rPr>
          <w:t>me@madison-adams.com</w:t>
        </w:r>
      </w:hyperlink>
      <w:r w:rsidR="00B66A83" w:rsidRPr="00445BB5">
        <w:rPr>
          <w:color w:val="0070C0"/>
          <w:sz w:val="21"/>
          <w:szCs w:val="21"/>
        </w:rPr>
        <w:t xml:space="preserve"> </w:t>
      </w:r>
    </w:p>
    <w:p w14:paraId="433344A1" w14:textId="77777777" w:rsidR="00D07500" w:rsidRDefault="00D07500" w:rsidP="00E64E84">
      <w:pPr>
        <w:jc w:val="center"/>
        <w:rPr>
          <w:rFonts w:asciiTheme="majorHAnsi" w:hAnsiTheme="majorHAnsi" w:cstheme="majorHAnsi"/>
          <w:color w:val="0070C0"/>
          <w:sz w:val="8"/>
          <w:szCs w:val="8"/>
        </w:rPr>
        <w:sectPr w:rsidR="00D07500" w:rsidSect="00D07500">
          <w:type w:val="continuous"/>
          <w:pgSz w:w="12240" w:h="15840"/>
          <w:pgMar w:top="720" w:right="1080" w:bottom="1440" w:left="1080" w:header="720" w:footer="720" w:gutter="0"/>
          <w:cols w:num="2" w:space="720"/>
          <w:titlePg/>
          <w:docGrid w:linePitch="360"/>
        </w:sectPr>
      </w:pPr>
    </w:p>
    <w:p w14:paraId="38445C09" w14:textId="73349489" w:rsidR="00B74FD4" w:rsidRPr="00ED6A0F" w:rsidRDefault="00B74FD4" w:rsidP="00E64E84">
      <w:pPr>
        <w:jc w:val="center"/>
        <w:rPr>
          <w:rFonts w:asciiTheme="majorHAnsi" w:hAnsiTheme="majorHAnsi" w:cstheme="majorHAnsi"/>
          <w:color w:val="0070C0"/>
          <w:sz w:val="8"/>
          <w:szCs w:val="8"/>
        </w:rPr>
      </w:pPr>
    </w:p>
    <w:p w14:paraId="139A29B7" w14:textId="24B01F86" w:rsidR="00B74FD4" w:rsidRPr="00ED6A0F" w:rsidRDefault="00B74FD4" w:rsidP="00B74FD4">
      <w:pPr>
        <w:pStyle w:val="Head"/>
        <w:rPr>
          <w:rFonts w:ascii="Calibri Light" w:hAnsi="Calibri Light" w:cs="Calibri Light"/>
          <w:color w:val="0070C0"/>
          <w:szCs w:val="22"/>
        </w:rPr>
      </w:pPr>
      <w:r w:rsidRPr="00ED6A0F">
        <w:rPr>
          <w:rFonts w:ascii="Calibri Light" w:hAnsi="Calibri Light" w:cs="Calibri Light"/>
          <w:color w:val="0070C0"/>
          <w:szCs w:val="22"/>
        </w:rPr>
        <w:t>summary</w:t>
      </w:r>
    </w:p>
    <w:p w14:paraId="62C3CB98" w14:textId="26DA5B2B" w:rsidR="00D07500" w:rsidRDefault="00034DFA" w:rsidP="00E9234F">
      <w:pPr>
        <w:jc w:val="center"/>
      </w:pPr>
      <w:r>
        <w:t>New Orleans local</w:t>
      </w:r>
      <w:r w:rsidR="00466AB0">
        <w:t xml:space="preserve"> with </w:t>
      </w:r>
      <w:r w:rsidR="00C20E65">
        <w:t>6</w:t>
      </w:r>
      <w:r w:rsidR="00E73C40" w:rsidRPr="00B74FD4">
        <w:t xml:space="preserve"> years experience</w:t>
      </w:r>
      <w:r w:rsidR="00B74FD4">
        <w:t xml:space="preserve"> driving </w:t>
      </w:r>
      <w:r w:rsidR="001F71C7">
        <w:t>growth</w:t>
      </w:r>
      <w:r w:rsidR="00E9234F">
        <w:t xml:space="preserve"> </w:t>
      </w:r>
      <w:r w:rsidR="00E63B0B">
        <w:t>and</w:t>
      </w:r>
      <w:r w:rsidR="001F71C7">
        <w:t xml:space="preserve"> </w:t>
      </w:r>
      <w:r w:rsidR="001673FB">
        <w:t>maintaining</w:t>
      </w:r>
      <w:r w:rsidR="00941B94">
        <w:t xml:space="preserve"> </w:t>
      </w:r>
      <w:r w:rsidR="00D409E8">
        <w:t>internal</w:t>
      </w:r>
      <w:r w:rsidR="00466AB0">
        <w:t xml:space="preserve"> logistics</w:t>
      </w:r>
      <w:r w:rsidR="00941B94">
        <w:t xml:space="preserve"> </w:t>
      </w:r>
      <w:r w:rsidR="00E73C40" w:rsidRPr="00B74FD4">
        <w:t>within various industries</w:t>
      </w:r>
      <w:r w:rsidR="00A10D49">
        <w:t xml:space="preserve"> (tourism,</w:t>
      </w:r>
      <w:r w:rsidR="00466AB0">
        <w:t xml:space="preserve"> marketing,</w:t>
      </w:r>
      <w:r w:rsidR="00A10D49">
        <w:t xml:space="preserve"> tech)</w:t>
      </w:r>
      <w:r w:rsidR="00466AB0">
        <w:t>. Portfolio</w:t>
      </w:r>
      <w:r w:rsidR="00E73C40" w:rsidRPr="00B74FD4">
        <w:t xml:space="preserve"> </w:t>
      </w:r>
      <w:r w:rsidR="00E9234F">
        <w:t>includes four</w:t>
      </w:r>
      <w:r w:rsidR="006808AC">
        <w:t xml:space="preserve"> years of</w:t>
      </w:r>
      <w:r w:rsidR="00D07500">
        <w:t xml:space="preserve"> </w:t>
      </w:r>
      <w:r w:rsidR="00466AB0">
        <w:t>identifying</w:t>
      </w:r>
      <w:r>
        <w:t xml:space="preserve"> logistical</w:t>
      </w:r>
      <w:r w:rsidR="00466AB0">
        <w:t xml:space="preserve"> opportunities and creating new </w:t>
      </w:r>
      <w:r w:rsidR="00E63B0B">
        <w:t>processes that</w:t>
      </w:r>
      <w:r w:rsidR="00941B94">
        <w:t xml:space="preserve"> </w:t>
      </w:r>
      <w:r w:rsidR="004948BB">
        <w:t>measurably improve</w:t>
      </w:r>
      <w:r w:rsidR="00643AEF">
        <w:t xml:space="preserve"> </w:t>
      </w:r>
      <w:r w:rsidR="003031CB">
        <w:t xml:space="preserve">company </w:t>
      </w:r>
      <w:r w:rsidR="00D409E8">
        <w:t>culture</w:t>
      </w:r>
      <w:r w:rsidR="003031CB">
        <w:t xml:space="preserve"> and </w:t>
      </w:r>
      <w:r w:rsidR="004948BB">
        <w:t xml:space="preserve">quarterly </w:t>
      </w:r>
      <w:r w:rsidR="003031CB">
        <w:t>revenue</w:t>
      </w:r>
      <w:r w:rsidR="004948BB">
        <w:t>s</w:t>
      </w:r>
      <w:r w:rsidR="003031CB">
        <w:t>.</w:t>
      </w:r>
    </w:p>
    <w:p w14:paraId="4B793ABE" w14:textId="14405822" w:rsidR="00226DC8" w:rsidRPr="00122FDE" w:rsidRDefault="00F9228B" w:rsidP="005749AA">
      <w:pPr>
        <w:jc w:val="center"/>
        <w:rPr>
          <w:color w:val="FFFFFF" w:themeColor="background1"/>
          <w:sz w:val="16"/>
          <w:szCs w:val="16"/>
        </w:rPr>
      </w:pPr>
      <w:r w:rsidRPr="00122FDE">
        <w:rPr>
          <w:color w:val="FFFFFF" w:themeColor="background1"/>
          <w:sz w:val="16"/>
          <w:szCs w:val="16"/>
        </w:rPr>
        <w:t>MARKETING STRATEGY</w:t>
      </w:r>
      <w:r w:rsidR="00E73C40" w:rsidRPr="00122FDE">
        <w:rPr>
          <w:color w:val="FFFFFF" w:themeColor="background1"/>
          <w:sz w:val="16"/>
          <w:szCs w:val="16"/>
        </w:rPr>
        <w:t xml:space="preserve"> </w:t>
      </w:r>
      <w:r w:rsidR="00E73C40" w:rsidRPr="00122FDE">
        <w:rPr>
          <w:color w:val="FFFFFF" w:themeColor="background1"/>
          <w:sz w:val="16"/>
          <w:szCs w:val="16"/>
        </w:rPr>
        <w:sym w:font="Wingdings 3" w:char="F067"/>
      </w:r>
      <w:r w:rsidR="00E73C40" w:rsidRPr="00122FDE">
        <w:rPr>
          <w:color w:val="FFFFFF" w:themeColor="background1"/>
          <w:sz w:val="16"/>
          <w:szCs w:val="16"/>
        </w:rPr>
        <w:t xml:space="preserve"> </w:t>
      </w:r>
      <w:r w:rsidR="00122FDE" w:rsidRPr="00122FDE">
        <w:rPr>
          <w:color w:val="FFFFFF" w:themeColor="background1"/>
          <w:sz w:val="16"/>
          <w:szCs w:val="16"/>
        </w:rPr>
        <w:t>SOCIAL MEDIA MARKETING</w:t>
      </w:r>
      <w:r w:rsidR="00E73C40" w:rsidRPr="00122FDE">
        <w:rPr>
          <w:color w:val="FFFFFF" w:themeColor="background1"/>
          <w:sz w:val="16"/>
          <w:szCs w:val="16"/>
        </w:rPr>
        <w:t xml:space="preserve"> </w:t>
      </w:r>
      <w:r w:rsidR="00E73C40" w:rsidRPr="00122FDE">
        <w:rPr>
          <w:color w:val="FFFFFF" w:themeColor="background1"/>
          <w:sz w:val="16"/>
          <w:szCs w:val="16"/>
        </w:rPr>
        <w:sym w:font="Wingdings 3" w:char="F067"/>
      </w:r>
      <w:r w:rsidR="00E73C40" w:rsidRPr="00122FDE">
        <w:rPr>
          <w:color w:val="FFFFFF" w:themeColor="background1"/>
          <w:sz w:val="16"/>
          <w:szCs w:val="16"/>
        </w:rPr>
        <w:t xml:space="preserve"> </w:t>
      </w:r>
      <w:r w:rsidRPr="00122FDE">
        <w:rPr>
          <w:color w:val="FFFFFF" w:themeColor="background1"/>
          <w:sz w:val="16"/>
          <w:szCs w:val="16"/>
        </w:rPr>
        <w:t>COMMUNICATIONS</w:t>
      </w:r>
      <w:r w:rsidR="00E73C40" w:rsidRPr="00122FDE">
        <w:rPr>
          <w:color w:val="FFFFFF" w:themeColor="background1"/>
          <w:sz w:val="16"/>
          <w:szCs w:val="16"/>
        </w:rPr>
        <w:t xml:space="preserve"> </w:t>
      </w:r>
      <w:r w:rsidR="00E73C40" w:rsidRPr="00122FDE">
        <w:rPr>
          <w:color w:val="FFFFFF" w:themeColor="background1"/>
          <w:sz w:val="16"/>
          <w:szCs w:val="16"/>
        </w:rPr>
        <w:sym w:font="Wingdings 3" w:char="F067"/>
      </w:r>
      <w:r w:rsidR="00E73C40" w:rsidRPr="00122FDE">
        <w:rPr>
          <w:color w:val="FFFFFF" w:themeColor="background1"/>
          <w:sz w:val="16"/>
          <w:szCs w:val="16"/>
        </w:rPr>
        <w:t xml:space="preserve"> </w:t>
      </w:r>
      <w:r w:rsidRPr="00122FDE">
        <w:rPr>
          <w:color w:val="FFFFFF" w:themeColor="background1"/>
          <w:sz w:val="16"/>
          <w:szCs w:val="16"/>
        </w:rPr>
        <w:t>PUBLIC SPEAKING</w:t>
      </w:r>
      <w:r w:rsidR="00FC2BC9" w:rsidRPr="00122FDE">
        <w:rPr>
          <w:color w:val="FFFFFF" w:themeColor="background1"/>
          <w:sz w:val="16"/>
          <w:szCs w:val="16"/>
        </w:rPr>
        <w:t xml:space="preserve"> </w:t>
      </w:r>
      <w:r w:rsidR="00FC2BC9" w:rsidRPr="00122FDE">
        <w:rPr>
          <w:color w:val="FFFFFF" w:themeColor="background1"/>
          <w:sz w:val="16"/>
          <w:szCs w:val="16"/>
        </w:rPr>
        <w:sym w:font="Wingdings 3" w:char="F067"/>
      </w:r>
      <w:r w:rsidR="00FC2BC9" w:rsidRPr="00122FDE">
        <w:rPr>
          <w:color w:val="FFFFFF" w:themeColor="background1"/>
          <w:sz w:val="16"/>
          <w:szCs w:val="16"/>
        </w:rPr>
        <w:t xml:space="preserve"> COPYWRITER </w:t>
      </w:r>
      <w:r w:rsidR="00FC2BC9" w:rsidRPr="00122FDE">
        <w:rPr>
          <w:color w:val="FFFFFF" w:themeColor="background1"/>
          <w:sz w:val="16"/>
          <w:szCs w:val="16"/>
        </w:rPr>
        <w:sym w:font="Wingdings 3" w:char="F067"/>
      </w:r>
      <w:r w:rsidR="00FC2BC9" w:rsidRPr="00122FDE">
        <w:rPr>
          <w:color w:val="FFFFFF" w:themeColor="background1"/>
          <w:sz w:val="16"/>
          <w:szCs w:val="16"/>
        </w:rPr>
        <w:t xml:space="preserve"> ADOBE </w:t>
      </w:r>
      <w:r w:rsidR="00FC2BC9" w:rsidRPr="00122FDE">
        <w:rPr>
          <w:color w:val="FFFFFF" w:themeColor="background1"/>
          <w:sz w:val="16"/>
          <w:szCs w:val="16"/>
        </w:rPr>
        <w:sym w:font="Wingdings 3" w:char="F067"/>
      </w:r>
      <w:r w:rsidR="00FC2BC9" w:rsidRPr="00122FDE">
        <w:rPr>
          <w:color w:val="FFFFFF" w:themeColor="background1"/>
          <w:sz w:val="16"/>
          <w:szCs w:val="16"/>
        </w:rPr>
        <w:t xml:space="preserve"> EXCEL </w:t>
      </w:r>
      <w:r w:rsidR="00FC2BC9" w:rsidRPr="00122FDE">
        <w:rPr>
          <w:color w:val="FFFFFF" w:themeColor="background1"/>
          <w:sz w:val="16"/>
          <w:szCs w:val="16"/>
        </w:rPr>
        <w:sym w:font="Wingdings 3" w:char="F067"/>
      </w:r>
      <w:r w:rsidR="00FC2BC9" w:rsidRPr="00122FDE">
        <w:rPr>
          <w:color w:val="FFFFFF" w:themeColor="background1"/>
          <w:sz w:val="16"/>
          <w:szCs w:val="16"/>
        </w:rPr>
        <w:t xml:space="preserve"> SELF STARTER </w:t>
      </w:r>
    </w:p>
    <w:p w14:paraId="7E80C08F" w14:textId="4E8C6A14" w:rsidR="00212084" w:rsidRPr="00ED6A0F" w:rsidRDefault="00D52B61" w:rsidP="00D90377">
      <w:pPr>
        <w:pStyle w:val="Head"/>
        <w:rPr>
          <w:rFonts w:ascii="Calibri Light" w:hAnsi="Calibri Light" w:cs="Calibri Light"/>
          <w:color w:val="0070C0"/>
          <w:szCs w:val="22"/>
        </w:rPr>
      </w:pPr>
      <w:r w:rsidRPr="00ED6A0F">
        <w:rPr>
          <w:rFonts w:ascii="Calibri Light" w:hAnsi="Calibri Light" w:cs="Calibri Light"/>
          <w:color w:val="0070C0"/>
          <w:szCs w:val="22"/>
        </w:rPr>
        <w:t>experience</w:t>
      </w:r>
    </w:p>
    <w:p w14:paraId="093FA7F6" w14:textId="42C76BF4" w:rsidR="00D409E8" w:rsidRDefault="00D409E8" w:rsidP="00D409E8">
      <w:bookmarkStart w:id="0" w:name="_Hlk497141694"/>
      <w:r>
        <w:rPr>
          <w:b/>
        </w:rPr>
        <w:t xml:space="preserve">OPERATIONS MANAGER </w:t>
      </w:r>
      <w:r w:rsidRPr="005F55D0">
        <w:t>|</w:t>
      </w:r>
      <w:r>
        <w:t xml:space="preserve"> All Boats Rise | Venice, California                                                         May 2019 – Present</w:t>
      </w:r>
    </w:p>
    <w:p w14:paraId="46EF9DAA" w14:textId="2B85369E" w:rsidR="00D409E8" w:rsidRPr="00F03B40" w:rsidRDefault="004F325E" w:rsidP="0072607F">
      <w:r>
        <w:t>Create and deliver</w:t>
      </w:r>
      <w:r w:rsidR="005B613C">
        <w:t xml:space="preserve"> </w:t>
      </w:r>
      <w:r w:rsidR="00B70764">
        <w:t xml:space="preserve">internal </w:t>
      </w:r>
      <w:r w:rsidR="005B613C">
        <w:t xml:space="preserve">improvements </w:t>
      </w:r>
      <w:r w:rsidR="00B70764">
        <w:t xml:space="preserve">for a </w:t>
      </w:r>
      <w:r w:rsidR="005B613C">
        <w:t>boutiqu</w:t>
      </w:r>
      <w:r w:rsidR="00B70764">
        <w:t xml:space="preserve">e </w:t>
      </w:r>
      <w:r w:rsidR="005B613C">
        <w:t>creative a</w:t>
      </w:r>
      <w:r w:rsidR="00B70764">
        <w:t>g</w:t>
      </w:r>
      <w:r w:rsidR="005B613C">
        <w:t>ency</w:t>
      </w:r>
      <w:r w:rsidR="00B70764">
        <w:t xml:space="preserve"> in Venice</w:t>
      </w:r>
      <w:r w:rsidR="003B5C8C">
        <w:t xml:space="preserve">. </w:t>
      </w:r>
      <w:r>
        <w:t>Wri</w:t>
      </w:r>
      <w:r w:rsidR="00034DFA">
        <w:t>te</w:t>
      </w:r>
      <w:r w:rsidR="00F03B40">
        <w:t xml:space="preserve"> </w:t>
      </w:r>
      <w:r w:rsidR="005B613C">
        <w:t>new procedures</w:t>
      </w:r>
      <w:r w:rsidR="00F03B40">
        <w:t xml:space="preserve">, </w:t>
      </w:r>
      <w:r w:rsidR="005B613C">
        <w:t>optimized</w:t>
      </w:r>
      <w:r w:rsidR="003B5C8C">
        <w:t xml:space="preserve"> 16</w:t>
      </w:r>
      <w:r w:rsidR="00F03B40">
        <w:t xml:space="preserve"> existing </w:t>
      </w:r>
      <w:r w:rsidR="00A13399">
        <w:t>policies</w:t>
      </w:r>
      <w:r w:rsidR="00F03B40">
        <w:t>,</w:t>
      </w:r>
      <w:r w:rsidR="00A13399">
        <w:t xml:space="preserve"> led </w:t>
      </w:r>
      <w:r w:rsidR="004B3F91">
        <w:t>financial initiatives (401K transition, EDD reconciliation, etc)</w:t>
      </w:r>
      <w:r w:rsidR="005B613C">
        <w:t>,</w:t>
      </w:r>
      <w:r w:rsidR="00A13399">
        <w:t xml:space="preserve"> </w:t>
      </w:r>
      <w:r w:rsidR="00034DFA">
        <w:t>re</w:t>
      </w:r>
      <w:r w:rsidR="00A13399">
        <w:t>solved 50+ IT issues,</w:t>
      </w:r>
      <w:r w:rsidR="005B613C">
        <w:t xml:space="preserve"> </w:t>
      </w:r>
      <w:r>
        <w:t>design</w:t>
      </w:r>
      <w:r w:rsidR="00034DFA">
        <w:t xml:space="preserve"> culture building activities and</w:t>
      </w:r>
      <w:r w:rsidR="005B613C">
        <w:t xml:space="preserve"> team events</w:t>
      </w:r>
      <w:r w:rsidR="00B70764">
        <w:t xml:space="preserve"> (holidays, birthdays, engagements, etc.)</w:t>
      </w:r>
      <w:r w:rsidR="00034DFA">
        <w:t>. The role developed into leading</w:t>
      </w:r>
      <w:r w:rsidR="00A13399">
        <w:t xml:space="preserve"> all physical workspace projects,</w:t>
      </w:r>
      <w:r w:rsidR="00034DFA">
        <w:t xml:space="preserve"> equipping the team with weekly ammenties, and</w:t>
      </w:r>
      <w:r w:rsidR="004F51A2">
        <w:t xml:space="preserve"> routinely</w:t>
      </w:r>
      <w:r w:rsidR="00034DFA">
        <w:t xml:space="preserve"> </w:t>
      </w:r>
      <w:r w:rsidR="004F51A2">
        <w:t>inventing</w:t>
      </w:r>
      <w:r w:rsidR="00034DFA">
        <w:t xml:space="preserve"> group</w:t>
      </w:r>
      <w:r w:rsidR="004B3F91">
        <w:t xml:space="preserve"> initiative</w:t>
      </w:r>
      <w:r w:rsidR="004F51A2">
        <w:t>s</w:t>
      </w:r>
      <w:r w:rsidR="004B3F91">
        <w:t xml:space="preserve"> to</w:t>
      </w:r>
      <w:r w:rsidR="00FD79BA">
        <w:t xml:space="preserve"> boost</w:t>
      </w:r>
      <w:r w:rsidR="004B3F91">
        <w:t xml:space="preserve"> team synergy</w:t>
      </w:r>
      <w:r w:rsidR="005B613C">
        <w:t xml:space="preserve">. </w:t>
      </w:r>
      <w:r w:rsidR="004F51A2">
        <w:t>Portfolio available</w:t>
      </w:r>
      <w:bookmarkStart w:id="1" w:name="_GoBack"/>
      <w:bookmarkEnd w:id="1"/>
      <w:r w:rsidR="004F51A2">
        <w:t>.</w:t>
      </w:r>
    </w:p>
    <w:p w14:paraId="718067D5" w14:textId="77777777" w:rsidR="00D409E8" w:rsidRDefault="00D409E8" w:rsidP="0072607F">
      <w:pPr>
        <w:rPr>
          <w:b/>
        </w:rPr>
      </w:pPr>
    </w:p>
    <w:p w14:paraId="64C37925" w14:textId="3AA46469" w:rsidR="0072607F" w:rsidRDefault="00466AB0" w:rsidP="0072607F">
      <w:r>
        <w:rPr>
          <w:b/>
        </w:rPr>
        <w:t>TOUR OPERATOR</w:t>
      </w:r>
      <w:r w:rsidR="0072607F">
        <w:rPr>
          <w:b/>
        </w:rPr>
        <w:t xml:space="preserve"> </w:t>
      </w:r>
      <w:r w:rsidR="0072607F" w:rsidRPr="005F55D0">
        <w:t>|</w:t>
      </w:r>
      <w:r w:rsidR="0072607F">
        <w:t xml:space="preserve"> </w:t>
      </w:r>
      <w:r w:rsidR="00F863E1">
        <w:t>ORR</w:t>
      </w:r>
      <w:r w:rsidR="00D53DFF">
        <w:t>PA</w:t>
      </w:r>
      <w:r w:rsidR="00F863E1">
        <w:t xml:space="preserve"> | New Orleans</w:t>
      </w:r>
      <w:r>
        <w:t xml:space="preserve">       </w:t>
      </w:r>
      <w:r w:rsidR="00D53DFF">
        <w:t xml:space="preserve">       </w:t>
      </w:r>
      <w:r w:rsidR="00F863E1">
        <w:t xml:space="preserve">           </w:t>
      </w:r>
      <w:r w:rsidR="00CA2FA4">
        <w:t xml:space="preserve"> </w:t>
      </w:r>
      <w:r w:rsidR="00531458">
        <w:t xml:space="preserve">      </w:t>
      </w:r>
      <w:r w:rsidR="00CA2FA4">
        <w:t xml:space="preserve">      </w:t>
      </w:r>
      <w:r w:rsidR="00034DFA">
        <w:t xml:space="preserve">                       </w:t>
      </w:r>
      <w:r w:rsidR="00122FDE">
        <w:t xml:space="preserve"> </w:t>
      </w:r>
      <w:r w:rsidR="00CA2FA4">
        <w:t xml:space="preserve">           </w:t>
      </w:r>
      <w:r w:rsidR="00122FDE">
        <w:t xml:space="preserve">              </w:t>
      </w:r>
      <w:r w:rsidR="00D409E8">
        <w:t>May 2016 – May 2019</w:t>
      </w:r>
    </w:p>
    <w:p w14:paraId="61FA9DA9" w14:textId="758F5B3B" w:rsidR="0072607F" w:rsidRDefault="00530745" w:rsidP="00F5791E">
      <w:r>
        <w:t>Originally wrote/presented s</w:t>
      </w:r>
      <w:r w:rsidR="00466AB0">
        <w:t>ix-hour tours (French) in command of a 25-passenger bus.</w:t>
      </w:r>
      <w:r>
        <w:t xml:space="preserve"> </w:t>
      </w:r>
      <w:r w:rsidR="00466AB0">
        <w:rPr>
          <w:u w:val="single"/>
        </w:rPr>
        <w:t>Operations promotion</w:t>
      </w:r>
      <w:r w:rsidR="00466AB0">
        <w:t xml:space="preserve">: after my first year of annoying my boss with suggestions, she gave me full reign-- optimize </w:t>
      </w:r>
      <w:r w:rsidR="001F71C7">
        <w:t>tour</w:t>
      </w:r>
      <w:r w:rsidR="00D53DFF">
        <w:t xml:space="preserve"> </w:t>
      </w:r>
      <w:r w:rsidR="00E223CA">
        <w:t>timing</w:t>
      </w:r>
      <w:r w:rsidR="00466AB0">
        <w:t xml:space="preserve"> and</w:t>
      </w:r>
      <w:r w:rsidR="00D409E8">
        <w:t xml:space="preserve"> </w:t>
      </w:r>
      <w:r w:rsidR="00796528">
        <w:t>employee scheduling</w:t>
      </w:r>
      <w:r w:rsidR="00E223CA">
        <w:t>,</w:t>
      </w:r>
      <w:r w:rsidR="00466AB0">
        <w:t xml:space="preserve"> on-board new hires</w:t>
      </w:r>
      <w:r w:rsidR="00796528">
        <w:t>,</w:t>
      </w:r>
      <w:r w:rsidR="00466AB0">
        <w:t xml:space="preserve"> all our</w:t>
      </w:r>
      <w:r w:rsidR="00796528">
        <w:t xml:space="preserve"> </w:t>
      </w:r>
      <w:r w:rsidR="00466AB0">
        <w:t>budgets and</w:t>
      </w:r>
      <w:r w:rsidR="00E223CA">
        <w:t xml:space="preserve"> </w:t>
      </w:r>
      <w:r w:rsidR="00796528">
        <w:t xml:space="preserve">purchase orders </w:t>
      </w:r>
      <w:r w:rsidR="00466AB0">
        <w:t xml:space="preserve">and </w:t>
      </w:r>
      <w:r w:rsidR="00796528">
        <w:t>inventory</w:t>
      </w:r>
      <w:r w:rsidR="0072607F">
        <w:t>.</w:t>
      </w:r>
      <w:r w:rsidR="00466AB0">
        <w:t xml:space="preserve"> Worked outside my scope of work </w:t>
      </w:r>
      <w:r w:rsidR="00796528">
        <w:t>networking</w:t>
      </w:r>
      <w:r w:rsidR="00466AB0">
        <w:t xml:space="preserve"> with French Quarter</w:t>
      </w:r>
      <w:r w:rsidR="00531458">
        <w:t xml:space="preserve"> concierge to</w:t>
      </w:r>
      <w:r w:rsidR="007314E4">
        <w:t xml:space="preserve"> build</w:t>
      </w:r>
      <w:r w:rsidR="00531458">
        <w:t xml:space="preserve"> </w:t>
      </w:r>
      <w:r w:rsidR="00167798">
        <w:t>rapport and</w:t>
      </w:r>
      <w:r w:rsidR="00466AB0">
        <w:t xml:space="preserve"> expand</w:t>
      </w:r>
      <w:r w:rsidR="00167798">
        <w:t xml:space="preserve"> </w:t>
      </w:r>
      <w:r w:rsidR="00466AB0">
        <w:t xml:space="preserve">daily </w:t>
      </w:r>
      <w:r w:rsidR="00531458">
        <w:t>client</w:t>
      </w:r>
      <w:r w:rsidR="00796528">
        <w:t xml:space="preserve"> volume</w:t>
      </w:r>
      <w:r w:rsidR="00E9234F">
        <w:t>.</w:t>
      </w:r>
      <w:r w:rsidR="007314E4">
        <w:t xml:space="preserve"> </w:t>
      </w:r>
    </w:p>
    <w:p w14:paraId="27EAA9DA" w14:textId="7082E024" w:rsidR="00F5791E" w:rsidRDefault="00F5791E" w:rsidP="0072607F">
      <w:pPr>
        <w:pStyle w:val="dashbullet"/>
      </w:pPr>
      <w:r>
        <w:t>Earned 57, 5-star TripAdvisor reviews, approx. 70% of company’s total reviews, enhancing visibility.</w:t>
      </w:r>
    </w:p>
    <w:p w14:paraId="6DAA3AC0" w14:textId="616A7DFE" w:rsidR="00F5791E" w:rsidRDefault="00F5791E" w:rsidP="00F5791E">
      <w:pPr>
        <w:pStyle w:val="dashbullet"/>
      </w:pPr>
      <w:r>
        <w:t>Repositioned from Rank #84 to Rank #13. Became new preferred tour program to six additional hotels.</w:t>
      </w:r>
    </w:p>
    <w:p w14:paraId="70CCB04A" w14:textId="739A1A52" w:rsidR="0072607F" w:rsidRDefault="0048228F" w:rsidP="0072607F">
      <w:pPr>
        <w:jc w:val="both"/>
      </w:pPr>
      <w:r>
        <w:rPr>
          <w:b/>
        </w:rPr>
        <w:br/>
      </w:r>
      <w:r w:rsidR="0072607F">
        <w:rPr>
          <w:b/>
        </w:rPr>
        <w:t>BILINGUAL SPEECH WRITER</w:t>
      </w:r>
      <w:r w:rsidR="00E9234F">
        <w:rPr>
          <w:b/>
        </w:rPr>
        <w:t xml:space="preserve"> </w:t>
      </w:r>
      <w:r w:rsidR="00D41823">
        <w:rPr>
          <w:b/>
        </w:rPr>
        <w:t>/ PRESENTER</w:t>
      </w:r>
      <w:r w:rsidR="0072607F" w:rsidRPr="00EF63B8">
        <w:t xml:space="preserve"> |</w:t>
      </w:r>
      <w:r w:rsidR="00EF63B8" w:rsidRPr="00EF63B8">
        <w:t xml:space="preserve"> </w:t>
      </w:r>
      <w:r w:rsidR="0072607F">
        <w:t>Laura Plantation</w:t>
      </w:r>
      <w:r w:rsidR="00CA2FA4">
        <w:t xml:space="preserve"> | New Orleans </w:t>
      </w:r>
      <w:r w:rsidR="0072607F">
        <w:t xml:space="preserve">       </w:t>
      </w:r>
      <w:r w:rsidR="0072607F">
        <w:tab/>
        <w:t xml:space="preserve"> </w:t>
      </w:r>
      <w:r>
        <w:t xml:space="preserve"> </w:t>
      </w:r>
      <w:r w:rsidR="00CA2FA4">
        <w:t xml:space="preserve"> </w:t>
      </w:r>
      <w:r w:rsidR="00D41823">
        <w:t xml:space="preserve">              </w:t>
      </w:r>
      <w:r w:rsidR="00E9234F">
        <w:t>June 2015 – May</w:t>
      </w:r>
      <w:r w:rsidR="0072607F">
        <w:t xml:space="preserve"> 2016</w:t>
      </w:r>
    </w:p>
    <w:p w14:paraId="7DB458A7" w14:textId="4F6A3F26" w:rsidR="0048228F" w:rsidRPr="0048228F" w:rsidRDefault="00F863E1" w:rsidP="0048228F">
      <w:r>
        <w:t>Storytelling on a</w:t>
      </w:r>
      <w:r w:rsidR="0072607F">
        <w:t xml:space="preserve"> restored Creole plantation and </w:t>
      </w:r>
      <w:r w:rsidR="0072607F" w:rsidRPr="0048228F">
        <w:rPr>
          <w:i/>
        </w:rPr>
        <w:t>Louisiana’s #1 historic site of 201</w:t>
      </w:r>
      <w:r>
        <w:rPr>
          <w:i/>
        </w:rPr>
        <w:t>6</w:t>
      </w:r>
      <w:r w:rsidR="0048228F">
        <w:t xml:space="preserve">. </w:t>
      </w:r>
      <w:r>
        <w:t>Presented history in both French and English, engaging groups of 10-30 about</w:t>
      </w:r>
      <w:r w:rsidR="0048228F">
        <w:t xml:space="preserve"> sl</w:t>
      </w:r>
      <w:r>
        <w:t>avery and Civil W</w:t>
      </w:r>
      <w:r w:rsidR="0048228F">
        <w:t xml:space="preserve">ar history. </w:t>
      </w:r>
    </w:p>
    <w:p w14:paraId="03DDD8A4" w14:textId="17741850" w:rsidR="0072607F" w:rsidRPr="0048228F" w:rsidRDefault="0048228F" w:rsidP="004943D1">
      <w:pPr>
        <w:pStyle w:val="dashbullet"/>
        <w:rPr>
          <w:b/>
        </w:rPr>
      </w:pPr>
      <w:r>
        <w:t>Performed mor</w:t>
      </w:r>
      <w:r w:rsidR="00323BDB">
        <w:t>e than 350 public presentations with</w:t>
      </w:r>
      <w:r>
        <w:t xml:space="preserve"> documented 5-star fee</w:t>
      </w:r>
      <w:r w:rsidR="00323BDB">
        <w:t>dback</w:t>
      </w:r>
      <w:r w:rsidR="001F71C7">
        <w:t xml:space="preserve"> (see personal site)</w:t>
      </w:r>
      <w:r w:rsidR="00F57590">
        <w:br/>
      </w:r>
    </w:p>
    <w:p w14:paraId="29415B89" w14:textId="003EF7EB" w:rsidR="00101CCB" w:rsidRPr="00FC2BC9" w:rsidRDefault="001A58AA" w:rsidP="001A58AA">
      <w:pPr>
        <w:pStyle w:val="dashbullet"/>
        <w:numPr>
          <w:ilvl w:val="0"/>
          <w:numId w:val="0"/>
        </w:numPr>
      </w:pPr>
      <w: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79DB477" wp14:editId="56979A3A">
                <wp:simplePos x="0" y="0"/>
                <wp:positionH relativeFrom="column">
                  <wp:posOffset>513080</wp:posOffset>
                </wp:positionH>
                <wp:positionV relativeFrom="paragraph">
                  <wp:posOffset>-3810</wp:posOffset>
                </wp:positionV>
                <wp:extent cx="5934710" cy="180975"/>
                <wp:effectExtent l="0" t="0" r="8890" b="952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710" cy="1809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4" o:spid="_x0000_s1026" style="position:absolute;margin-left:40.4pt;margin-top:-.3pt;width:467.3pt;height:14.25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" fillcolor="#f2f2f2 [3052]" stroked="f" strokeweight="1pt">
                <v:stroke joinstyle="miter"/>
              </v:roundrect>
            </w:pict>
          </mc:Fallback>
        </mc:AlternateContent>
      </w:r>
      <w:r>
        <w:t xml:space="preserve">                   </w:t>
      </w:r>
      <w:r w:rsidR="00101CCB" w:rsidRPr="001A58AA">
        <w:t xml:space="preserve">Moved to </w:t>
      </w:r>
      <w:r w:rsidR="00101CCB" w:rsidRPr="001A58AA">
        <w:rPr>
          <w:color w:val="6699FF"/>
        </w:rPr>
        <w:t>France</w:t>
      </w:r>
      <w:r w:rsidR="00101CCB" w:rsidRPr="001A58AA">
        <w:t xml:space="preserve">, taught </w:t>
      </w:r>
      <w:r w:rsidR="00101CCB" w:rsidRPr="001A58AA">
        <w:rPr>
          <w:color w:val="6699FF"/>
        </w:rPr>
        <w:t>English</w:t>
      </w:r>
      <w:r w:rsidR="00101CCB" w:rsidRPr="001A58AA">
        <w:t xml:space="preserve">, perfected </w:t>
      </w:r>
      <w:r w:rsidR="00101CCB" w:rsidRPr="001A58AA">
        <w:rPr>
          <w:color w:val="6699FF"/>
        </w:rPr>
        <w:t>French fluidity</w:t>
      </w:r>
      <w:r>
        <w:t>.</w:t>
      </w:r>
      <w:r w:rsidR="00CA2FA4">
        <w:t xml:space="preserve">    </w:t>
      </w:r>
      <w:r w:rsidR="00101CCB">
        <w:t xml:space="preserve"> </w:t>
      </w:r>
      <w:r w:rsidR="00A10D49">
        <w:t xml:space="preserve">  </w:t>
      </w:r>
      <w:r w:rsidR="00CA2FA4">
        <w:t xml:space="preserve">     </w:t>
      </w:r>
      <w:r>
        <w:t xml:space="preserve">                         </w:t>
      </w:r>
      <w:r w:rsidR="00101CCB">
        <w:t>Sept.</w:t>
      </w:r>
      <w:r w:rsidR="00A10D49">
        <w:t xml:space="preserve"> 2014</w:t>
      </w:r>
      <w:r w:rsidR="00101CCB">
        <w:t>—</w:t>
      </w:r>
      <w:r w:rsidR="00A10D49">
        <w:t>May 2015</w:t>
      </w:r>
    </w:p>
    <w:p w14:paraId="4B715B48" w14:textId="1617F84D" w:rsidR="0064683B" w:rsidRDefault="005749AA" w:rsidP="0048228F">
      <w:pPr>
        <w:jc w:val="center"/>
      </w:pPr>
      <w:r w:rsidRPr="005749AA">
        <w:rPr>
          <w:color w:val="FFFFFF" w:themeColor="background1"/>
          <w:sz w:val="16"/>
          <w:szCs w:val="16"/>
        </w:rPr>
        <w:t xml:space="preserve">• QUALITATIVE RESEARCH </w:t>
      </w:r>
      <w:r w:rsidRPr="005749AA">
        <w:rPr>
          <w:color w:val="FFFFFF" w:themeColor="background1"/>
          <w:sz w:val="16"/>
          <w:szCs w:val="16"/>
        </w:rPr>
        <w:sym w:font="Wingdings 3" w:char="F067"/>
      </w:r>
      <w:r w:rsidRPr="005749AA">
        <w:rPr>
          <w:color w:val="FFFFFF" w:themeColor="background1"/>
          <w:sz w:val="16"/>
          <w:szCs w:val="16"/>
        </w:rPr>
        <w:sym w:font="Wingdings 3" w:char="F067"/>
      </w:r>
      <w:r w:rsidRPr="005749AA">
        <w:rPr>
          <w:color w:val="FFFFFF" w:themeColor="background1"/>
          <w:sz w:val="16"/>
          <w:szCs w:val="16"/>
        </w:rPr>
        <w:t xml:space="preserve"> DETAIL ORIENTED </w:t>
      </w:r>
      <w:r w:rsidRPr="005749AA">
        <w:rPr>
          <w:color w:val="FFFFFF" w:themeColor="background1"/>
          <w:sz w:val="16"/>
          <w:szCs w:val="16"/>
        </w:rPr>
        <w:sym w:font="Wingdings 3" w:char="F067"/>
      </w:r>
      <w:r w:rsidRPr="005749AA">
        <w:rPr>
          <w:color w:val="FFFFFF" w:themeColor="background1"/>
          <w:sz w:val="16"/>
          <w:szCs w:val="16"/>
        </w:rPr>
        <w:t xml:space="preserve"> EARNED MEDIA </w:t>
      </w:r>
      <w:r w:rsidRPr="005749AA">
        <w:rPr>
          <w:color w:val="FFFFFF" w:themeColor="background1"/>
          <w:sz w:val="16"/>
          <w:szCs w:val="16"/>
        </w:rPr>
        <w:sym w:font="Wingdings 3" w:char="F067"/>
      </w:r>
      <w:r w:rsidRPr="005749AA">
        <w:rPr>
          <w:color w:val="FFFFFF" w:themeColor="background1"/>
          <w:sz w:val="16"/>
          <w:szCs w:val="16"/>
        </w:rPr>
        <w:t xml:space="preserve"> E-COMMERCE </w:t>
      </w:r>
      <w:r w:rsidRPr="005749AA">
        <w:rPr>
          <w:color w:val="FFFFFF" w:themeColor="background1"/>
          <w:sz w:val="16"/>
          <w:szCs w:val="16"/>
        </w:rPr>
        <w:sym w:font="Wingdings 3" w:char="F067"/>
      </w:r>
      <w:r w:rsidRPr="005749AA">
        <w:rPr>
          <w:color w:val="FFFFFF" w:themeColor="background1"/>
          <w:sz w:val="16"/>
          <w:szCs w:val="16"/>
        </w:rPr>
        <w:t xml:space="preserve"> EDITING </w:t>
      </w:r>
      <w:r w:rsidRPr="005749AA">
        <w:rPr>
          <w:color w:val="FFFFFF" w:themeColor="background1"/>
          <w:sz w:val="16"/>
          <w:szCs w:val="16"/>
        </w:rPr>
        <w:sym w:font="Wingdings 3" w:char="F067"/>
      </w:r>
      <w:r w:rsidRPr="005749AA">
        <w:rPr>
          <w:color w:val="FFFFFF" w:themeColor="background1"/>
          <w:sz w:val="16"/>
          <w:szCs w:val="16"/>
        </w:rPr>
        <w:t xml:space="preserve"> CREATIVE</w:t>
      </w:r>
      <w:r w:rsidRPr="005749AA">
        <w:rPr>
          <w:color w:val="FFFFFF" w:themeColor="background1"/>
          <w:sz w:val="16"/>
          <w:szCs w:val="16"/>
        </w:rPr>
        <w:sym w:font="Wingdings 3" w:char="F067"/>
      </w:r>
      <w:r w:rsidRPr="005749AA">
        <w:rPr>
          <w:color w:val="FFFFFF" w:themeColor="background1"/>
          <w:sz w:val="16"/>
          <w:szCs w:val="16"/>
        </w:rPr>
        <w:t>PROBLEM-SOLVING</w:t>
      </w:r>
      <w:r w:rsidR="0048228F">
        <w:br/>
      </w:r>
      <w:r w:rsidR="0087193D">
        <w:rPr>
          <w:b/>
        </w:rPr>
        <w:t xml:space="preserve">SOCIAL </w:t>
      </w:r>
      <w:r w:rsidR="005B67D7">
        <w:rPr>
          <w:b/>
        </w:rPr>
        <w:t>MEDIA ASSISTANT</w:t>
      </w:r>
      <w:r w:rsidR="0064683B">
        <w:rPr>
          <w:b/>
        </w:rPr>
        <w:t xml:space="preserve"> </w:t>
      </w:r>
      <w:r w:rsidR="0064683B" w:rsidRPr="005F55D0">
        <w:t>|</w:t>
      </w:r>
      <w:r w:rsidR="000950FD">
        <w:t xml:space="preserve"> BREC Parks</w:t>
      </w:r>
      <w:r w:rsidR="006C24B0">
        <w:t xml:space="preserve"> (remote</w:t>
      </w:r>
      <w:r w:rsidR="003C707E">
        <w:t>ly in France</w:t>
      </w:r>
      <w:r w:rsidR="006C24B0">
        <w:t>)</w:t>
      </w:r>
      <w:r w:rsidR="00CA2FA4">
        <w:tab/>
      </w:r>
      <w:r w:rsidR="00CA2FA4">
        <w:tab/>
      </w:r>
      <w:r w:rsidR="00CA2FA4">
        <w:tab/>
      </w:r>
      <w:r w:rsidR="00CA2FA4">
        <w:tab/>
        <w:t xml:space="preserve">  </w:t>
      </w:r>
      <w:r w:rsidR="0064683B">
        <w:t>Sept</w:t>
      </w:r>
      <w:r w:rsidR="000F28EF">
        <w:t>.</w:t>
      </w:r>
      <w:r w:rsidR="00101CCB">
        <w:t xml:space="preserve"> 2013 – May</w:t>
      </w:r>
      <w:r w:rsidR="00A10D49">
        <w:t xml:space="preserve"> 201</w:t>
      </w:r>
      <w:r w:rsidR="006C24B0">
        <w:t>5</w:t>
      </w:r>
    </w:p>
    <w:p w14:paraId="56C7AE80" w14:textId="23FA3566" w:rsidR="0064683B" w:rsidRPr="00576755" w:rsidRDefault="003A6F25" w:rsidP="0064683B">
      <w:r>
        <w:t xml:space="preserve">Produced </w:t>
      </w:r>
      <w:r w:rsidR="00780719">
        <w:t>media-ready</w:t>
      </w:r>
      <w:r>
        <w:t xml:space="preserve"> scripts for T.V.,</w:t>
      </w:r>
      <w:r w:rsidR="005B67D7">
        <w:t xml:space="preserve"> radio and</w:t>
      </w:r>
      <w:r w:rsidR="007D1ED9">
        <w:t xml:space="preserve"> web</w:t>
      </w:r>
      <w:r w:rsidR="005B67D7">
        <w:t xml:space="preserve"> publications. Managed social media across nine</w:t>
      </w:r>
      <w:r>
        <w:t xml:space="preserve"> </w:t>
      </w:r>
      <w:r w:rsidR="00323BDB">
        <w:t>a</w:t>
      </w:r>
      <w:r>
        <w:t>cco</w:t>
      </w:r>
      <w:r w:rsidR="00D41823">
        <w:t xml:space="preserve">unts, </w:t>
      </w:r>
      <w:r w:rsidR="005B67D7">
        <w:t>press releases &amp; e-blasts promoting events</w:t>
      </w:r>
      <w:r>
        <w:t>.</w:t>
      </w:r>
      <w:r w:rsidR="00D41823">
        <w:t xml:space="preserve"> Wrote </w:t>
      </w:r>
      <w:r>
        <w:t>ad content</w:t>
      </w:r>
      <w:r w:rsidR="005B67D7">
        <w:t>,</w:t>
      </w:r>
      <w:r w:rsidR="00D41823">
        <w:t xml:space="preserve"> boosted Facebook posts</w:t>
      </w:r>
      <w:r w:rsidR="005B67D7">
        <w:t xml:space="preserve"> &amp; report</w:t>
      </w:r>
      <w:r w:rsidR="00D41823">
        <w:t xml:space="preserve">ed </w:t>
      </w:r>
      <w:r>
        <w:t xml:space="preserve">analytics. </w:t>
      </w:r>
      <w:r w:rsidR="00323BDB" w:rsidRPr="00576755">
        <w:t xml:space="preserve"> </w:t>
      </w:r>
      <w:r w:rsidR="00165551">
        <w:t xml:space="preserve"> </w:t>
      </w:r>
      <w:r w:rsidR="0064683B" w:rsidRPr="00576755">
        <w:t xml:space="preserve"> </w:t>
      </w:r>
    </w:p>
    <w:p w14:paraId="010D6809" w14:textId="5ECDAC73" w:rsidR="0064683B" w:rsidRPr="003E42BF" w:rsidRDefault="00AD3DBB" w:rsidP="004943D1">
      <w:pPr>
        <w:pStyle w:val="dashbullet"/>
        <w:rPr>
          <w:b/>
        </w:rPr>
      </w:pPr>
      <w:bookmarkStart w:id="2" w:name="_Hlk508736951"/>
      <w:r>
        <w:t>Leveraged</w:t>
      </w:r>
      <w:r w:rsidR="0064683B" w:rsidRPr="00C016A1">
        <w:t xml:space="preserve"> </w:t>
      </w:r>
      <w:r w:rsidR="00CA2FA4">
        <w:t>B2B and B2C campaigns</w:t>
      </w:r>
      <w:r w:rsidR="0064683B">
        <w:t xml:space="preserve"> that increased</w:t>
      </w:r>
      <w:r w:rsidR="00D41823">
        <w:t xml:space="preserve"> custom audience</w:t>
      </w:r>
      <w:r w:rsidR="0064683B">
        <w:t xml:space="preserve"> by &gt; </w:t>
      </w:r>
      <w:r w:rsidR="00165551">
        <w:t>3</w:t>
      </w:r>
      <w:r>
        <w:t>00%</w:t>
      </w:r>
      <w:bookmarkEnd w:id="2"/>
      <w:r w:rsidR="00165551">
        <w:t xml:space="preserve"> </w:t>
      </w:r>
      <w:r w:rsidR="00D41823">
        <w:t>on key channels</w:t>
      </w:r>
      <w:r w:rsidR="00165551">
        <w:t>.</w:t>
      </w:r>
      <w:r w:rsidR="00D07500">
        <w:br/>
      </w:r>
    </w:p>
    <w:p w14:paraId="532D377E" w14:textId="6661D6F0" w:rsidR="004943D1" w:rsidRDefault="00445BB5" w:rsidP="004943D1">
      <w:r>
        <w:rPr>
          <w:b/>
        </w:rPr>
        <w:t>BRANDING INTERN</w:t>
      </w:r>
      <w:r w:rsidRPr="005F55D0">
        <w:t xml:space="preserve"> </w:t>
      </w:r>
      <w:r w:rsidR="004943D1" w:rsidRPr="005F55D0">
        <w:t>|</w:t>
      </w:r>
      <w:r w:rsidR="004943D1">
        <w:t xml:space="preserve"> Bad Boy Branding</w:t>
      </w:r>
      <w:r w:rsidR="004943D1">
        <w:tab/>
      </w:r>
      <w:r w:rsidR="00240C37">
        <w:t xml:space="preserve">| Miami </w:t>
      </w:r>
      <w:r w:rsidR="00240C37">
        <w:tab/>
      </w:r>
      <w:r w:rsidR="00240C37">
        <w:tab/>
      </w:r>
      <w:r w:rsidR="00240C37">
        <w:tab/>
      </w:r>
      <w:r w:rsidR="004943D1">
        <w:tab/>
      </w:r>
      <w:r w:rsidR="004943D1">
        <w:tab/>
        <w:t xml:space="preserve"> </w:t>
      </w:r>
      <w:r w:rsidR="000F28EF">
        <w:t xml:space="preserve"> </w:t>
      </w:r>
      <w:r w:rsidR="006C24B0">
        <w:t xml:space="preserve"> May 2014</w:t>
      </w:r>
      <w:r w:rsidR="004943D1">
        <w:t xml:space="preserve"> – Aug</w:t>
      </w:r>
      <w:r w:rsidR="000F28EF">
        <w:t>.</w:t>
      </w:r>
      <w:r w:rsidR="006C24B0">
        <w:t xml:space="preserve"> 2014</w:t>
      </w:r>
    </w:p>
    <w:p w14:paraId="52A767C0" w14:textId="30B7CB2A" w:rsidR="00C336CB" w:rsidRPr="0064683B" w:rsidRDefault="00D07500" w:rsidP="004B3F91">
      <w:r>
        <w:t>Led SEM initiatives</w:t>
      </w:r>
      <w:r w:rsidR="00740B51">
        <w:t xml:space="preserve">, </w:t>
      </w:r>
      <w:r w:rsidR="00165551">
        <w:t>keyword research SERP ads,</w:t>
      </w:r>
      <w:r w:rsidR="00631734">
        <w:t xml:space="preserve"> ret</w:t>
      </w:r>
      <w:r w:rsidR="003A6F25">
        <w:t xml:space="preserve">argeting in marketing campaigns. </w:t>
      </w:r>
      <w:r w:rsidR="00172311">
        <w:t>Designed websites and ads with Adobe Suite.</w:t>
      </w:r>
      <w:r w:rsidR="003A6F25">
        <w:t xml:space="preserve"> Wrote web content, pitches, cold calls and negotiation sc</w:t>
      </w:r>
      <w:r w:rsidR="00167798">
        <w:t xml:space="preserve">ripts. </w:t>
      </w:r>
      <w:r w:rsidR="00172311">
        <w:t xml:space="preserve">Reported directly to CEO.  </w:t>
      </w:r>
      <w:bookmarkEnd w:id="0"/>
    </w:p>
    <w:p w14:paraId="5B718D00" w14:textId="6D31EB8A" w:rsidR="005749AA" w:rsidRPr="005749AA" w:rsidRDefault="005749AA" w:rsidP="005749AA">
      <w:pPr>
        <w:pStyle w:val="dashbullet"/>
        <w:numPr>
          <w:ilvl w:val="0"/>
          <w:numId w:val="0"/>
        </w:numPr>
        <w:ind w:left="720" w:hanging="360"/>
        <w:rPr>
          <w:color w:val="FFFFFF" w:themeColor="background1"/>
        </w:rPr>
      </w:pPr>
      <w:r w:rsidRPr="005749AA">
        <w:rPr>
          <w:color w:val="FFFFFF" w:themeColor="background1"/>
          <w:sz w:val="16"/>
          <w:szCs w:val="16"/>
        </w:rPr>
        <w:t>PUBLIC SPEAKING • COMMUNICATIONS • PRESS RELEASES • PUBLIC RELATIONS • REPUTATION MANA</w:t>
      </w:r>
      <w:r w:rsidR="00631734">
        <w:rPr>
          <w:color w:val="FFFFFF" w:themeColor="background1"/>
          <w:sz w:val="16"/>
          <w:szCs w:val="16"/>
        </w:rPr>
        <w:t xml:space="preserve"> </w:t>
      </w:r>
      <w:r w:rsidRPr="005749AA">
        <w:rPr>
          <w:color w:val="FFFFFF" w:themeColor="background1"/>
          <w:sz w:val="16"/>
          <w:szCs w:val="16"/>
        </w:rPr>
        <w:t xml:space="preserve">GEMENT • COMMUNITY OUTREACH • </w:t>
      </w:r>
    </w:p>
    <w:p w14:paraId="4D47E591" w14:textId="7C826E82" w:rsidR="007E1226" w:rsidRDefault="00B35A52" w:rsidP="00ED6A0F">
      <w:r>
        <w:rPr>
          <w:b/>
        </w:rPr>
        <w:t>MARKETING INTERN</w:t>
      </w:r>
      <w:r w:rsidR="004268C8">
        <w:rPr>
          <w:b/>
        </w:rPr>
        <w:t xml:space="preserve"> </w:t>
      </w:r>
      <w:r w:rsidR="00973B07" w:rsidRPr="005F55D0">
        <w:t xml:space="preserve">| </w:t>
      </w:r>
      <w:r w:rsidR="00973B07">
        <w:t>WAFB Channel 9</w:t>
      </w:r>
      <w:r w:rsidR="00CA2FA4">
        <w:t xml:space="preserve"> | LSU</w:t>
      </w:r>
      <w:r w:rsidR="00973B07">
        <w:t xml:space="preserve">                                 </w:t>
      </w:r>
      <w:r w:rsidR="00973B07">
        <w:tab/>
      </w:r>
      <w:r w:rsidR="00D07500">
        <w:tab/>
      </w:r>
      <w:r w:rsidR="00D07500">
        <w:tab/>
      </w:r>
      <w:r w:rsidR="00D07500">
        <w:tab/>
      </w:r>
      <w:r w:rsidR="006C24B0">
        <w:t xml:space="preserve">   May</w:t>
      </w:r>
      <w:r w:rsidR="00973B07">
        <w:t xml:space="preserve"> 201</w:t>
      </w:r>
      <w:r w:rsidR="006C24B0">
        <w:t>3 – Aug.</w:t>
      </w:r>
      <w:r w:rsidR="00973B07">
        <w:t xml:space="preserve"> 201</w:t>
      </w:r>
      <w:r w:rsidR="006C24B0">
        <w:t>3</w:t>
      </w:r>
    </w:p>
    <w:p w14:paraId="7BFA6449" w14:textId="11F9104A" w:rsidR="00FC2BC9" w:rsidRPr="005749AA" w:rsidRDefault="00FC2BC9" w:rsidP="00FC2BC9">
      <w:pPr>
        <w:pStyle w:val="Head"/>
        <w:rPr>
          <w:rFonts w:ascii="Calibri Light" w:hAnsi="Calibri Light" w:cs="Calibri Light"/>
          <w:color w:val="0070C0"/>
          <w:szCs w:val="22"/>
        </w:rPr>
      </w:pPr>
      <w:r w:rsidRPr="005749AA">
        <w:rPr>
          <w:rFonts w:ascii="Calibri Light" w:hAnsi="Calibri Light" w:cs="Calibri Light"/>
          <w:color w:val="0070C0"/>
          <w:szCs w:val="22"/>
        </w:rPr>
        <w:t>EDUCATION</w:t>
      </w:r>
    </w:p>
    <w:p w14:paraId="50FB328A" w14:textId="55E37CCD" w:rsidR="00FC2BC9" w:rsidRPr="00240C37" w:rsidRDefault="00FC2BC9" w:rsidP="004B3F91">
      <w:r w:rsidRPr="00240C37">
        <w:rPr>
          <w:b/>
        </w:rPr>
        <w:t xml:space="preserve">BACHELOR OF COMMUNICATIONS </w:t>
      </w:r>
      <w:r w:rsidR="005A6076">
        <w:t xml:space="preserve">IN </w:t>
      </w:r>
      <w:r w:rsidR="000950FD">
        <w:rPr>
          <w:b/>
        </w:rPr>
        <w:t xml:space="preserve">PUBLIC RELATIONS </w:t>
      </w:r>
      <w:r w:rsidR="000950FD" w:rsidRPr="000950FD">
        <w:t>|</w:t>
      </w:r>
      <w:r w:rsidR="000950FD">
        <w:rPr>
          <w:b/>
        </w:rPr>
        <w:t xml:space="preserve"> </w:t>
      </w:r>
      <w:r w:rsidRPr="00240C37">
        <w:t xml:space="preserve">Louisiana State University </w:t>
      </w:r>
      <w:r w:rsidRPr="005723DE">
        <w:rPr>
          <w:i/>
        </w:rPr>
        <w:t>(LSU)</w:t>
      </w:r>
      <w:r w:rsidRPr="00240C37">
        <w:t xml:space="preserve"> – BATON ROUGE, LA</w:t>
      </w:r>
    </w:p>
    <w:p w14:paraId="4FCEAC80" w14:textId="77777777" w:rsidR="00FC2BC9" w:rsidRPr="00B74FD4" w:rsidRDefault="00FC2BC9" w:rsidP="00FC2BC9">
      <w:pPr>
        <w:rPr>
          <w:b/>
          <w:i/>
          <w:sz w:val="8"/>
          <w:szCs w:val="8"/>
        </w:rPr>
      </w:pPr>
    </w:p>
    <w:p w14:paraId="525B159E" w14:textId="77777777" w:rsidR="005B22FF" w:rsidRDefault="005B22FF" w:rsidP="00FC2BC9">
      <w:pPr>
        <w:rPr>
          <w:b/>
          <w:u w:val="single"/>
        </w:rPr>
        <w:sectPr w:rsidR="005B22FF" w:rsidSect="00FC2BC9">
          <w:footerReference w:type="default" r:id="rId12"/>
          <w:type w:val="continuous"/>
          <w:pgSz w:w="12240" w:h="15840"/>
          <w:pgMar w:top="720" w:right="1080" w:bottom="1440" w:left="1080" w:header="720" w:footer="720" w:gutter="0"/>
          <w:cols w:space="720"/>
          <w:titlePg/>
          <w:docGrid w:linePitch="360"/>
        </w:sectPr>
      </w:pPr>
    </w:p>
    <w:p w14:paraId="597BE0D1" w14:textId="65F0101F" w:rsidR="005A6076" w:rsidRDefault="005A6076" w:rsidP="005A6076">
      <w:pPr>
        <w:pStyle w:val="dashbullet"/>
      </w:pPr>
      <w:r>
        <w:rPr>
          <w:b/>
          <w:u w:val="single"/>
        </w:rPr>
        <w:lastRenderedPageBreak/>
        <w:t>Honors &amp; Societies</w:t>
      </w:r>
      <w:r>
        <w:t xml:space="preserve">:  Summa Cum Laude </w:t>
      </w:r>
      <w:r>
        <w:rPr>
          <w:i/>
        </w:rPr>
        <w:t>(GPA 3.87</w:t>
      </w:r>
      <w:r w:rsidRPr="005334C7">
        <w:rPr>
          <w:i/>
        </w:rPr>
        <w:t>)</w:t>
      </w:r>
      <w:r>
        <w:rPr>
          <w:b/>
          <w:color w:val="0070C0"/>
        </w:rPr>
        <w:t xml:space="preserve"> |</w:t>
      </w:r>
      <w:r>
        <w:rPr>
          <w:i/>
        </w:rPr>
        <w:t xml:space="preserve"> </w:t>
      </w:r>
      <w:r>
        <w:t>Chancellor’s List (x</w:t>
      </w:r>
      <w:r w:rsidR="00CA6A81">
        <w:t>5</w:t>
      </w:r>
      <w:r>
        <w:t xml:space="preserve">) </w:t>
      </w:r>
      <w:r>
        <w:rPr>
          <w:b/>
          <w:color w:val="0070C0"/>
        </w:rPr>
        <w:t>|</w:t>
      </w:r>
      <w:r w:rsidR="003C707E">
        <w:t>PRSSA</w:t>
      </w:r>
    </w:p>
    <w:p w14:paraId="2AF45E39" w14:textId="77777777" w:rsidR="001A4F23" w:rsidRPr="001A4F23" w:rsidRDefault="005A6076" w:rsidP="005A6076">
      <w:pPr>
        <w:pStyle w:val="dashbullet"/>
        <w:rPr>
          <w:sz w:val="8"/>
          <w:szCs w:val="8"/>
        </w:rPr>
      </w:pPr>
      <w:r w:rsidRPr="006D4E6F">
        <w:rPr>
          <w:b/>
          <w:u w:val="single"/>
        </w:rPr>
        <w:t>Published Work</w:t>
      </w:r>
      <w:r w:rsidRPr="006D4E6F">
        <w:t xml:space="preserve">: </w:t>
      </w:r>
      <w:r w:rsidR="00124B58">
        <w:t xml:space="preserve">  </w:t>
      </w:r>
      <w:r w:rsidRPr="006D4E6F">
        <w:t>French Short story, "</w:t>
      </w:r>
      <w:r w:rsidRPr="003D2B15">
        <w:t>Trop Tard</w:t>
      </w:r>
      <w:r w:rsidRPr="006D4E6F">
        <w:t>"</w:t>
      </w:r>
      <w:r w:rsidR="00101CCB">
        <w:t xml:space="preserve"> (Spring 2014</w:t>
      </w:r>
      <w:r>
        <w:t>)</w:t>
      </w:r>
    </w:p>
    <w:p w14:paraId="79381D7F" w14:textId="7988818E" w:rsidR="005B22FF" w:rsidRDefault="005B22FF" w:rsidP="001A4F23">
      <w:pPr>
        <w:pStyle w:val="dashbullet"/>
        <w:numPr>
          <w:ilvl w:val="0"/>
          <w:numId w:val="0"/>
        </w:numPr>
        <w:ind w:left="720"/>
        <w:rPr>
          <w:sz w:val="8"/>
          <w:szCs w:val="8"/>
        </w:rPr>
        <w:sectPr w:rsidR="005B22FF" w:rsidSect="005B22FF">
          <w:type w:val="continuous"/>
          <w:pgSz w:w="12240" w:h="15840"/>
          <w:pgMar w:top="720" w:right="1080" w:bottom="1440" w:left="1080" w:header="720" w:footer="720" w:gutter="0"/>
          <w:cols w:space="720"/>
          <w:titlePg/>
          <w:docGrid w:linePitch="360"/>
        </w:sectPr>
      </w:pPr>
    </w:p>
    <w:p w14:paraId="2512963D" w14:textId="77777777" w:rsidR="00FC2BC9" w:rsidRPr="000950FD" w:rsidRDefault="00FC2BC9" w:rsidP="00FC2BC9">
      <w:pPr>
        <w:pStyle w:val="Head"/>
        <w:pBdr>
          <w:bottom w:val="single" w:sz="8" w:space="0" w:color="595959" w:themeColor="accent2" w:themeShade="80"/>
        </w:pBdr>
        <w:rPr>
          <w:rFonts w:ascii="Calibri Light" w:hAnsi="Calibri Light" w:cs="Calibri Light"/>
          <w:color w:val="0070C0"/>
          <w:szCs w:val="22"/>
        </w:rPr>
      </w:pPr>
      <w:r w:rsidRPr="000950FD">
        <w:rPr>
          <w:rFonts w:ascii="Calibri Light" w:hAnsi="Calibri Light" w:cs="Calibri Light"/>
          <w:color w:val="0070C0"/>
          <w:szCs w:val="22"/>
        </w:rPr>
        <w:lastRenderedPageBreak/>
        <w:t>languages</w:t>
      </w:r>
    </w:p>
    <w:p w14:paraId="2DE06585" w14:textId="24373142" w:rsidR="00AE2BDF" w:rsidRPr="00E22101" w:rsidRDefault="00FC2BC9">
      <w:pPr>
        <w:pStyle w:val="ListBullet"/>
        <w:numPr>
          <w:ilvl w:val="0"/>
          <w:numId w:val="0"/>
        </w:numPr>
        <w:ind w:left="360" w:hanging="360"/>
        <w:jc w:val="center"/>
      </w:pPr>
      <w:r w:rsidRPr="00E22101">
        <w:rPr>
          <w:b/>
        </w:rPr>
        <w:t>English</w:t>
      </w:r>
      <w:r>
        <w:t xml:space="preserve"> </w:t>
      </w:r>
      <w:r w:rsidRPr="00077582">
        <w:rPr>
          <w:i/>
        </w:rPr>
        <w:t>(Native)</w:t>
      </w:r>
      <w:r>
        <w:t xml:space="preserve"> </w:t>
      </w:r>
      <w:r w:rsidRPr="001E0027">
        <w:t>•</w:t>
      </w:r>
      <w:r>
        <w:t xml:space="preserve"> </w:t>
      </w:r>
      <w:r w:rsidRPr="00E22101">
        <w:rPr>
          <w:b/>
        </w:rPr>
        <w:t>French</w:t>
      </w:r>
      <w:r>
        <w:t xml:space="preserve"> </w:t>
      </w:r>
      <w:r w:rsidRPr="00077582">
        <w:rPr>
          <w:i/>
        </w:rPr>
        <w:t>(Fluent)</w:t>
      </w:r>
    </w:p>
    <w:sectPr w:rsidR="00AE2BDF" w:rsidRPr="00E22101" w:rsidSect="00D07500">
      <w:type w:val="continuous"/>
      <w:pgSz w:w="12240" w:h="15840"/>
      <w:pgMar w:top="72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601254" w14:textId="77777777" w:rsidR="006B48C2" w:rsidRDefault="006B48C2" w:rsidP="00D90377">
      <w:r>
        <w:separator/>
      </w:r>
    </w:p>
  </w:endnote>
  <w:endnote w:type="continuationSeparator" w:id="0">
    <w:p w14:paraId="5C322370" w14:textId="77777777" w:rsidR="006B48C2" w:rsidRDefault="006B48C2" w:rsidP="00D90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dern No. 20">
    <w:altName w:val="Century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70F5F6" w14:textId="11C460BB" w:rsidR="00C34745" w:rsidRDefault="003A5BA2" w:rsidP="00D90377">
    <w:pPr>
      <w:pStyle w:val="Footer"/>
    </w:pPr>
    <w:r>
      <mc:AlternateContent>
        <mc:Choice Requires="wpg">
          <w:drawing>
            <wp:anchor distT="0" distB="0" distL="114300" distR="114300" simplePos="0" relativeHeight="251659264" behindDoc="0" locked="0" layoutInCell="1" allowOverlap="1" wp14:anchorId="35BFA83F" wp14:editId="313B0616">
              <wp:simplePos x="0" y="0"/>
              <wp:positionH relativeFrom="margin">
                <wp:posOffset>-38100</wp:posOffset>
              </wp:positionH>
              <wp:positionV relativeFrom="bottomMargin">
                <wp:posOffset>352425</wp:posOffset>
              </wp:positionV>
              <wp:extent cx="6528435" cy="319405"/>
              <wp:effectExtent l="0" t="0" r="5715" b="4445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8435" cy="319405"/>
                        <a:chOff x="196032" y="0"/>
                        <a:chExt cx="5976168" cy="31940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196032" y="66675"/>
                          <a:ext cx="5976168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122A14" w14:textId="0FC896B6" w:rsidR="003A5BA2" w:rsidRPr="003A5BA2" w:rsidRDefault="006B48C2" w:rsidP="003A5BA2">
                            <w:pPr>
                              <w:pStyle w:val="Footer"/>
                              <w:pBdr>
                                <w:top w:val="single" w:sz="4" w:space="1" w:color="auto"/>
                              </w:pBdr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1730446714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A5BA2" w:rsidRPr="003A5BA2">
                                  <w:rPr>
                                    <w:sz w:val="20"/>
                                    <w:szCs w:val="20"/>
                                  </w:rPr>
                                  <w:t>MADISON ADAMS</w:t>
                                </w:r>
                                <w:r w:rsidR="005103E5">
                                  <w:rPr>
                                    <w:sz w:val="20"/>
                                    <w:szCs w:val="20"/>
                                  </w:rPr>
                                  <w:t>—</w:t>
                                </w:r>
                                <w:r w:rsidR="003A5BA2" w:rsidRPr="003A5BA2">
                                  <w:rPr>
                                    <w:sz w:val="20"/>
                                    <w:szCs w:val="20"/>
                                  </w:rPr>
                                  <w:t>RESUME</w:t>
                                </w:r>
                              </w:sdtContent>
                            </w:sdt>
                            <w:r w:rsidR="00F2706A">
                              <w:rPr>
                                <w:cap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A5BA2" w:rsidRPr="003A5BA2">
                              <w:rPr>
                                <w:caps/>
                                <w:sz w:val="20"/>
                                <w:szCs w:val="20"/>
                              </w:rPr>
                              <w:t>|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1253502513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9124C3">
                                  <w:rPr>
                                    <w:sz w:val="20"/>
                                    <w:szCs w:val="20"/>
                                  </w:rPr>
                                  <w:t>pg. 2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64" o:spid="_x0000_s1026" style="position:absolute;margin-left:-3pt;margin-top:27.75pt;width:514.05pt;height:25.15pt;z-index:251659264;mso-position-horizontal-relative:margin;mso-position-vertical-relative:bottom-margin-area;mso-width-relative:margin;mso-height-relative:margin" coordorigin="1960" coordsize="59761,3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">
              <v:rect id="Rectangle 165" o:spid="_x0000_s1027" style="position:absolute;left:2286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11gk8QA&#10;AADcAAAADwAAAGRycy9kb3ducmV2LnhtbERP22rCQBB9F/yHZQRfRDcVDRJdRSqC0lLwhq9DdkyC&#10;2dmYXTX167uFQt/mcK4zWzSmFA+qXWFZwdsgAkGcWl1wpuB4WPcnIJxH1lhaJgXf5GAxb7dmmGj7&#10;5B099j4TIYRdggpy76tESpfmZNANbEUcuIutDfoA60zqGp8h3JRyGEWxNFhwaMixovec0uv+bhTc&#10;RhPeHj+G8ae/nF+v86l3GK++lOp2muUUhKfG/4v/3Bsd5sdj+H0mXCDn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dYJPEAAAA3AAAAA8AAAAAAAAAAAAAAAAAmAIAAGRycy9k&#10;b3ducmV2LnhtbFBLBQYAAAAABAAEAPUAAACJAw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left:1960;top:666;width:59762;height:25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xcm8AA&#10;AADcAAAADwAAAGRycy9kb3ducmV2LnhtbERPS4vCMBC+C/sfwix4s6l7KNo1igg+Dl58LOxxaKYP&#10;tpmUJFvrvzeC4G0+vucsVoNpRU/ON5YVTJMUBHFhdcOVgutlO5mB8AFZY2uZFNzJw2r5MVpgru2N&#10;T9SfQyViCPscFdQhdLmUvqjJoE9sRxy50jqDIUJXSe3wFsNNK7/SNJMGG44NNXa0qan4O/8bBcGX&#10;7Xam9/rYrX92O1f1c/otlRp/DutvEIGG8Ba/3Acd52cZPJ+JF8jl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qxcm8AAAADcAAAADwAAAAAAAAAAAAAAAACYAgAAZHJzL2Rvd25y&#10;ZXYueG1sUEsFBgAAAAAEAAQA9QAAAIUDAAAAAA==&#10;" filled="f" stroked="f" strokeweight=".5pt">
                <v:textbox inset="0,,0">
                  <w:txbxContent>
                    <w:p w14:paraId="07122A14" w14:textId="0FC896B6" w:rsidR="003A5BA2" w:rsidRPr="003A5BA2" w:rsidRDefault="006B48C2" w:rsidP="003A5BA2">
                      <w:pPr>
                        <w:pStyle w:val="Footer"/>
                        <w:pBdr>
                          <w:top w:val="single" w:sz="4" w:space="1" w:color="auto"/>
                        </w:pBdr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sz w:val="20"/>
                            <w:szCs w:val="20"/>
                          </w:rPr>
                          <w:alias w:val="Title"/>
                          <w:tag w:val=""/>
                          <w:id w:val="-1730446714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3A5BA2" w:rsidRPr="003A5BA2">
                            <w:rPr>
                              <w:sz w:val="20"/>
                              <w:szCs w:val="20"/>
                            </w:rPr>
                            <w:t>MADISON ADAMS</w:t>
                          </w:r>
                          <w:r w:rsidR="005103E5">
                            <w:rPr>
                              <w:sz w:val="20"/>
                              <w:szCs w:val="20"/>
                            </w:rPr>
                            <w:t>—</w:t>
                          </w:r>
                          <w:r w:rsidR="003A5BA2" w:rsidRPr="003A5BA2">
                            <w:rPr>
                              <w:sz w:val="20"/>
                              <w:szCs w:val="20"/>
                            </w:rPr>
                            <w:t>RESUME</w:t>
                          </w:r>
                        </w:sdtContent>
                      </w:sdt>
                      <w:r w:rsidR="00F2706A">
                        <w:rPr>
                          <w:caps/>
                          <w:sz w:val="20"/>
                          <w:szCs w:val="20"/>
                        </w:rPr>
                        <w:t xml:space="preserve"> </w:t>
                      </w:r>
                      <w:r w:rsidR="003A5BA2" w:rsidRPr="003A5BA2">
                        <w:rPr>
                          <w:caps/>
                          <w:sz w:val="20"/>
                          <w:szCs w:val="20"/>
                        </w:rPr>
                        <w:t>|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alias w:val="Subtitle"/>
                          <w:tag w:val=""/>
                          <w:id w:val="-1253502513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9124C3">
                            <w:rPr>
                              <w:sz w:val="20"/>
                              <w:szCs w:val="20"/>
                            </w:rPr>
                            <w:t>pg. 2</w:t>
                          </w:r>
                        </w:sdtContent>
                      </w:sdt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F87230" w14:textId="77777777" w:rsidR="00FC2BC9" w:rsidRDefault="00FC2BC9" w:rsidP="00D90377">
    <w:pPr>
      <w:pStyle w:val="Footer"/>
    </w:pPr>
    <w:r>
      <mc:AlternateContent>
        <mc:Choice Requires="wpg">
          <w:drawing>
            <wp:anchor distT="0" distB="0" distL="114300" distR="114300" simplePos="0" relativeHeight="251661312" behindDoc="0" locked="0" layoutInCell="1" allowOverlap="1" wp14:anchorId="55DF76D0" wp14:editId="78DDE413">
              <wp:simplePos x="0" y="0"/>
              <wp:positionH relativeFrom="margin">
                <wp:posOffset>-38100</wp:posOffset>
              </wp:positionH>
              <wp:positionV relativeFrom="bottomMargin">
                <wp:posOffset>352425</wp:posOffset>
              </wp:positionV>
              <wp:extent cx="6528435" cy="319405"/>
              <wp:effectExtent l="0" t="0" r="5715" b="4445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8435" cy="319405"/>
                        <a:chOff x="196032" y="0"/>
                        <a:chExt cx="5976168" cy="319405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196032" y="66675"/>
                          <a:ext cx="5976168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E32B61" w14:textId="62BEF5CE" w:rsidR="00FC2BC9" w:rsidRPr="003A5BA2" w:rsidRDefault="006B48C2" w:rsidP="003A5BA2">
                            <w:pPr>
                              <w:pStyle w:val="Footer"/>
                              <w:pBdr>
                                <w:top w:val="single" w:sz="4" w:space="1" w:color="auto"/>
                              </w:pBdr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178491938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C2BC9">
                                  <w:rPr>
                                    <w:sz w:val="20"/>
                                    <w:szCs w:val="20"/>
                                  </w:rPr>
                                  <w:t>MADISON ADAMS—RESUME</w:t>
                                </w:r>
                              </w:sdtContent>
                            </w:sdt>
                            <w:r w:rsidR="00FC2BC9">
                              <w:rPr>
                                <w:cap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C2BC9" w:rsidRPr="003A5BA2">
                              <w:rPr>
                                <w:caps/>
                                <w:sz w:val="20"/>
                                <w:szCs w:val="20"/>
                              </w:rPr>
                              <w:t>|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140930007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C2BC9">
                                  <w:rPr>
                                    <w:sz w:val="20"/>
                                    <w:szCs w:val="20"/>
                                  </w:rPr>
                                  <w:t>pg. 2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" o:spid="_x0000_s1029" style="position:absolute;margin-left:-3pt;margin-top:27.75pt;width:514.05pt;height:25.15pt;z-index:251661312;mso-position-horizontal-relative:margin;mso-position-vertical-relative:bottom-margin-area;mso-width-relative:margin;mso-height-relative:margin" coordorigin="1960" coordsize="59761,3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">
              <v:rect id="Rectangle 2" o:spid="_x0000_s1030" style="position:absolute;left:2286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2G5gcUA&#10;AADaAAAADwAAAGRycy9kb3ducmV2LnhtbESPQWvCQBSE74X+h+UVvJS6MahIdJXSUlAUodHi9ZF9&#10;JsHs25hdNfrrXUHocZiZb5jJrDWVOFPjSssKet0IBHFmdcm5gu3m52MEwnlkjZVlUnAlB7Pp68sE&#10;E20v/Evn1OciQNglqKDwvk6kdFlBBl3X1sTB29vGoA+yyaVu8BLgppJxFA2lwZLDQoE1fRWUHdKT&#10;UXDsj3ixXcbDld/vbrfd3/tm8L1WqvPWfo5BeGr9f/jZnmsFMTyuhBsgp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fYbmBxQAAANoAAAAPAAAAAAAAAAAAAAAAAJgCAABkcnMv&#10;ZG93bnJldi54bWxQSwUGAAAAAAQABAD1AAAAigMAAAAA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1" type="#_x0000_t202" style="position:absolute;left:1960;top:666;width:59762;height:25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FP48EA&#10;AADaAAAADwAAAGRycy9kb3ducmV2LnhtbESPS4sCMRCE74L/IfTC3pzMKojOGkUEdQ9efIHHZtLz&#10;YCedIYnj7L/fCILHoqq+ohar3jSiI+drywq+khQEcW51zaWCy3k7moHwAVljY5kU/JGH1XI4WGCm&#10;7YOP1J1CKSKEfYYKqhDaTEqfV2TQJ7Yljl5hncEQpSuldviIcNPIcZpOpcGa40KFLW0qyn9Pd6Mg&#10;+KLZzvReH9r1dbdzZTenW6HU50e//gYRqA/v8Kv9oxVM4Hkl3gC5/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LhT+PBAAAA2gAAAA8AAAAAAAAAAAAAAAAAmAIAAGRycy9kb3du&#10;cmV2LnhtbFBLBQYAAAAABAAEAPUAAACGAwAAAAA=&#10;" filled="f" stroked="f" strokeweight=".5pt">
                <v:textbox inset="0,,0">
                  <w:txbxContent>
                    <w:p w14:paraId="72E32B61" w14:textId="62BEF5CE" w:rsidR="00FC2BC9" w:rsidRPr="003A5BA2" w:rsidRDefault="006B48C2" w:rsidP="003A5BA2">
                      <w:pPr>
                        <w:pStyle w:val="Footer"/>
                        <w:pBdr>
                          <w:top w:val="single" w:sz="4" w:space="1" w:color="auto"/>
                        </w:pBdr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sz w:val="20"/>
                            <w:szCs w:val="20"/>
                          </w:rPr>
                          <w:alias w:val="Title"/>
                          <w:tag w:val=""/>
                          <w:id w:val="1784919386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FC2BC9">
                            <w:rPr>
                              <w:sz w:val="20"/>
                              <w:szCs w:val="20"/>
                            </w:rPr>
                            <w:t>MADISON ADAMS—RESUME</w:t>
                          </w:r>
                        </w:sdtContent>
                      </w:sdt>
                      <w:r w:rsidR="00FC2BC9">
                        <w:rPr>
                          <w:caps/>
                          <w:sz w:val="20"/>
                          <w:szCs w:val="20"/>
                        </w:rPr>
                        <w:t xml:space="preserve"> </w:t>
                      </w:r>
                      <w:r w:rsidR="00FC2BC9" w:rsidRPr="003A5BA2">
                        <w:rPr>
                          <w:caps/>
                          <w:sz w:val="20"/>
                          <w:szCs w:val="20"/>
                        </w:rPr>
                        <w:t>|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alias w:val="Subtitle"/>
                          <w:tag w:val=""/>
                          <w:id w:val="-140930007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FC2BC9">
                            <w:rPr>
                              <w:sz w:val="20"/>
                              <w:szCs w:val="20"/>
                            </w:rPr>
                            <w:t>pg. 2</w:t>
                          </w:r>
                        </w:sdtContent>
                      </w:sdt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1317FC" w14:textId="77777777" w:rsidR="006B48C2" w:rsidRDefault="006B48C2" w:rsidP="00D90377">
      <w:r>
        <w:separator/>
      </w:r>
    </w:p>
  </w:footnote>
  <w:footnote w:type="continuationSeparator" w:id="0">
    <w:p w14:paraId="30B2FDE2" w14:textId="77777777" w:rsidR="006B48C2" w:rsidRDefault="006B48C2" w:rsidP="00D90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3C6C75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89"/>
    <w:multiLevelType w:val="singleLevel"/>
    <w:tmpl w:val="93F807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A3F4E"/>
    <w:multiLevelType w:val="hybridMultilevel"/>
    <w:tmpl w:val="8C84404C"/>
    <w:lvl w:ilvl="0" w:tplc="DB7E34B6">
      <w:start w:val="1"/>
      <w:numFmt w:val="bullet"/>
      <w:lvlText w:val="―"/>
      <w:lvlJc w:val="left"/>
      <w:pPr>
        <w:ind w:left="1080" w:hanging="360"/>
      </w:pPr>
      <w:rPr>
        <w:rFonts w:ascii="Book Antiqua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41950CA"/>
    <w:multiLevelType w:val="hybridMultilevel"/>
    <w:tmpl w:val="D43C7884"/>
    <w:lvl w:ilvl="0" w:tplc="C9BA739E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1D687A"/>
    <w:multiLevelType w:val="hybridMultilevel"/>
    <w:tmpl w:val="A376776A"/>
    <w:lvl w:ilvl="0" w:tplc="7AF0ADAC">
      <w:start w:val="1"/>
      <w:numFmt w:val="bullet"/>
      <w:lvlText w:val=""/>
      <w:lvlJc w:val="left"/>
      <w:pPr>
        <w:ind w:left="720" w:hanging="360"/>
      </w:pPr>
      <w:rPr>
        <w:rFonts w:ascii="Calibri Light" w:hAnsi="Calibri Light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62017DC"/>
    <w:multiLevelType w:val="hybridMultilevel"/>
    <w:tmpl w:val="1BF4A3B4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DB7E34B6">
      <w:start w:val="1"/>
      <w:numFmt w:val="bullet"/>
      <w:lvlText w:val="―"/>
      <w:lvlJc w:val="left"/>
      <w:pPr>
        <w:ind w:left="1170" w:hanging="360"/>
      </w:pPr>
      <w:rPr>
        <w:rFonts w:ascii="Book Antiqua" w:hAnsi="Book Antiqua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>
    <w:nsid w:val="06AC2BD3"/>
    <w:multiLevelType w:val="hybridMultilevel"/>
    <w:tmpl w:val="DC66DD46"/>
    <w:lvl w:ilvl="0" w:tplc="DB7E34B6">
      <w:start w:val="1"/>
      <w:numFmt w:val="bullet"/>
      <w:lvlText w:val="―"/>
      <w:lvlJc w:val="left"/>
      <w:pPr>
        <w:ind w:left="720" w:hanging="360"/>
      </w:pPr>
      <w:rPr>
        <w:rFonts w:ascii="Book Antiqua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76F6278"/>
    <w:multiLevelType w:val="hybridMultilevel"/>
    <w:tmpl w:val="758009F8"/>
    <w:lvl w:ilvl="0" w:tplc="6FB4C184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B766A7A"/>
    <w:multiLevelType w:val="hybridMultilevel"/>
    <w:tmpl w:val="E2D4A0BA"/>
    <w:lvl w:ilvl="0" w:tplc="EBA4863E">
      <w:start w:val="1"/>
      <w:numFmt w:val="bullet"/>
      <w:lvlText w:val=""/>
      <w:lvlJc w:val="left"/>
      <w:pPr>
        <w:ind w:left="720" w:hanging="360"/>
      </w:pPr>
      <w:rPr>
        <w:rFonts w:ascii="Wingdings 3" w:hAnsi="Wingdings 3" w:hint="default"/>
        <w:color w:val="00296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D5E759F"/>
    <w:multiLevelType w:val="multilevel"/>
    <w:tmpl w:val="2D14CC84"/>
    <w:lvl w:ilvl="0">
      <w:start w:val="1"/>
      <w:numFmt w:val="bullet"/>
      <w:lvlText w:val="▶"/>
      <w:lvlJc w:val="left"/>
      <w:pPr>
        <w:ind w:left="450" w:hanging="360"/>
      </w:pPr>
      <w:rPr>
        <w:rFonts w:ascii="Noto Sans Symbols" w:eastAsia="Noto Sans Symbols" w:hAnsi="Noto Sans Symbols" w:cs="Noto Sans Symbols"/>
        <w:color w:val="265F66"/>
        <w:sz w:val="16"/>
        <w:szCs w:val="16"/>
        <w:shd w:val="clear" w:color="auto" w:fill="auto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0E614D60"/>
    <w:multiLevelType w:val="hybridMultilevel"/>
    <w:tmpl w:val="278A3D34"/>
    <w:lvl w:ilvl="0" w:tplc="7298A862">
      <w:start w:val="1"/>
      <w:numFmt w:val="bullet"/>
      <w:pStyle w:val="dashbullet"/>
      <w:lvlText w:val=""/>
      <w:lvlJc w:val="left"/>
      <w:pPr>
        <w:ind w:left="720" w:hanging="360"/>
      </w:pPr>
      <w:rPr>
        <w:rFonts w:ascii="Wingdings 3" w:hAnsi="Wingdings 3" w:hint="default"/>
        <w:color w:val="265F65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0832EAE"/>
    <w:multiLevelType w:val="hybridMultilevel"/>
    <w:tmpl w:val="F7B435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244014D"/>
    <w:multiLevelType w:val="hybridMultilevel"/>
    <w:tmpl w:val="50EE4F80"/>
    <w:lvl w:ilvl="0" w:tplc="3012AF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2452497"/>
    <w:multiLevelType w:val="hybridMultilevel"/>
    <w:tmpl w:val="15360416"/>
    <w:lvl w:ilvl="0" w:tplc="431AA972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86C2C8F"/>
    <w:multiLevelType w:val="hybridMultilevel"/>
    <w:tmpl w:val="60AC1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8C449DB"/>
    <w:multiLevelType w:val="hybridMultilevel"/>
    <w:tmpl w:val="23D62164"/>
    <w:lvl w:ilvl="0" w:tplc="46B6193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</w:rPr>
    </w:lvl>
    <w:lvl w:ilvl="1" w:tplc="A3C087A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24B56D56"/>
    <w:multiLevelType w:val="hybridMultilevel"/>
    <w:tmpl w:val="CB76F1EC"/>
    <w:lvl w:ilvl="0" w:tplc="7AF0ADAC">
      <w:start w:val="1"/>
      <w:numFmt w:val="bullet"/>
      <w:lvlText w:val=""/>
      <w:lvlJc w:val="left"/>
      <w:pPr>
        <w:ind w:left="720" w:hanging="360"/>
      </w:pPr>
      <w:rPr>
        <w:rFonts w:ascii="Calibri Light" w:hAnsi="Calibri Light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4C4211D"/>
    <w:multiLevelType w:val="hybridMultilevel"/>
    <w:tmpl w:val="1CE859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EDF59E5"/>
    <w:multiLevelType w:val="hybridMultilevel"/>
    <w:tmpl w:val="E50237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0B42F5E"/>
    <w:multiLevelType w:val="hybridMultilevel"/>
    <w:tmpl w:val="C8725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0F263C0"/>
    <w:multiLevelType w:val="hybridMultilevel"/>
    <w:tmpl w:val="0B8EBC28"/>
    <w:lvl w:ilvl="0" w:tplc="EBA4863E">
      <w:start w:val="1"/>
      <w:numFmt w:val="bullet"/>
      <w:lvlText w:val=""/>
      <w:lvlJc w:val="left"/>
      <w:pPr>
        <w:ind w:left="720" w:hanging="360"/>
      </w:pPr>
      <w:rPr>
        <w:rFonts w:ascii="Wingdings 3" w:hAnsi="Wingdings 3" w:hint="default"/>
        <w:color w:val="00296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2233091"/>
    <w:multiLevelType w:val="hybridMultilevel"/>
    <w:tmpl w:val="493E4FAC"/>
    <w:lvl w:ilvl="0" w:tplc="AF7220CA">
      <w:numFmt w:val="bullet"/>
      <w:lvlText w:val="—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3493160"/>
    <w:multiLevelType w:val="hybridMultilevel"/>
    <w:tmpl w:val="D43C7884"/>
    <w:lvl w:ilvl="0" w:tplc="C9BA739E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3C6CD9"/>
    <w:multiLevelType w:val="hybridMultilevel"/>
    <w:tmpl w:val="BADAF002"/>
    <w:lvl w:ilvl="0" w:tplc="49883662">
      <w:start w:val="985"/>
      <w:numFmt w:val="bullet"/>
      <w:lvlText w:val=""/>
      <w:lvlJc w:val="left"/>
      <w:pPr>
        <w:ind w:left="792" w:hanging="360"/>
      </w:pPr>
      <w:rPr>
        <w:rFonts w:ascii="Wingdings 3" w:eastAsia="Calibri" w:hAnsi="Wingdings 3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4">
    <w:nsid w:val="464B7AAF"/>
    <w:multiLevelType w:val="hybridMultilevel"/>
    <w:tmpl w:val="99A02A9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>
    <w:nsid w:val="4D894F90"/>
    <w:multiLevelType w:val="hybridMultilevel"/>
    <w:tmpl w:val="3852F3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DC42719"/>
    <w:multiLevelType w:val="hybridMultilevel"/>
    <w:tmpl w:val="4EA68FFA"/>
    <w:lvl w:ilvl="0" w:tplc="7116C086">
      <w:numFmt w:val="bullet"/>
      <w:lvlText w:val="—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680C43"/>
    <w:multiLevelType w:val="hybridMultilevel"/>
    <w:tmpl w:val="1374B60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>
    <w:nsid w:val="57A173D6"/>
    <w:multiLevelType w:val="hybridMultilevel"/>
    <w:tmpl w:val="23223054"/>
    <w:lvl w:ilvl="0" w:tplc="6DF8452A">
      <w:numFmt w:val="bullet"/>
      <w:pStyle w:val="Bullet"/>
      <w:lvlText w:val="P"/>
      <w:lvlJc w:val="left"/>
      <w:pPr>
        <w:ind w:left="505" w:hanging="289"/>
      </w:pPr>
      <w:rPr>
        <w:rFonts w:ascii="Wingdings 2" w:eastAsia="Times New Roman" w:hAnsi="Wingdings 2" w:cs="Times New Roman" w:hint="default"/>
        <w:b/>
        <w:color w:val="265F65"/>
        <w:w w:val="90"/>
        <w:sz w:val="22"/>
        <w:szCs w:val="26"/>
      </w:rPr>
    </w:lvl>
    <w:lvl w:ilvl="1" w:tplc="4C828054">
      <w:numFmt w:val="bullet"/>
      <w:lvlText w:val="•"/>
      <w:lvlJc w:val="left"/>
      <w:pPr>
        <w:ind w:left="1491" w:hanging="289"/>
      </w:pPr>
      <w:rPr>
        <w:rFonts w:hint="default"/>
      </w:rPr>
    </w:lvl>
    <w:lvl w:ilvl="2" w:tplc="B10CBD40">
      <w:numFmt w:val="bullet"/>
      <w:lvlText w:val="•"/>
      <w:lvlJc w:val="left"/>
      <w:pPr>
        <w:ind w:left="2469" w:hanging="289"/>
      </w:pPr>
      <w:rPr>
        <w:rFonts w:hint="default"/>
      </w:rPr>
    </w:lvl>
    <w:lvl w:ilvl="3" w:tplc="C1021E1E">
      <w:numFmt w:val="bullet"/>
      <w:lvlText w:val="•"/>
      <w:lvlJc w:val="left"/>
      <w:pPr>
        <w:ind w:left="3447" w:hanging="289"/>
      </w:pPr>
      <w:rPr>
        <w:rFonts w:hint="default"/>
      </w:rPr>
    </w:lvl>
    <w:lvl w:ilvl="4" w:tplc="BA80484C">
      <w:numFmt w:val="bullet"/>
      <w:lvlText w:val="•"/>
      <w:lvlJc w:val="left"/>
      <w:pPr>
        <w:ind w:left="4425" w:hanging="289"/>
      </w:pPr>
      <w:rPr>
        <w:rFonts w:hint="default"/>
      </w:rPr>
    </w:lvl>
    <w:lvl w:ilvl="5" w:tplc="ECD0936E">
      <w:numFmt w:val="bullet"/>
      <w:lvlText w:val="•"/>
      <w:lvlJc w:val="left"/>
      <w:pPr>
        <w:ind w:left="5403" w:hanging="289"/>
      </w:pPr>
      <w:rPr>
        <w:rFonts w:hint="default"/>
      </w:rPr>
    </w:lvl>
    <w:lvl w:ilvl="6" w:tplc="8444A198">
      <w:numFmt w:val="bullet"/>
      <w:lvlText w:val="•"/>
      <w:lvlJc w:val="left"/>
      <w:pPr>
        <w:ind w:left="6381" w:hanging="289"/>
      </w:pPr>
      <w:rPr>
        <w:rFonts w:hint="default"/>
      </w:rPr>
    </w:lvl>
    <w:lvl w:ilvl="7" w:tplc="E6B07516">
      <w:numFmt w:val="bullet"/>
      <w:lvlText w:val="•"/>
      <w:lvlJc w:val="left"/>
      <w:pPr>
        <w:ind w:left="7359" w:hanging="289"/>
      </w:pPr>
      <w:rPr>
        <w:rFonts w:hint="default"/>
      </w:rPr>
    </w:lvl>
    <w:lvl w:ilvl="8" w:tplc="3D4AABEE">
      <w:numFmt w:val="bullet"/>
      <w:lvlText w:val="•"/>
      <w:lvlJc w:val="left"/>
      <w:pPr>
        <w:ind w:left="8337" w:hanging="289"/>
      </w:pPr>
      <w:rPr>
        <w:rFonts w:hint="default"/>
      </w:rPr>
    </w:lvl>
  </w:abstractNum>
  <w:abstractNum w:abstractNumId="29">
    <w:nsid w:val="5CE76006"/>
    <w:multiLevelType w:val="hybridMultilevel"/>
    <w:tmpl w:val="0B46F5DA"/>
    <w:lvl w:ilvl="0" w:tplc="1BE6BFBA">
      <w:start w:val="1"/>
      <w:numFmt w:val="bullet"/>
      <w:lvlText w:val="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2731BCB"/>
    <w:multiLevelType w:val="hybridMultilevel"/>
    <w:tmpl w:val="CECE5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2E770C5"/>
    <w:multiLevelType w:val="hybridMultilevel"/>
    <w:tmpl w:val="66E87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C2A620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A21CA4"/>
    <w:multiLevelType w:val="hybridMultilevel"/>
    <w:tmpl w:val="EE609C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370444"/>
    <w:multiLevelType w:val="hybridMultilevel"/>
    <w:tmpl w:val="00CC0A58"/>
    <w:lvl w:ilvl="0" w:tplc="205CBD86">
      <w:start w:val="1"/>
      <w:numFmt w:val="bullet"/>
      <w:lvlText w:val=""/>
      <w:lvlJc w:val="left"/>
      <w:pPr>
        <w:ind w:left="4770" w:hanging="360"/>
      </w:pPr>
      <w:rPr>
        <w:rFonts w:ascii="Wingdings 3" w:hAnsi="Wingdings 3" w:hint="default"/>
        <w:color w:val="595959" w:themeColor="accent2" w:themeShade="80"/>
        <w:sz w:val="16"/>
      </w:rPr>
    </w:lvl>
    <w:lvl w:ilvl="1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34">
    <w:nsid w:val="680F5B6D"/>
    <w:multiLevelType w:val="hybridMultilevel"/>
    <w:tmpl w:val="590C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23444F"/>
    <w:multiLevelType w:val="hybridMultilevel"/>
    <w:tmpl w:val="A8680852"/>
    <w:lvl w:ilvl="0" w:tplc="7CC4F348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7F528E"/>
    <w:multiLevelType w:val="hybridMultilevel"/>
    <w:tmpl w:val="C52CD9E6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3012AF96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7">
    <w:nsid w:val="713F3C26"/>
    <w:multiLevelType w:val="hybridMultilevel"/>
    <w:tmpl w:val="808E34BE"/>
    <w:lvl w:ilvl="0" w:tplc="DB7E34B6">
      <w:start w:val="1"/>
      <w:numFmt w:val="bullet"/>
      <w:lvlText w:val="―"/>
      <w:lvlJc w:val="left"/>
      <w:pPr>
        <w:ind w:left="720" w:hanging="360"/>
      </w:pPr>
      <w:rPr>
        <w:rFonts w:ascii="Book Antiqua" w:hAnsi="Book Antiqu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C56D6F"/>
    <w:multiLevelType w:val="hybridMultilevel"/>
    <w:tmpl w:val="E24062B2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9">
    <w:nsid w:val="7A586802"/>
    <w:multiLevelType w:val="hybridMultilevel"/>
    <w:tmpl w:val="C3C27514"/>
    <w:lvl w:ilvl="0" w:tplc="E476165A">
      <w:start w:val="1"/>
      <w:numFmt w:val="bullet"/>
      <w:lvlText w:val="●"/>
      <w:lvlJc w:val="left"/>
      <w:pPr>
        <w:ind w:left="648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5A5A5" w:themeColor="accent1" w:themeShade="BF"/>
        <w:sz w:val="16"/>
        <w:szCs w:val="16"/>
        <w:vertAlign w:val="baseline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EF8350D"/>
    <w:multiLevelType w:val="hybridMultilevel"/>
    <w:tmpl w:val="FE7C8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</w:num>
  <w:num w:numId="3">
    <w:abstractNumId w:val="3"/>
  </w:num>
  <w:num w:numId="4">
    <w:abstractNumId w:val="24"/>
  </w:num>
  <w:num w:numId="5">
    <w:abstractNumId w:val="27"/>
  </w:num>
  <w:num w:numId="6">
    <w:abstractNumId w:val="38"/>
  </w:num>
  <w:num w:numId="7">
    <w:abstractNumId w:val="18"/>
  </w:num>
  <w:num w:numId="8">
    <w:abstractNumId w:val="15"/>
  </w:num>
  <w:num w:numId="9">
    <w:abstractNumId w:val="14"/>
  </w:num>
  <w:num w:numId="10">
    <w:abstractNumId w:val="11"/>
  </w:num>
  <w:num w:numId="11">
    <w:abstractNumId w:val="36"/>
  </w:num>
  <w:num w:numId="12">
    <w:abstractNumId w:val="5"/>
  </w:num>
  <w:num w:numId="13">
    <w:abstractNumId w:val="37"/>
  </w:num>
  <w:num w:numId="14">
    <w:abstractNumId w:val="16"/>
  </w:num>
  <w:num w:numId="15">
    <w:abstractNumId w:val="4"/>
  </w:num>
  <w:num w:numId="16">
    <w:abstractNumId w:val="12"/>
  </w:num>
  <w:num w:numId="17">
    <w:abstractNumId w:val="34"/>
  </w:num>
  <w:num w:numId="18">
    <w:abstractNumId w:val="2"/>
  </w:num>
  <w:num w:numId="19">
    <w:abstractNumId w:val="6"/>
  </w:num>
  <w:num w:numId="20">
    <w:abstractNumId w:val="17"/>
  </w:num>
  <w:num w:numId="21">
    <w:abstractNumId w:val="0"/>
  </w:num>
  <w:num w:numId="22">
    <w:abstractNumId w:val="20"/>
  </w:num>
  <w:num w:numId="23">
    <w:abstractNumId w:val="40"/>
  </w:num>
  <w:num w:numId="24">
    <w:abstractNumId w:val="33"/>
  </w:num>
  <w:num w:numId="25">
    <w:abstractNumId w:val="25"/>
  </w:num>
  <w:num w:numId="26">
    <w:abstractNumId w:val="29"/>
  </w:num>
  <w:num w:numId="27">
    <w:abstractNumId w:val="8"/>
  </w:num>
  <w:num w:numId="28">
    <w:abstractNumId w:val="32"/>
  </w:num>
  <w:num w:numId="29">
    <w:abstractNumId w:val="10"/>
  </w:num>
  <w:num w:numId="30">
    <w:abstractNumId w:val="39"/>
  </w:num>
  <w:num w:numId="31">
    <w:abstractNumId w:val="30"/>
  </w:num>
  <w:num w:numId="32">
    <w:abstractNumId w:val="26"/>
  </w:num>
  <w:num w:numId="33">
    <w:abstractNumId w:val="21"/>
  </w:num>
  <w:num w:numId="34">
    <w:abstractNumId w:val="13"/>
  </w:num>
  <w:num w:numId="35">
    <w:abstractNumId w:val="7"/>
  </w:num>
  <w:num w:numId="36">
    <w:abstractNumId w:val="35"/>
  </w:num>
  <w:num w:numId="37">
    <w:abstractNumId w:val="1"/>
  </w:num>
  <w:num w:numId="38">
    <w:abstractNumId w:val="31"/>
  </w:num>
  <w:num w:numId="39">
    <w:abstractNumId w:val="19"/>
  </w:num>
  <w:num w:numId="40">
    <w:abstractNumId w:val="9"/>
  </w:num>
  <w:num w:numId="41">
    <w:abstractNumId w:val="1"/>
  </w:num>
  <w:num w:numId="42">
    <w:abstractNumId w:val="33"/>
  </w:num>
  <w:num w:numId="43">
    <w:abstractNumId w:val="23"/>
  </w:num>
  <w:num w:numId="4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rc0NzM2sTAwMTFU0lEKTi0uzszPAykwNK4FAIN0vEotAAAA"/>
  </w:docVars>
  <w:rsids>
    <w:rsidRoot w:val="00F630EE"/>
    <w:rsid w:val="000008B0"/>
    <w:rsid w:val="000009DE"/>
    <w:rsid w:val="0000155C"/>
    <w:rsid w:val="00004918"/>
    <w:rsid w:val="00004E62"/>
    <w:rsid w:val="000064BF"/>
    <w:rsid w:val="0001004B"/>
    <w:rsid w:val="00010C92"/>
    <w:rsid w:val="00011EEB"/>
    <w:rsid w:val="000128DF"/>
    <w:rsid w:val="00014262"/>
    <w:rsid w:val="0001654C"/>
    <w:rsid w:val="00016863"/>
    <w:rsid w:val="00020416"/>
    <w:rsid w:val="00020590"/>
    <w:rsid w:val="00023713"/>
    <w:rsid w:val="000241A9"/>
    <w:rsid w:val="00025A90"/>
    <w:rsid w:val="000261CA"/>
    <w:rsid w:val="00031A6C"/>
    <w:rsid w:val="00031F3D"/>
    <w:rsid w:val="0003379B"/>
    <w:rsid w:val="00033996"/>
    <w:rsid w:val="000343DD"/>
    <w:rsid w:val="00034DFA"/>
    <w:rsid w:val="00036B70"/>
    <w:rsid w:val="000371F9"/>
    <w:rsid w:val="00040520"/>
    <w:rsid w:val="0004124E"/>
    <w:rsid w:val="00041984"/>
    <w:rsid w:val="00041C78"/>
    <w:rsid w:val="00043645"/>
    <w:rsid w:val="00044336"/>
    <w:rsid w:val="00053B6A"/>
    <w:rsid w:val="00055323"/>
    <w:rsid w:val="00055AFD"/>
    <w:rsid w:val="00057ADA"/>
    <w:rsid w:val="00057C5F"/>
    <w:rsid w:val="00061498"/>
    <w:rsid w:val="00061774"/>
    <w:rsid w:val="00062C09"/>
    <w:rsid w:val="00062D9C"/>
    <w:rsid w:val="00063433"/>
    <w:rsid w:val="00063C6B"/>
    <w:rsid w:val="00066135"/>
    <w:rsid w:val="0006635B"/>
    <w:rsid w:val="0006706C"/>
    <w:rsid w:val="000701EF"/>
    <w:rsid w:val="00071ACB"/>
    <w:rsid w:val="00071B6A"/>
    <w:rsid w:val="00072521"/>
    <w:rsid w:val="0007261B"/>
    <w:rsid w:val="000734C6"/>
    <w:rsid w:val="00074050"/>
    <w:rsid w:val="00074171"/>
    <w:rsid w:val="000766DC"/>
    <w:rsid w:val="00077060"/>
    <w:rsid w:val="00077582"/>
    <w:rsid w:val="00077EF2"/>
    <w:rsid w:val="00080BEC"/>
    <w:rsid w:val="00080E73"/>
    <w:rsid w:val="000812A1"/>
    <w:rsid w:val="00083280"/>
    <w:rsid w:val="00083394"/>
    <w:rsid w:val="000833BE"/>
    <w:rsid w:val="00084BC7"/>
    <w:rsid w:val="000860AE"/>
    <w:rsid w:val="00086B2A"/>
    <w:rsid w:val="00086DB8"/>
    <w:rsid w:val="0009162D"/>
    <w:rsid w:val="000950FD"/>
    <w:rsid w:val="00095F4D"/>
    <w:rsid w:val="000A0564"/>
    <w:rsid w:val="000A0F6B"/>
    <w:rsid w:val="000A2BEF"/>
    <w:rsid w:val="000A586B"/>
    <w:rsid w:val="000A716D"/>
    <w:rsid w:val="000B18EA"/>
    <w:rsid w:val="000B1D9B"/>
    <w:rsid w:val="000B2615"/>
    <w:rsid w:val="000B3630"/>
    <w:rsid w:val="000B3C45"/>
    <w:rsid w:val="000B705A"/>
    <w:rsid w:val="000B7AC6"/>
    <w:rsid w:val="000B7F53"/>
    <w:rsid w:val="000C10F7"/>
    <w:rsid w:val="000C1D1D"/>
    <w:rsid w:val="000C1E49"/>
    <w:rsid w:val="000C20A6"/>
    <w:rsid w:val="000C39D4"/>
    <w:rsid w:val="000C3EFE"/>
    <w:rsid w:val="000C4683"/>
    <w:rsid w:val="000C60BA"/>
    <w:rsid w:val="000C75DC"/>
    <w:rsid w:val="000D1110"/>
    <w:rsid w:val="000D4746"/>
    <w:rsid w:val="000D535E"/>
    <w:rsid w:val="000D5EF2"/>
    <w:rsid w:val="000D7646"/>
    <w:rsid w:val="000E0A96"/>
    <w:rsid w:val="000E1B06"/>
    <w:rsid w:val="000E2523"/>
    <w:rsid w:val="000E2BE1"/>
    <w:rsid w:val="000E366A"/>
    <w:rsid w:val="000E46D0"/>
    <w:rsid w:val="000E6604"/>
    <w:rsid w:val="000E6844"/>
    <w:rsid w:val="000E6B67"/>
    <w:rsid w:val="000E6BF7"/>
    <w:rsid w:val="000F039A"/>
    <w:rsid w:val="000F20B2"/>
    <w:rsid w:val="000F2736"/>
    <w:rsid w:val="000F28E9"/>
    <w:rsid w:val="000F28EF"/>
    <w:rsid w:val="000F2C27"/>
    <w:rsid w:val="000F2CDA"/>
    <w:rsid w:val="000F4382"/>
    <w:rsid w:val="000F7BC7"/>
    <w:rsid w:val="000F7C79"/>
    <w:rsid w:val="001005F4"/>
    <w:rsid w:val="001005FF"/>
    <w:rsid w:val="001014AA"/>
    <w:rsid w:val="00101890"/>
    <w:rsid w:val="00101CCB"/>
    <w:rsid w:val="0010215E"/>
    <w:rsid w:val="00102DE2"/>
    <w:rsid w:val="00104175"/>
    <w:rsid w:val="00104B19"/>
    <w:rsid w:val="0010528D"/>
    <w:rsid w:val="00105C6F"/>
    <w:rsid w:val="001060FF"/>
    <w:rsid w:val="0010618F"/>
    <w:rsid w:val="001073AE"/>
    <w:rsid w:val="00107C8E"/>
    <w:rsid w:val="001116EC"/>
    <w:rsid w:val="001122C6"/>
    <w:rsid w:val="001122F8"/>
    <w:rsid w:val="00112809"/>
    <w:rsid w:val="00113D34"/>
    <w:rsid w:val="001145F1"/>
    <w:rsid w:val="001146B2"/>
    <w:rsid w:val="00117D9C"/>
    <w:rsid w:val="00122FDE"/>
    <w:rsid w:val="00124091"/>
    <w:rsid w:val="00124B58"/>
    <w:rsid w:val="0012554D"/>
    <w:rsid w:val="0012576E"/>
    <w:rsid w:val="001265DD"/>
    <w:rsid w:val="001267C9"/>
    <w:rsid w:val="00131185"/>
    <w:rsid w:val="001317BD"/>
    <w:rsid w:val="00131847"/>
    <w:rsid w:val="001324D4"/>
    <w:rsid w:val="00132C00"/>
    <w:rsid w:val="00132D10"/>
    <w:rsid w:val="00132D31"/>
    <w:rsid w:val="001337FE"/>
    <w:rsid w:val="001344B3"/>
    <w:rsid w:val="001346FA"/>
    <w:rsid w:val="00134D97"/>
    <w:rsid w:val="00135B9A"/>
    <w:rsid w:val="00136141"/>
    <w:rsid w:val="0013782C"/>
    <w:rsid w:val="00143501"/>
    <w:rsid w:val="0014379B"/>
    <w:rsid w:val="00143C1F"/>
    <w:rsid w:val="00144D77"/>
    <w:rsid w:val="00146E6A"/>
    <w:rsid w:val="00147EF5"/>
    <w:rsid w:val="001542F4"/>
    <w:rsid w:val="0015556D"/>
    <w:rsid w:val="00157B63"/>
    <w:rsid w:val="00161103"/>
    <w:rsid w:val="0016269E"/>
    <w:rsid w:val="001631F4"/>
    <w:rsid w:val="00163625"/>
    <w:rsid w:val="00164B8C"/>
    <w:rsid w:val="00165551"/>
    <w:rsid w:val="00166D5B"/>
    <w:rsid w:val="001673FB"/>
    <w:rsid w:val="001674CD"/>
    <w:rsid w:val="00167798"/>
    <w:rsid w:val="00171F00"/>
    <w:rsid w:val="00172311"/>
    <w:rsid w:val="001747ED"/>
    <w:rsid w:val="00174AF2"/>
    <w:rsid w:val="0017622F"/>
    <w:rsid w:val="00176428"/>
    <w:rsid w:val="00176B1A"/>
    <w:rsid w:val="00176CB6"/>
    <w:rsid w:val="00180053"/>
    <w:rsid w:val="0018284E"/>
    <w:rsid w:val="001832C6"/>
    <w:rsid w:val="00184A53"/>
    <w:rsid w:val="00184FC6"/>
    <w:rsid w:val="00186937"/>
    <w:rsid w:val="00187856"/>
    <w:rsid w:val="00192D0D"/>
    <w:rsid w:val="00192FDF"/>
    <w:rsid w:val="001937E7"/>
    <w:rsid w:val="001949AE"/>
    <w:rsid w:val="001957E8"/>
    <w:rsid w:val="00195B5D"/>
    <w:rsid w:val="00196A1B"/>
    <w:rsid w:val="00196F61"/>
    <w:rsid w:val="001A0963"/>
    <w:rsid w:val="001A0FAE"/>
    <w:rsid w:val="001A139B"/>
    <w:rsid w:val="001A2175"/>
    <w:rsid w:val="001A3601"/>
    <w:rsid w:val="001A4F23"/>
    <w:rsid w:val="001A58AA"/>
    <w:rsid w:val="001A62C5"/>
    <w:rsid w:val="001B0599"/>
    <w:rsid w:val="001B06BF"/>
    <w:rsid w:val="001B076C"/>
    <w:rsid w:val="001B07A6"/>
    <w:rsid w:val="001B07B1"/>
    <w:rsid w:val="001B7589"/>
    <w:rsid w:val="001B7D30"/>
    <w:rsid w:val="001C531A"/>
    <w:rsid w:val="001C5667"/>
    <w:rsid w:val="001D07D2"/>
    <w:rsid w:val="001D0D6C"/>
    <w:rsid w:val="001D0F8D"/>
    <w:rsid w:val="001D1FA0"/>
    <w:rsid w:val="001D24B2"/>
    <w:rsid w:val="001D2852"/>
    <w:rsid w:val="001D2B73"/>
    <w:rsid w:val="001D6D4A"/>
    <w:rsid w:val="001D7B0F"/>
    <w:rsid w:val="001E0027"/>
    <w:rsid w:val="001E0E65"/>
    <w:rsid w:val="001E3EF2"/>
    <w:rsid w:val="001E53DF"/>
    <w:rsid w:val="001E592E"/>
    <w:rsid w:val="001E7BAA"/>
    <w:rsid w:val="001F1888"/>
    <w:rsid w:val="001F2733"/>
    <w:rsid w:val="001F351D"/>
    <w:rsid w:val="001F365F"/>
    <w:rsid w:val="001F71C7"/>
    <w:rsid w:val="00202DB5"/>
    <w:rsid w:val="00202DD1"/>
    <w:rsid w:val="002034D4"/>
    <w:rsid w:val="00205EC7"/>
    <w:rsid w:val="002078D1"/>
    <w:rsid w:val="0021070A"/>
    <w:rsid w:val="002113C1"/>
    <w:rsid w:val="00212084"/>
    <w:rsid w:val="002123C7"/>
    <w:rsid w:val="00215B87"/>
    <w:rsid w:val="00216BC2"/>
    <w:rsid w:val="00216C45"/>
    <w:rsid w:val="0021776C"/>
    <w:rsid w:val="002222C2"/>
    <w:rsid w:val="00222635"/>
    <w:rsid w:val="00222956"/>
    <w:rsid w:val="00222E4F"/>
    <w:rsid w:val="00223792"/>
    <w:rsid w:val="00223E81"/>
    <w:rsid w:val="0022417B"/>
    <w:rsid w:val="00224549"/>
    <w:rsid w:val="0022464F"/>
    <w:rsid w:val="00225AAC"/>
    <w:rsid w:val="00225F50"/>
    <w:rsid w:val="00226648"/>
    <w:rsid w:val="0022691E"/>
    <w:rsid w:val="00226DC8"/>
    <w:rsid w:val="00230353"/>
    <w:rsid w:val="002304BF"/>
    <w:rsid w:val="002309DB"/>
    <w:rsid w:val="00230A38"/>
    <w:rsid w:val="00230EA9"/>
    <w:rsid w:val="00232EB3"/>
    <w:rsid w:val="0023351B"/>
    <w:rsid w:val="00233600"/>
    <w:rsid w:val="00233FD7"/>
    <w:rsid w:val="00235DE4"/>
    <w:rsid w:val="00236F2C"/>
    <w:rsid w:val="00240724"/>
    <w:rsid w:val="00240C37"/>
    <w:rsid w:val="002413A9"/>
    <w:rsid w:val="00241598"/>
    <w:rsid w:val="00241D81"/>
    <w:rsid w:val="00242432"/>
    <w:rsid w:val="002439A1"/>
    <w:rsid w:val="00244447"/>
    <w:rsid w:val="00245165"/>
    <w:rsid w:val="00246CE3"/>
    <w:rsid w:val="00247B32"/>
    <w:rsid w:val="00250815"/>
    <w:rsid w:val="00250D57"/>
    <w:rsid w:val="00253A11"/>
    <w:rsid w:val="00254065"/>
    <w:rsid w:val="002546BC"/>
    <w:rsid w:val="00255AE9"/>
    <w:rsid w:val="00255C26"/>
    <w:rsid w:val="002600D5"/>
    <w:rsid w:val="0026140F"/>
    <w:rsid w:val="0026189F"/>
    <w:rsid w:val="00262450"/>
    <w:rsid w:val="002640AE"/>
    <w:rsid w:val="002645E2"/>
    <w:rsid w:val="00264E06"/>
    <w:rsid w:val="002660B4"/>
    <w:rsid w:val="002664F0"/>
    <w:rsid w:val="00267535"/>
    <w:rsid w:val="00267683"/>
    <w:rsid w:val="00271ED3"/>
    <w:rsid w:val="002724AB"/>
    <w:rsid w:val="00274190"/>
    <w:rsid w:val="00274C8F"/>
    <w:rsid w:val="00275142"/>
    <w:rsid w:val="0027686E"/>
    <w:rsid w:val="00276A2F"/>
    <w:rsid w:val="00276DE5"/>
    <w:rsid w:val="0027732A"/>
    <w:rsid w:val="002808F8"/>
    <w:rsid w:val="00282130"/>
    <w:rsid w:val="0028280F"/>
    <w:rsid w:val="002832F6"/>
    <w:rsid w:val="00287419"/>
    <w:rsid w:val="002875E2"/>
    <w:rsid w:val="00287A38"/>
    <w:rsid w:val="00290409"/>
    <w:rsid w:val="00290559"/>
    <w:rsid w:val="0029186B"/>
    <w:rsid w:val="00291F62"/>
    <w:rsid w:val="00292BA5"/>
    <w:rsid w:val="00292C3A"/>
    <w:rsid w:val="002934A3"/>
    <w:rsid w:val="00294449"/>
    <w:rsid w:val="002963D2"/>
    <w:rsid w:val="002A19D2"/>
    <w:rsid w:val="002A2B30"/>
    <w:rsid w:val="002A38F4"/>
    <w:rsid w:val="002A3B76"/>
    <w:rsid w:val="002A4715"/>
    <w:rsid w:val="002A4F47"/>
    <w:rsid w:val="002A7B27"/>
    <w:rsid w:val="002B1418"/>
    <w:rsid w:val="002B1D05"/>
    <w:rsid w:val="002B2752"/>
    <w:rsid w:val="002B3146"/>
    <w:rsid w:val="002B4A5D"/>
    <w:rsid w:val="002B4C68"/>
    <w:rsid w:val="002B54E7"/>
    <w:rsid w:val="002B7171"/>
    <w:rsid w:val="002B7B79"/>
    <w:rsid w:val="002C064B"/>
    <w:rsid w:val="002C13EA"/>
    <w:rsid w:val="002C29B5"/>
    <w:rsid w:val="002C436B"/>
    <w:rsid w:val="002C5484"/>
    <w:rsid w:val="002D04A3"/>
    <w:rsid w:val="002D2FB9"/>
    <w:rsid w:val="002D3279"/>
    <w:rsid w:val="002D769D"/>
    <w:rsid w:val="002E0986"/>
    <w:rsid w:val="002E0EFD"/>
    <w:rsid w:val="002E35EA"/>
    <w:rsid w:val="002E3639"/>
    <w:rsid w:val="002E3736"/>
    <w:rsid w:val="002E43C2"/>
    <w:rsid w:val="002E492E"/>
    <w:rsid w:val="002E5991"/>
    <w:rsid w:val="002E59FC"/>
    <w:rsid w:val="002E65C6"/>
    <w:rsid w:val="002E76F6"/>
    <w:rsid w:val="002F0142"/>
    <w:rsid w:val="002F0604"/>
    <w:rsid w:val="002F063C"/>
    <w:rsid w:val="002F0ED3"/>
    <w:rsid w:val="002F199C"/>
    <w:rsid w:val="002F3DC5"/>
    <w:rsid w:val="002F5124"/>
    <w:rsid w:val="002F52A0"/>
    <w:rsid w:val="002F7619"/>
    <w:rsid w:val="002F7716"/>
    <w:rsid w:val="002F7B39"/>
    <w:rsid w:val="00301A8E"/>
    <w:rsid w:val="00301BE6"/>
    <w:rsid w:val="00301E38"/>
    <w:rsid w:val="003031CB"/>
    <w:rsid w:val="00303D5C"/>
    <w:rsid w:val="00305B73"/>
    <w:rsid w:val="00305CB4"/>
    <w:rsid w:val="003074F0"/>
    <w:rsid w:val="00310F20"/>
    <w:rsid w:val="003113A1"/>
    <w:rsid w:val="0031170F"/>
    <w:rsid w:val="003132CD"/>
    <w:rsid w:val="00314706"/>
    <w:rsid w:val="00314AFD"/>
    <w:rsid w:val="003161AB"/>
    <w:rsid w:val="00316789"/>
    <w:rsid w:val="00316F05"/>
    <w:rsid w:val="00317CBA"/>
    <w:rsid w:val="003209EE"/>
    <w:rsid w:val="00321078"/>
    <w:rsid w:val="00323BDB"/>
    <w:rsid w:val="00324F0C"/>
    <w:rsid w:val="00327383"/>
    <w:rsid w:val="00332480"/>
    <w:rsid w:val="003324D8"/>
    <w:rsid w:val="00340831"/>
    <w:rsid w:val="0034296B"/>
    <w:rsid w:val="0034426A"/>
    <w:rsid w:val="00345C96"/>
    <w:rsid w:val="00346167"/>
    <w:rsid w:val="003465D2"/>
    <w:rsid w:val="0035071B"/>
    <w:rsid w:val="00350F13"/>
    <w:rsid w:val="0035100B"/>
    <w:rsid w:val="003513D7"/>
    <w:rsid w:val="0035143E"/>
    <w:rsid w:val="00351BB8"/>
    <w:rsid w:val="003548C5"/>
    <w:rsid w:val="00354FF8"/>
    <w:rsid w:val="00356571"/>
    <w:rsid w:val="0036148E"/>
    <w:rsid w:val="00361EC2"/>
    <w:rsid w:val="0036249D"/>
    <w:rsid w:val="00363AB9"/>
    <w:rsid w:val="0036538D"/>
    <w:rsid w:val="0036584B"/>
    <w:rsid w:val="00366637"/>
    <w:rsid w:val="003705AA"/>
    <w:rsid w:val="00372203"/>
    <w:rsid w:val="0037369E"/>
    <w:rsid w:val="00374189"/>
    <w:rsid w:val="00374619"/>
    <w:rsid w:val="003751D9"/>
    <w:rsid w:val="00375EB0"/>
    <w:rsid w:val="00376C35"/>
    <w:rsid w:val="0037722C"/>
    <w:rsid w:val="0038099C"/>
    <w:rsid w:val="00380F8E"/>
    <w:rsid w:val="00382AD7"/>
    <w:rsid w:val="00384AC9"/>
    <w:rsid w:val="003850BD"/>
    <w:rsid w:val="00391598"/>
    <w:rsid w:val="00391EB6"/>
    <w:rsid w:val="00393A8E"/>
    <w:rsid w:val="00393E0E"/>
    <w:rsid w:val="003946FA"/>
    <w:rsid w:val="003958EB"/>
    <w:rsid w:val="0039720D"/>
    <w:rsid w:val="0039734B"/>
    <w:rsid w:val="00397BDE"/>
    <w:rsid w:val="003A077C"/>
    <w:rsid w:val="003A2459"/>
    <w:rsid w:val="003A24EB"/>
    <w:rsid w:val="003A3778"/>
    <w:rsid w:val="003A3F1E"/>
    <w:rsid w:val="003A4D6F"/>
    <w:rsid w:val="003A5BA2"/>
    <w:rsid w:val="003A5CBF"/>
    <w:rsid w:val="003A6CF3"/>
    <w:rsid w:val="003A6F25"/>
    <w:rsid w:val="003A76B3"/>
    <w:rsid w:val="003A7700"/>
    <w:rsid w:val="003B2ED4"/>
    <w:rsid w:val="003B3041"/>
    <w:rsid w:val="003B3816"/>
    <w:rsid w:val="003B42C7"/>
    <w:rsid w:val="003B479E"/>
    <w:rsid w:val="003B4A72"/>
    <w:rsid w:val="003B54B5"/>
    <w:rsid w:val="003B5C26"/>
    <w:rsid w:val="003B5C8C"/>
    <w:rsid w:val="003B6446"/>
    <w:rsid w:val="003B7830"/>
    <w:rsid w:val="003C14D2"/>
    <w:rsid w:val="003C15FC"/>
    <w:rsid w:val="003C707E"/>
    <w:rsid w:val="003C70C4"/>
    <w:rsid w:val="003C773E"/>
    <w:rsid w:val="003D0163"/>
    <w:rsid w:val="003D03DB"/>
    <w:rsid w:val="003D2B15"/>
    <w:rsid w:val="003D3E8F"/>
    <w:rsid w:val="003D3E9F"/>
    <w:rsid w:val="003D7EE0"/>
    <w:rsid w:val="003E1232"/>
    <w:rsid w:val="003E1DC9"/>
    <w:rsid w:val="003E2E1F"/>
    <w:rsid w:val="003E42BF"/>
    <w:rsid w:val="003E4A1F"/>
    <w:rsid w:val="003E77F8"/>
    <w:rsid w:val="003F24BD"/>
    <w:rsid w:val="003F4891"/>
    <w:rsid w:val="003F58B4"/>
    <w:rsid w:val="003F6E4C"/>
    <w:rsid w:val="0040026A"/>
    <w:rsid w:val="00400840"/>
    <w:rsid w:val="00400A73"/>
    <w:rsid w:val="00400AC8"/>
    <w:rsid w:val="00401878"/>
    <w:rsid w:val="00401D48"/>
    <w:rsid w:val="00402CFD"/>
    <w:rsid w:val="004030FA"/>
    <w:rsid w:val="00404D68"/>
    <w:rsid w:val="00406822"/>
    <w:rsid w:val="00406BD9"/>
    <w:rsid w:val="00406C6D"/>
    <w:rsid w:val="0040714F"/>
    <w:rsid w:val="00410800"/>
    <w:rsid w:val="00412AAF"/>
    <w:rsid w:val="004156DD"/>
    <w:rsid w:val="00415D85"/>
    <w:rsid w:val="004169FC"/>
    <w:rsid w:val="00417963"/>
    <w:rsid w:val="00417B31"/>
    <w:rsid w:val="00417C04"/>
    <w:rsid w:val="00421064"/>
    <w:rsid w:val="004210AF"/>
    <w:rsid w:val="00421B60"/>
    <w:rsid w:val="00423768"/>
    <w:rsid w:val="00423973"/>
    <w:rsid w:val="004246C7"/>
    <w:rsid w:val="004246D9"/>
    <w:rsid w:val="004268C8"/>
    <w:rsid w:val="004278CD"/>
    <w:rsid w:val="004279FF"/>
    <w:rsid w:val="00427E95"/>
    <w:rsid w:val="00431FD3"/>
    <w:rsid w:val="00433614"/>
    <w:rsid w:val="00433B0D"/>
    <w:rsid w:val="004379AE"/>
    <w:rsid w:val="00437FDB"/>
    <w:rsid w:val="0044259F"/>
    <w:rsid w:val="00444614"/>
    <w:rsid w:val="00444C0B"/>
    <w:rsid w:val="0044579A"/>
    <w:rsid w:val="00445AAF"/>
    <w:rsid w:val="00445BB5"/>
    <w:rsid w:val="00446A9B"/>
    <w:rsid w:val="00446E8F"/>
    <w:rsid w:val="00447060"/>
    <w:rsid w:val="0044746A"/>
    <w:rsid w:val="004543C4"/>
    <w:rsid w:val="004546A9"/>
    <w:rsid w:val="00455DB2"/>
    <w:rsid w:val="004610FF"/>
    <w:rsid w:val="00461503"/>
    <w:rsid w:val="004636CA"/>
    <w:rsid w:val="0046600A"/>
    <w:rsid w:val="00466340"/>
    <w:rsid w:val="00466AB0"/>
    <w:rsid w:val="00466B6A"/>
    <w:rsid w:val="004702AC"/>
    <w:rsid w:val="00471378"/>
    <w:rsid w:val="00471914"/>
    <w:rsid w:val="00471A32"/>
    <w:rsid w:val="00473395"/>
    <w:rsid w:val="00474D7E"/>
    <w:rsid w:val="004767E6"/>
    <w:rsid w:val="004768B3"/>
    <w:rsid w:val="00476929"/>
    <w:rsid w:val="00476B40"/>
    <w:rsid w:val="00476EF2"/>
    <w:rsid w:val="00480A9D"/>
    <w:rsid w:val="00480EF6"/>
    <w:rsid w:val="004818DD"/>
    <w:rsid w:val="0048228F"/>
    <w:rsid w:val="0048307F"/>
    <w:rsid w:val="00483A5E"/>
    <w:rsid w:val="00484BE9"/>
    <w:rsid w:val="0048557F"/>
    <w:rsid w:val="00485C21"/>
    <w:rsid w:val="004869AD"/>
    <w:rsid w:val="00486C20"/>
    <w:rsid w:val="00487260"/>
    <w:rsid w:val="004921AD"/>
    <w:rsid w:val="00493D49"/>
    <w:rsid w:val="00493EBA"/>
    <w:rsid w:val="00494336"/>
    <w:rsid w:val="004943D1"/>
    <w:rsid w:val="004948BB"/>
    <w:rsid w:val="00494BFC"/>
    <w:rsid w:val="00496ABF"/>
    <w:rsid w:val="004A1839"/>
    <w:rsid w:val="004A28ED"/>
    <w:rsid w:val="004A55CF"/>
    <w:rsid w:val="004A5C60"/>
    <w:rsid w:val="004A6586"/>
    <w:rsid w:val="004A6C91"/>
    <w:rsid w:val="004A7D9F"/>
    <w:rsid w:val="004B2E53"/>
    <w:rsid w:val="004B3F91"/>
    <w:rsid w:val="004B5C2E"/>
    <w:rsid w:val="004B64CA"/>
    <w:rsid w:val="004B6E9F"/>
    <w:rsid w:val="004C006E"/>
    <w:rsid w:val="004C063D"/>
    <w:rsid w:val="004C13A7"/>
    <w:rsid w:val="004C1CAA"/>
    <w:rsid w:val="004C1DA7"/>
    <w:rsid w:val="004C2419"/>
    <w:rsid w:val="004C2DD9"/>
    <w:rsid w:val="004C3B02"/>
    <w:rsid w:val="004C4BAB"/>
    <w:rsid w:val="004C5B72"/>
    <w:rsid w:val="004C61B3"/>
    <w:rsid w:val="004D02F0"/>
    <w:rsid w:val="004D17BB"/>
    <w:rsid w:val="004D6C1E"/>
    <w:rsid w:val="004D7CC0"/>
    <w:rsid w:val="004E1D0A"/>
    <w:rsid w:val="004E48DF"/>
    <w:rsid w:val="004E4CCF"/>
    <w:rsid w:val="004E567F"/>
    <w:rsid w:val="004E5B6B"/>
    <w:rsid w:val="004E6950"/>
    <w:rsid w:val="004E6D7A"/>
    <w:rsid w:val="004F1C0D"/>
    <w:rsid w:val="004F1E98"/>
    <w:rsid w:val="004F325E"/>
    <w:rsid w:val="004F3C42"/>
    <w:rsid w:val="004F4A9B"/>
    <w:rsid w:val="004F4CD5"/>
    <w:rsid w:val="004F503C"/>
    <w:rsid w:val="004F51A2"/>
    <w:rsid w:val="004F643E"/>
    <w:rsid w:val="004F64C0"/>
    <w:rsid w:val="004F678A"/>
    <w:rsid w:val="004F7D5C"/>
    <w:rsid w:val="00501627"/>
    <w:rsid w:val="00501B10"/>
    <w:rsid w:val="00505F59"/>
    <w:rsid w:val="0050750C"/>
    <w:rsid w:val="0051002E"/>
    <w:rsid w:val="005103E5"/>
    <w:rsid w:val="00510945"/>
    <w:rsid w:val="00510FD0"/>
    <w:rsid w:val="005116A6"/>
    <w:rsid w:val="0051354C"/>
    <w:rsid w:val="00514AC5"/>
    <w:rsid w:val="00514BA3"/>
    <w:rsid w:val="00515F78"/>
    <w:rsid w:val="0051631B"/>
    <w:rsid w:val="005166B7"/>
    <w:rsid w:val="00516831"/>
    <w:rsid w:val="00517CDD"/>
    <w:rsid w:val="0052051A"/>
    <w:rsid w:val="0052124F"/>
    <w:rsid w:val="00521CE0"/>
    <w:rsid w:val="005225C7"/>
    <w:rsid w:val="005234E7"/>
    <w:rsid w:val="00523746"/>
    <w:rsid w:val="005250D5"/>
    <w:rsid w:val="00525498"/>
    <w:rsid w:val="0052721D"/>
    <w:rsid w:val="005272FC"/>
    <w:rsid w:val="00527AD6"/>
    <w:rsid w:val="00527F22"/>
    <w:rsid w:val="00530745"/>
    <w:rsid w:val="0053080E"/>
    <w:rsid w:val="00531458"/>
    <w:rsid w:val="0053165D"/>
    <w:rsid w:val="005322CC"/>
    <w:rsid w:val="00532413"/>
    <w:rsid w:val="00532484"/>
    <w:rsid w:val="005334C7"/>
    <w:rsid w:val="0053563E"/>
    <w:rsid w:val="00535E7D"/>
    <w:rsid w:val="005367E7"/>
    <w:rsid w:val="00537FB6"/>
    <w:rsid w:val="00541398"/>
    <w:rsid w:val="00542FF0"/>
    <w:rsid w:val="0054312E"/>
    <w:rsid w:val="005435C3"/>
    <w:rsid w:val="00543742"/>
    <w:rsid w:val="005438AA"/>
    <w:rsid w:val="005514C7"/>
    <w:rsid w:val="00551B2B"/>
    <w:rsid w:val="00552A40"/>
    <w:rsid w:val="00554234"/>
    <w:rsid w:val="00555BDC"/>
    <w:rsid w:val="005564B5"/>
    <w:rsid w:val="00556EB1"/>
    <w:rsid w:val="005577D2"/>
    <w:rsid w:val="0056310F"/>
    <w:rsid w:val="00563569"/>
    <w:rsid w:val="00563931"/>
    <w:rsid w:val="00565767"/>
    <w:rsid w:val="00565CE6"/>
    <w:rsid w:val="005671FF"/>
    <w:rsid w:val="00567655"/>
    <w:rsid w:val="00567C7E"/>
    <w:rsid w:val="00567C9E"/>
    <w:rsid w:val="005723DE"/>
    <w:rsid w:val="00572AB5"/>
    <w:rsid w:val="005732D3"/>
    <w:rsid w:val="005749AA"/>
    <w:rsid w:val="00576509"/>
    <w:rsid w:val="005765D9"/>
    <w:rsid w:val="00576755"/>
    <w:rsid w:val="00576E81"/>
    <w:rsid w:val="00581502"/>
    <w:rsid w:val="0058222E"/>
    <w:rsid w:val="00582899"/>
    <w:rsid w:val="00582DC3"/>
    <w:rsid w:val="005835DB"/>
    <w:rsid w:val="005839F5"/>
    <w:rsid w:val="00583AA5"/>
    <w:rsid w:val="0058501D"/>
    <w:rsid w:val="005853F6"/>
    <w:rsid w:val="00585659"/>
    <w:rsid w:val="00586632"/>
    <w:rsid w:val="0058714B"/>
    <w:rsid w:val="005910FC"/>
    <w:rsid w:val="00591D22"/>
    <w:rsid w:val="00592ADD"/>
    <w:rsid w:val="00593339"/>
    <w:rsid w:val="005934B8"/>
    <w:rsid w:val="00594348"/>
    <w:rsid w:val="00596965"/>
    <w:rsid w:val="00596FF9"/>
    <w:rsid w:val="005A1055"/>
    <w:rsid w:val="005A28D2"/>
    <w:rsid w:val="005A3CB1"/>
    <w:rsid w:val="005A5D59"/>
    <w:rsid w:val="005A6076"/>
    <w:rsid w:val="005A624F"/>
    <w:rsid w:val="005A7580"/>
    <w:rsid w:val="005A793C"/>
    <w:rsid w:val="005A7A1D"/>
    <w:rsid w:val="005B22FF"/>
    <w:rsid w:val="005B2F4B"/>
    <w:rsid w:val="005B3534"/>
    <w:rsid w:val="005B3D7F"/>
    <w:rsid w:val="005B5908"/>
    <w:rsid w:val="005B5D68"/>
    <w:rsid w:val="005B613C"/>
    <w:rsid w:val="005B62D8"/>
    <w:rsid w:val="005B670A"/>
    <w:rsid w:val="005B67D7"/>
    <w:rsid w:val="005B6CFE"/>
    <w:rsid w:val="005B7E1F"/>
    <w:rsid w:val="005C28D6"/>
    <w:rsid w:val="005C3C05"/>
    <w:rsid w:val="005D00C3"/>
    <w:rsid w:val="005D01C6"/>
    <w:rsid w:val="005D02A1"/>
    <w:rsid w:val="005D1790"/>
    <w:rsid w:val="005D1A98"/>
    <w:rsid w:val="005D1D11"/>
    <w:rsid w:val="005D2092"/>
    <w:rsid w:val="005D3CE9"/>
    <w:rsid w:val="005D3E71"/>
    <w:rsid w:val="005D5471"/>
    <w:rsid w:val="005D56CD"/>
    <w:rsid w:val="005D725B"/>
    <w:rsid w:val="005D75A7"/>
    <w:rsid w:val="005E4977"/>
    <w:rsid w:val="005E538E"/>
    <w:rsid w:val="005E59D7"/>
    <w:rsid w:val="005E61C8"/>
    <w:rsid w:val="005E7647"/>
    <w:rsid w:val="005E7D80"/>
    <w:rsid w:val="005E7D91"/>
    <w:rsid w:val="005F0D91"/>
    <w:rsid w:val="005F2960"/>
    <w:rsid w:val="005F2EF5"/>
    <w:rsid w:val="005F47AE"/>
    <w:rsid w:val="005F55D0"/>
    <w:rsid w:val="005F5CE7"/>
    <w:rsid w:val="00603753"/>
    <w:rsid w:val="00603863"/>
    <w:rsid w:val="00603F11"/>
    <w:rsid w:val="006043BF"/>
    <w:rsid w:val="00605288"/>
    <w:rsid w:val="006062AD"/>
    <w:rsid w:val="00606EAB"/>
    <w:rsid w:val="00610C56"/>
    <w:rsid w:val="00610CCE"/>
    <w:rsid w:val="00612787"/>
    <w:rsid w:val="00613735"/>
    <w:rsid w:val="00616814"/>
    <w:rsid w:val="0062188B"/>
    <w:rsid w:val="006225AD"/>
    <w:rsid w:val="006240B2"/>
    <w:rsid w:val="00630F57"/>
    <w:rsid w:val="00631734"/>
    <w:rsid w:val="00631836"/>
    <w:rsid w:val="006330E8"/>
    <w:rsid w:val="00633C17"/>
    <w:rsid w:val="00634329"/>
    <w:rsid w:val="0063462B"/>
    <w:rsid w:val="006347E4"/>
    <w:rsid w:val="0063553B"/>
    <w:rsid w:val="00635793"/>
    <w:rsid w:val="00635C82"/>
    <w:rsid w:val="006360CB"/>
    <w:rsid w:val="00636ABB"/>
    <w:rsid w:val="0064122D"/>
    <w:rsid w:val="00641245"/>
    <w:rsid w:val="006430D9"/>
    <w:rsid w:val="00643122"/>
    <w:rsid w:val="006435C4"/>
    <w:rsid w:val="00643A4B"/>
    <w:rsid w:val="00643AEF"/>
    <w:rsid w:val="006460DD"/>
    <w:rsid w:val="0064683B"/>
    <w:rsid w:val="00646EE6"/>
    <w:rsid w:val="006473FB"/>
    <w:rsid w:val="00652590"/>
    <w:rsid w:val="00652879"/>
    <w:rsid w:val="00652D5F"/>
    <w:rsid w:val="0065372C"/>
    <w:rsid w:val="00653C1F"/>
    <w:rsid w:val="00657079"/>
    <w:rsid w:val="0065749D"/>
    <w:rsid w:val="00657EBA"/>
    <w:rsid w:val="006609D6"/>
    <w:rsid w:val="00661083"/>
    <w:rsid w:val="00661B33"/>
    <w:rsid w:val="006628CA"/>
    <w:rsid w:val="0066396B"/>
    <w:rsid w:val="00663F86"/>
    <w:rsid w:val="006641A1"/>
    <w:rsid w:val="00664237"/>
    <w:rsid w:val="00666770"/>
    <w:rsid w:val="00667C2F"/>
    <w:rsid w:val="00667CC6"/>
    <w:rsid w:val="00671DD9"/>
    <w:rsid w:val="00671DED"/>
    <w:rsid w:val="006721B5"/>
    <w:rsid w:val="00673EF6"/>
    <w:rsid w:val="00675D4D"/>
    <w:rsid w:val="00676B5C"/>
    <w:rsid w:val="006773F8"/>
    <w:rsid w:val="00677EAB"/>
    <w:rsid w:val="006808AC"/>
    <w:rsid w:val="0068199C"/>
    <w:rsid w:val="00682036"/>
    <w:rsid w:val="00682082"/>
    <w:rsid w:val="00682538"/>
    <w:rsid w:val="006856A9"/>
    <w:rsid w:val="0068636F"/>
    <w:rsid w:val="0069126C"/>
    <w:rsid w:val="006919F6"/>
    <w:rsid w:val="0069216F"/>
    <w:rsid w:val="0069224D"/>
    <w:rsid w:val="00692C15"/>
    <w:rsid w:val="00694BCE"/>
    <w:rsid w:val="00694C8B"/>
    <w:rsid w:val="006971C2"/>
    <w:rsid w:val="006A09A4"/>
    <w:rsid w:val="006A1626"/>
    <w:rsid w:val="006A391B"/>
    <w:rsid w:val="006A3C27"/>
    <w:rsid w:val="006A422A"/>
    <w:rsid w:val="006A442E"/>
    <w:rsid w:val="006A4CBA"/>
    <w:rsid w:val="006A4D66"/>
    <w:rsid w:val="006A4EA2"/>
    <w:rsid w:val="006A7372"/>
    <w:rsid w:val="006A778B"/>
    <w:rsid w:val="006A7964"/>
    <w:rsid w:val="006A7A9A"/>
    <w:rsid w:val="006B00CB"/>
    <w:rsid w:val="006B1942"/>
    <w:rsid w:val="006B1E3D"/>
    <w:rsid w:val="006B40FF"/>
    <w:rsid w:val="006B45AE"/>
    <w:rsid w:val="006B45CA"/>
    <w:rsid w:val="006B48C2"/>
    <w:rsid w:val="006B7070"/>
    <w:rsid w:val="006B7825"/>
    <w:rsid w:val="006C1318"/>
    <w:rsid w:val="006C1CC1"/>
    <w:rsid w:val="006C24B0"/>
    <w:rsid w:val="006C3761"/>
    <w:rsid w:val="006C47B1"/>
    <w:rsid w:val="006C4C1C"/>
    <w:rsid w:val="006C5297"/>
    <w:rsid w:val="006C537B"/>
    <w:rsid w:val="006C5502"/>
    <w:rsid w:val="006C5F6D"/>
    <w:rsid w:val="006C6938"/>
    <w:rsid w:val="006C70F7"/>
    <w:rsid w:val="006C7198"/>
    <w:rsid w:val="006C7546"/>
    <w:rsid w:val="006C77FD"/>
    <w:rsid w:val="006D07B1"/>
    <w:rsid w:val="006D0AD5"/>
    <w:rsid w:val="006D1460"/>
    <w:rsid w:val="006D378D"/>
    <w:rsid w:val="006D4E6F"/>
    <w:rsid w:val="006D53EC"/>
    <w:rsid w:val="006D5B5D"/>
    <w:rsid w:val="006E16B5"/>
    <w:rsid w:val="006E2C53"/>
    <w:rsid w:val="006E3587"/>
    <w:rsid w:val="006E387B"/>
    <w:rsid w:val="006E4B6A"/>
    <w:rsid w:val="006E76E8"/>
    <w:rsid w:val="006F1F56"/>
    <w:rsid w:val="006F21A7"/>
    <w:rsid w:val="006F3D39"/>
    <w:rsid w:val="006F42AB"/>
    <w:rsid w:val="006F42DB"/>
    <w:rsid w:val="006F4998"/>
    <w:rsid w:val="006F4C86"/>
    <w:rsid w:val="006F7598"/>
    <w:rsid w:val="007016AC"/>
    <w:rsid w:val="00702D5A"/>
    <w:rsid w:val="00703A60"/>
    <w:rsid w:val="00704A4C"/>
    <w:rsid w:val="00704A7A"/>
    <w:rsid w:val="0070572B"/>
    <w:rsid w:val="00705BDD"/>
    <w:rsid w:val="00706127"/>
    <w:rsid w:val="0070789E"/>
    <w:rsid w:val="007110A3"/>
    <w:rsid w:val="0071181F"/>
    <w:rsid w:val="00711933"/>
    <w:rsid w:val="00714562"/>
    <w:rsid w:val="007149C2"/>
    <w:rsid w:val="00715CEC"/>
    <w:rsid w:val="00716218"/>
    <w:rsid w:val="00717187"/>
    <w:rsid w:val="00717845"/>
    <w:rsid w:val="0072129A"/>
    <w:rsid w:val="0072170F"/>
    <w:rsid w:val="00722C80"/>
    <w:rsid w:val="00723611"/>
    <w:rsid w:val="00724EBF"/>
    <w:rsid w:val="007255E6"/>
    <w:rsid w:val="007258FD"/>
    <w:rsid w:val="0072607F"/>
    <w:rsid w:val="00726462"/>
    <w:rsid w:val="00726880"/>
    <w:rsid w:val="00730121"/>
    <w:rsid w:val="007314E4"/>
    <w:rsid w:val="00731885"/>
    <w:rsid w:val="007321BE"/>
    <w:rsid w:val="00733D70"/>
    <w:rsid w:val="00736D93"/>
    <w:rsid w:val="00736DAF"/>
    <w:rsid w:val="0073714B"/>
    <w:rsid w:val="00737296"/>
    <w:rsid w:val="00740B51"/>
    <w:rsid w:val="00740BC4"/>
    <w:rsid w:val="007412CD"/>
    <w:rsid w:val="0074268B"/>
    <w:rsid w:val="00743845"/>
    <w:rsid w:val="00743C36"/>
    <w:rsid w:val="00745126"/>
    <w:rsid w:val="00745422"/>
    <w:rsid w:val="007479E2"/>
    <w:rsid w:val="0075012B"/>
    <w:rsid w:val="00751080"/>
    <w:rsid w:val="00751196"/>
    <w:rsid w:val="00751B2F"/>
    <w:rsid w:val="007533CA"/>
    <w:rsid w:val="00754A02"/>
    <w:rsid w:val="00757016"/>
    <w:rsid w:val="0075718A"/>
    <w:rsid w:val="007578B5"/>
    <w:rsid w:val="00757F8C"/>
    <w:rsid w:val="00760897"/>
    <w:rsid w:val="00760D30"/>
    <w:rsid w:val="00761133"/>
    <w:rsid w:val="0076224D"/>
    <w:rsid w:val="007627B1"/>
    <w:rsid w:val="00762C16"/>
    <w:rsid w:val="00764621"/>
    <w:rsid w:val="007661AD"/>
    <w:rsid w:val="00766FC1"/>
    <w:rsid w:val="007712FD"/>
    <w:rsid w:val="00771641"/>
    <w:rsid w:val="00771D40"/>
    <w:rsid w:val="0077261C"/>
    <w:rsid w:val="00774E7C"/>
    <w:rsid w:val="007755E4"/>
    <w:rsid w:val="007764C4"/>
    <w:rsid w:val="00780719"/>
    <w:rsid w:val="00780721"/>
    <w:rsid w:val="00783400"/>
    <w:rsid w:val="007846F5"/>
    <w:rsid w:val="00784EDD"/>
    <w:rsid w:val="0078566A"/>
    <w:rsid w:val="007859C2"/>
    <w:rsid w:val="00787147"/>
    <w:rsid w:val="00791746"/>
    <w:rsid w:val="0079254F"/>
    <w:rsid w:val="007940F7"/>
    <w:rsid w:val="00796528"/>
    <w:rsid w:val="00796D42"/>
    <w:rsid w:val="007A0596"/>
    <w:rsid w:val="007A0650"/>
    <w:rsid w:val="007A23A8"/>
    <w:rsid w:val="007A2A1D"/>
    <w:rsid w:val="007A3658"/>
    <w:rsid w:val="007A3916"/>
    <w:rsid w:val="007A402D"/>
    <w:rsid w:val="007A46AE"/>
    <w:rsid w:val="007A5CF2"/>
    <w:rsid w:val="007A6672"/>
    <w:rsid w:val="007B071D"/>
    <w:rsid w:val="007B1BD7"/>
    <w:rsid w:val="007B4E01"/>
    <w:rsid w:val="007B6BEE"/>
    <w:rsid w:val="007B6CE1"/>
    <w:rsid w:val="007B6D02"/>
    <w:rsid w:val="007B72E8"/>
    <w:rsid w:val="007C28C4"/>
    <w:rsid w:val="007C2ECF"/>
    <w:rsid w:val="007C38B4"/>
    <w:rsid w:val="007C3BFB"/>
    <w:rsid w:val="007C3E76"/>
    <w:rsid w:val="007C485E"/>
    <w:rsid w:val="007C4F95"/>
    <w:rsid w:val="007C5691"/>
    <w:rsid w:val="007C6182"/>
    <w:rsid w:val="007C62E9"/>
    <w:rsid w:val="007C6E10"/>
    <w:rsid w:val="007C7CB1"/>
    <w:rsid w:val="007D031D"/>
    <w:rsid w:val="007D1ED9"/>
    <w:rsid w:val="007D25D0"/>
    <w:rsid w:val="007D32C7"/>
    <w:rsid w:val="007D4990"/>
    <w:rsid w:val="007D504F"/>
    <w:rsid w:val="007D51BA"/>
    <w:rsid w:val="007D6A61"/>
    <w:rsid w:val="007E10A6"/>
    <w:rsid w:val="007E1226"/>
    <w:rsid w:val="007E239D"/>
    <w:rsid w:val="007E4582"/>
    <w:rsid w:val="007E6342"/>
    <w:rsid w:val="007E7885"/>
    <w:rsid w:val="007F1569"/>
    <w:rsid w:val="007F28CA"/>
    <w:rsid w:val="007F617B"/>
    <w:rsid w:val="007F6FA8"/>
    <w:rsid w:val="007F7A9C"/>
    <w:rsid w:val="007F7DA9"/>
    <w:rsid w:val="007F7DE8"/>
    <w:rsid w:val="0080047A"/>
    <w:rsid w:val="008014A3"/>
    <w:rsid w:val="00802ACD"/>
    <w:rsid w:val="00803D30"/>
    <w:rsid w:val="0080461D"/>
    <w:rsid w:val="00806299"/>
    <w:rsid w:val="008125A8"/>
    <w:rsid w:val="00813C54"/>
    <w:rsid w:val="00813DBA"/>
    <w:rsid w:val="00815C4F"/>
    <w:rsid w:val="00816F91"/>
    <w:rsid w:val="00821503"/>
    <w:rsid w:val="00822BAD"/>
    <w:rsid w:val="00822DC2"/>
    <w:rsid w:val="008268D4"/>
    <w:rsid w:val="00827E77"/>
    <w:rsid w:val="008301C3"/>
    <w:rsid w:val="00830932"/>
    <w:rsid w:val="00830BC3"/>
    <w:rsid w:val="00830ED5"/>
    <w:rsid w:val="008317E2"/>
    <w:rsid w:val="0083375D"/>
    <w:rsid w:val="00834179"/>
    <w:rsid w:val="00834CF3"/>
    <w:rsid w:val="00834DB1"/>
    <w:rsid w:val="0083548F"/>
    <w:rsid w:val="008403A0"/>
    <w:rsid w:val="00841CD5"/>
    <w:rsid w:val="00842699"/>
    <w:rsid w:val="008432C8"/>
    <w:rsid w:val="00843882"/>
    <w:rsid w:val="0084457F"/>
    <w:rsid w:val="00844E38"/>
    <w:rsid w:val="00846CD7"/>
    <w:rsid w:val="008475D4"/>
    <w:rsid w:val="008475E0"/>
    <w:rsid w:val="00850E7C"/>
    <w:rsid w:val="00851928"/>
    <w:rsid w:val="008521B7"/>
    <w:rsid w:val="00854958"/>
    <w:rsid w:val="008554CA"/>
    <w:rsid w:val="00855715"/>
    <w:rsid w:val="00856E49"/>
    <w:rsid w:val="0085779A"/>
    <w:rsid w:val="0086361A"/>
    <w:rsid w:val="008642EB"/>
    <w:rsid w:val="0086598E"/>
    <w:rsid w:val="00867DE2"/>
    <w:rsid w:val="00870218"/>
    <w:rsid w:val="00870AAA"/>
    <w:rsid w:val="0087193D"/>
    <w:rsid w:val="00871B1A"/>
    <w:rsid w:val="008724D9"/>
    <w:rsid w:val="008728F0"/>
    <w:rsid w:val="00872BBE"/>
    <w:rsid w:val="00872D10"/>
    <w:rsid w:val="00873B19"/>
    <w:rsid w:val="00873EFB"/>
    <w:rsid w:val="0087599A"/>
    <w:rsid w:val="0087646C"/>
    <w:rsid w:val="0087715E"/>
    <w:rsid w:val="00877366"/>
    <w:rsid w:val="00877EBE"/>
    <w:rsid w:val="00877EE4"/>
    <w:rsid w:val="00877F73"/>
    <w:rsid w:val="00880410"/>
    <w:rsid w:val="008804F5"/>
    <w:rsid w:val="008823B1"/>
    <w:rsid w:val="008823F4"/>
    <w:rsid w:val="008837A9"/>
    <w:rsid w:val="008854A1"/>
    <w:rsid w:val="00885C22"/>
    <w:rsid w:val="00887D93"/>
    <w:rsid w:val="00890088"/>
    <w:rsid w:val="0089290C"/>
    <w:rsid w:val="0089403F"/>
    <w:rsid w:val="008945BC"/>
    <w:rsid w:val="008946EE"/>
    <w:rsid w:val="00894777"/>
    <w:rsid w:val="0089551E"/>
    <w:rsid w:val="00896562"/>
    <w:rsid w:val="008965CF"/>
    <w:rsid w:val="008A3166"/>
    <w:rsid w:val="008A3988"/>
    <w:rsid w:val="008A5C3F"/>
    <w:rsid w:val="008B0023"/>
    <w:rsid w:val="008B04DE"/>
    <w:rsid w:val="008B04EC"/>
    <w:rsid w:val="008B0BC1"/>
    <w:rsid w:val="008B0E71"/>
    <w:rsid w:val="008B1E88"/>
    <w:rsid w:val="008B2AE4"/>
    <w:rsid w:val="008B33F3"/>
    <w:rsid w:val="008B425F"/>
    <w:rsid w:val="008B561C"/>
    <w:rsid w:val="008B61FC"/>
    <w:rsid w:val="008B655B"/>
    <w:rsid w:val="008C0223"/>
    <w:rsid w:val="008C0A6D"/>
    <w:rsid w:val="008C1822"/>
    <w:rsid w:val="008C2FBF"/>
    <w:rsid w:val="008C3361"/>
    <w:rsid w:val="008C378F"/>
    <w:rsid w:val="008C45F0"/>
    <w:rsid w:val="008C4CF8"/>
    <w:rsid w:val="008C64F2"/>
    <w:rsid w:val="008D1C85"/>
    <w:rsid w:val="008D2D36"/>
    <w:rsid w:val="008D34D9"/>
    <w:rsid w:val="008E3B5D"/>
    <w:rsid w:val="008E3FF3"/>
    <w:rsid w:val="008E76AB"/>
    <w:rsid w:val="008E77D8"/>
    <w:rsid w:val="008F0164"/>
    <w:rsid w:val="008F2778"/>
    <w:rsid w:val="008F501A"/>
    <w:rsid w:val="008F52BC"/>
    <w:rsid w:val="008F6852"/>
    <w:rsid w:val="00903A6B"/>
    <w:rsid w:val="00904267"/>
    <w:rsid w:val="00906BE4"/>
    <w:rsid w:val="009076AC"/>
    <w:rsid w:val="00907BDE"/>
    <w:rsid w:val="009124C3"/>
    <w:rsid w:val="00912E33"/>
    <w:rsid w:val="009131D9"/>
    <w:rsid w:val="00913B38"/>
    <w:rsid w:val="009140FC"/>
    <w:rsid w:val="00915934"/>
    <w:rsid w:val="00917637"/>
    <w:rsid w:val="009213A9"/>
    <w:rsid w:val="00921A36"/>
    <w:rsid w:val="00921E16"/>
    <w:rsid w:val="00925B23"/>
    <w:rsid w:val="00925C9D"/>
    <w:rsid w:val="009264EF"/>
    <w:rsid w:val="0092757D"/>
    <w:rsid w:val="0093018A"/>
    <w:rsid w:val="00932B57"/>
    <w:rsid w:val="00932BA9"/>
    <w:rsid w:val="00932FA7"/>
    <w:rsid w:val="00933AEC"/>
    <w:rsid w:val="0093434D"/>
    <w:rsid w:val="0093446E"/>
    <w:rsid w:val="00936097"/>
    <w:rsid w:val="00937C91"/>
    <w:rsid w:val="009401A8"/>
    <w:rsid w:val="00940BBF"/>
    <w:rsid w:val="009414A3"/>
    <w:rsid w:val="0094173E"/>
    <w:rsid w:val="00941B94"/>
    <w:rsid w:val="00942AA1"/>
    <w:rsid w:val="00943E19"/>
    <w:rsid w:val="00945966"/>
    <w:rsid w:val="009466E7"/>
    <w:rsid w:val="00947093"/>
    <w:rsid w:val="00947691"/>
    <w:rsid w:val="009476F4"/>
    <w:rsid w:val="0095052A"/>
    <w:rsid w:val="0095353F"/>
    <w:rsid w:val="0095379C"/>
    <w:rsid w:val="00953E15"/>
    <w:rsid w:val="009559F0"/>
    <w:rsid w:val="0095620F"/>
    <w:rsid w:val="00957124"/>
    <w:rsid w:val="00957A54"/>
    <w:rsid w:val="0096032B"/>
    <w:rsid w:val="00960356"/>
    <w:rsid w:val="009605C0"/>
    <w:rsid w:val="00961BD0"/>
    <w:rsid w:val="00962826"/>
    <w:rsid w:val="00963FAA"/>
    <w:rsid w:val="009643B2"/>
    <w:rsid w:val="00966182"/>
    <w:rsid w:val="00967994"/>
    <w:rsid w:val="009703B3"/>
    <w:rsid w:val="00970C48"/>
    <w:rsid w:val="009713FA"/>
    <w:rsid w:val="00971820"/>
    <w:rsid w:val="0097266C"/>
    <w:rsid w:val="0097297B"/>
    <w:rsid w:val="00973B07"/>
    <w:rsid w:val="00975265"/>
    <w:rsid w:val="009801E7"/>
    <w:rsid w:val="0098139F"/>
    <w:rsid w:val="00981B3A"/>
    <w:rsid w:val="00982163"/>
    <w:rsid w:val="009827BD"/>
    <w:rsid w:val="00982D5B"/>
    <w:rsid w:val="00984668"/>
    <w:rsid w:val="00984B14"/>
    <w:rsid w:val="009856AB"/>
    <w:rsid w:val="00985B99"/>
    <w:rsid w:val="00987DD1"/>
    <w:rsid w:val="00990B61"/>
    <w:rsid w:val="00991A76"/>
    <w:rsid w:val="009922A6"/>
    <w:rsid w:val="009928C3"/>
    <w:rsid w:val="009930BA"/>
    <w:rsid w:val="00994668"/>
    <w:rsid w:val="00995B5D"/>
    <w:rsid w:val="009969D2"/>
    <w:rsid w:val="009A190A"/>
    <w:rsid w:val="009A2593"/>
    <w:rsid w:val="009A367E"/>
    <w:rsid w:val="009A5492"/>
    <w:rsid w:val="009A5C3B"/>
    <w:rsid w:val="009A6A5C"/>
    <w:rsid w:val="009A7316"/>
    <w:rsid w:val="009A79E8"/>
    <w:rsid w:val="009A7FEE"/>
    <w:rsid w:val="009B015C"/>
    <w:rsid w:val="009B1392"/>
    <w:rsid w:val="009B1418"/>
    <w:rsid w:val="009B161B"/>
    <w:rsid w:val="009B47B8"/>
    <w:rsid w:val="009B6504"/>
    <w:rsid w:val="009C035D"/>
    <w:rsid w:val="009C0C41"/>
    <w:rsid w:val="009C4492"/>
    <w:rsid w:val="009C70D0"/>
    <w:rsid w:val="009D0167"/>
    <w:rsid w:val="009D078A"/>
    <w:rsid w:val="009D14F8"/>
    <w:rsid w:val="009D24D2"/>
    <w:rsid w:val="009D3465"/>
    <w:rsid w:val="009D4FA3"/>
    <w:rsid w:val="009D79D5"/>
    <w:rsid w:val="009D7D2D"/>
    <w:rsid w:val="009D7F7D"/>
    <w:rsid w:val="009E115D"/>
    <w:rsid w:val="009E1B4B"/>
    <w:rsid w:val="009E227F"/>
    <w:rsid w:val="009E2312"/>
    <w:rsid w:val="009E2963"/>
    <w:rsid w:val="009E3BCC"/>
    <w:rsid w:val="009E410E"/>
    <w:rsid w:val="009E4E08"/>
    <w:rsid w:val="009E6569"/>
    <w:rsid w:val="009E6841"/>
    <w:rsid w:val="009E7B2D"/>
    <w:rsid w:val="009F158A"/>
    <w:rsid w:val="009F1939"/>
    <w:rsid w:val="009F30B7"/>
    <w:rsid w:val="009F32C8"/>
    <w:rsid w:val="009F33C4"/>
    <w:rsid w:val="009F3549"/>
    <w:rsid w:val="009F4C21"/>
    <w:rsid w:val="009F4D38"/>
    <w:rsid w:val="009F4F9F"/>
    <w:rsid w:val="009F5222"/>
    <w:rsid w:val="009F5B34"/>
    <w:rsid w:val="009F5CBB"/>
    <w:rsid w:val="009F7098"/>
    <w:rsid w:val="00A02487"/>
    <w:rsid w:val="00A02595"/>
    <w:rsid w:val="00A0279B"/>
    <w:rsid w:val="00A06304"/>
    <w:rsid w:val="00A06F7D"/>
    <w:rsid w:val="00A106D3"/>
    <w:rsid w:val="00A1080D"/>
    <w:rsid w:val="00A10D49"/>
    <w:rsid w:val="00A11157"/>
    <w:rsid w:val="00A13399"/>
    <w:rsid w:val="00A134B5"/>
    <w:rsid w:val="00A14810"/>
    <w:rsid w:val="00A15738"/>
    <w:rsid w:val="00A15771"/>
    <w:rsid w:val="00A16235"/>
    <w:rsid w:val="00A16E62"/>
    <w:rsid w:val="00A1782F"/>
    <w:rsid w:val="00A20185"/>
    <w:rsid w:val="00A20F72"/>
    <w:rsid w:val="00A217D0"/>
    <w:rsid w:val="00A2203F"/>
    <w:rsid w:val="00A221E0"/>
    <w:rsid w:val="00A22619"/>
    <w:rsid w:val="00A24494"/>
    <w:rsid w:val="00A24DDB"/>
    <w:rsid w:val="00A25949"/>
    <w:rsid w:val="00A260DD"/>
    <w:rsid w:val="00A270C1"/>
    <w:rsid w:val="00A27436"/>
    <w:rsid w:val="00A34321"/>
    <w:rsid w:val="00A3622F"/>
    <w:rsid w:val="00A377EB"/>
    <w:rsid w:val="00A42BF0"/>
    <w:rsid w:val="00A4377E"/>
    <w:rsid w:val="00A44318"/>
    <w:rsid w:val="00A4659B"/>
    <w:rsid w:val="00A466D6"/>
    <w:rsid w:val="00A468D4"/>
    <w:rsid w:val="00A512D8"/>
    <w:rsid w:val="00A515BD"/>
    <w:rsid w:val="00A5312D"/>
    <w:rsid w:val="00A53D56"/>
    <w:rsid w:val="00A5421D"/>
    <w:rsid w:val="00A54619"/>
    <w:rsid w:val="00A54775"/>
    <w:rsid w:val="00A55270"/>
    <w:rsid w:val="00A55286"/>
    <w:rsid w:val="00A55C8A"/>
    <w:rsid w:val="00A60BD8"/>
    <w:rsid w:val="00A650AE"/>
    <w:rsid w:val="00A6549F"/>
    <w:rsid w:val="00A65B30"/>
    <w:rsid w:val="00A67666"/>
    <w:rsid w:val="00A67F7F"/>
    <w:rsid w:val="00A71F85"/>
    <w:rsid w:val="00A74941"/>
    <w:rsid w:val="00A77461"/>
    <w:rsid w:val="00A77975"/>
    <w:rsid w:val="00A77B87"/>
    <w:rsid w:val="00A81F4B"/>
    <w:rsid w:val="00A85A89"/>
    <w:rsid w:val="00A87C9E"/>
    <w:rsid w:val="00A90FC1"/>
    <w:rsid w:val="00A92853"/>
    <w:rsid w:val="00A936CF"/>
    <w:rsid w:val="00A95710"/>
    <w:rsid w:val="00A95E98"/>
    <w:rsid w:val="00A95FE0"/>
    <w:rsid w:val="00A96965"/>
    <w:rsid w:val="00A96B24"/>
    <w:rsid w:val="00A97160"/>
    <w:rsid w:val="00A97190"/>
    <w:rsid w:val="00A97554"/>
    <w:rsid w:val="00A97C91"/>
    <w:rsid w:val="00AA02CF"/>
    <w:rsid w:val="00AA0C97"/>
    <w:rsid w:val="00AA192B"/>
    <w:rsid w:val="00AA301D"/>
    <w:rsid w:val="00AA3F77"/>
    <w:rsid w:val="00AA44AD"/>
    <w:rsid w:val="00AA45D9"/>
    <w:rsid w:val="00AA4E2B"/>
    <w:rsid w:val="00AA5CDE"/>
    <w:rsid w:val="00AB10E3"/>
    <w:rsid w:val="00AB290E"/>
    <w:rsid w:val="00AB2B8C"/>
    <w:rsid w:val="00AB387B"/>
    <w:rsid w:val="00AB5781"/>
    <w:rsid w:val="00AB7CE7"/>
    <w:rsid w:val="00AC0D95"/>
    <w:rsid w:val="00AC2DD1"/>
    <w:rsid w:val="00AC4330"/>
    <w:rsid w:val="00AC712F"/>
    <w:rsid w:val="00AC7547"/>
    <w:rsid w:val="00AC76F5"/>
    <w:rsid w:val="00AD3DBB"/>
    <w:rsid w:val="00AD6F5A"/>
    <w:rsid w:val="00AD7145"/>
    <w:rsid w:val="00AE0BBD"/>
    <w:rsid w:val="00AE2BDF"/>
    <w:rsid w:val="00AE3C0D"/>
    <w:rsid w:val="00AE4F3D"/>
    <w:rsid w:val="00AF1D26"/>
    <w:rsid w:val="00AF22DF"/>
    <w:rsid w:val="00AF2FA4"/>
    <w:rsid w:val="00AF33F1"/>
    <w:rsid w:val="00AF405D"/>
    <w:rsid w:val="00AF6902"/>
    <w:rsid w:val="00AF7253"/>
    <w:rsid w:val="00AF7F48"/>
    <w:rsid w:val="00B00884"/>
    <w:rsid w:val="00B04ABC"/>
    <w:rsid w:val="00B0537B"/>
    <w:rsid w:val="00B05E51"/>
    <w:rsid w:val="00B11613"/>
    <w:rsid w:val="00B12215"/>
    <w:rsid w:val="00B1376B"/>
    <w:rsid w:val="00B14355"/>
    <w:rsid w:val="00B162E8"/>
    <w:rsid w:val="00B16A10"/>
    <w:rsid w:val="00B172C5"/>
    <w:rsid w:val="00B17433"/>
    <w:rsid w:val="00B17A33"/>
    <w:rsid w:val="00B17FB8"/>
    <w:rsid w:val="00B21370"/>
    <w:rsid w:val="00B217C8"/>
    <w:rsid w:val="00B22D0B"/>
    <w:rsid w:val="00B2323F"/>
    <w:rsid w:val="00B26368"/>
    <w:rsid w:val="00B26A4A"/>
    <w:rsid w:val="00B26F30"/>
    <w:rsid w:val="00B27F7E"/>
    <w:rsid w:val="00B301C9"/>
    <w:rsid w:val="00B3147C"/>
    <w:rsid w:val="00B314FE"/>
    <w:rsid w:val="00B31C8F"/>
    <w:rsid w:val="00B31DA5"/>
    <w:rsid w:val="00B325F6"/>
    <w:rsid w:val="00B32AE2"/>
    <w:rsid w:val="00B32CE9"/>
    <w:rsid w:val="00B33B37"/>
    <w:rsid w:val="00B33F13"/>
    <w:rsid w:val="00B342E9"/>
    <w:rsid w:val="00B355A8"/>
    <w:rsid w:val="00B3562E"/>
    <w:rsid w:val="00B35A52"/>
    <w:rsid w:val="00B40028"/>
    <w:rsid w:val="00B40178"/>
    <w:rsid w:val="00B42136"/>
    <w:rsid w:val="00B43452"/>
    <w:rsid w:val="00B4602C"/>
    <w:rsid w:val="00B50F03"/>
    <w:rsid w:val="00B5218D"/>
    <w:rsid w:val="00B52C1C"/>
    <w:rsid w:val="00B5418E"/>
    <w:rsid w:val="00B56445"/>
    <w:rsid w:val="00B5654F"/>
    <w:rsid w:val="00B56CE1"/>
    <w:rsid w:val="00B60F84"/>
    <w:rsid w:val="00B61268"/>
    <w:rsid w:val="00B62204"/>
    <w:rsid w:val="00B63CA0"/>
    <w:rsid w:val="00B65434"/>
    <w:rsid w:val="00B66A83"/>
    <w:rsid w:val="00B70764"/>
    <w:rsid w:val="00B72656"/>
    <w:rsid w:val="00B728EC"/>
    <w:rsid w:val="00B74605"/>
    <w:rsid w:val="00B74FD4"/>
    <w:rsid w:val="00B75060"/>
    <w:rsid w:val="00B80143"/>
    <w:rsid w:val="00B81444"/>
    <w:rsid w:val="00B81922"/>
    <w:rsid w:val="00B8386B"/>
    <w:rsid w:val="00B84BE9"/>
    <w:rsid w:val="00B86AB7"/>
    <w:rsid w:val="00B875A1"/>
    <w:rsid w:val="00B9049C"/>
    <w:rsid w:val="00B9189C"/>
    <w:rsid w:val="00B94C68"/>
    <w:rsid w:val="00B9636C"/>
    <w:rsid w:val="00B97160"/>
    <w:rsid w:val="00BA2F5F"/>
    <w:rsid w:val="00BA350E"/>
    <w:rsid w:val="00BA3EDC"/>
    <w:rsid w:val="00BA567B"/>
    <w:rsid w:val="00BA6FBB"/>
    <w:rsid w:val="00BB07FF"/>
    <w:rsid w:val="00BB322D"/>
    <w:rsid w:val="00BB37BE"/>
    <w:rsid w:val="00BB578C"/>
    <w:rsid w:val="00BB611E"/>
    <w:rsid w:val="00BB64CC"/>
    <w:rsid w:val="00BB6F40"/>
    <w:rsid w:val="00BC0256"/>
    <w:rsid w:val="00BC03EA"/>
    <w:rsid w:val="00BC0BBA"/>
    <w:rsid w:val="00BC0FF6"/>
    <w:rsid w:val="00BC1F6C"/>
    <w:rsid w:val="00BC26D9"/>
    <w:rsid w:val="00BC3EFF"/>
    <w:rsid w:val="00BC40BD"/>
    <w:rsid w:val="00BC49E1"/>
    <w:rsid w:val="00BD22B8"/>
    <w:rsid w:val="00BD288F"/>
    <w:rsid w:val="00BD31C4"/>
    <w:rsid w:val="00BD34A7"/>
    <w:rsid w:val="00BD34AE"/>
    <w:rsid w:val="00BD3B2A"/>
    <w:rsid w:val="00BD3B9B"/>
    <w:rsid w:val="00BD42C1"/>
    <w:rsid w:val="00BD486B"/>
    <w:rsid w:val="00BD76A4"/>
    <w:rsid w:val="00BD7A4A"/>
    <w:rsid w:val="00BD7A75"/>
    <w:rsid w:val="00BD7F80"/>
    <w:rsid w:val="00BE182C"/>
    <w:rsid w:val="00BE2098"/>
    <w:rsid w:val="00BE2E13"/>
    <w:rsid w:val="00BE3E31"/>
    <w:rsid w:val="00BE485C"/>
    <w:rsid w:val="00BE4ED2"/>
    <w:rsid w:val="00BE5474"/>
    <w:rsid w:val="00BE5517"/>
    <w:rsid w:val="00BF00AC"/>
    <w:rsid w:val="00BF114D"/>
    <w:rsid w:val="00BF320C"/>
    <w:rsid w:val="00BF556A"/>
    <w:rsid w:val="00BF683F"/>
    <w:rsid w:val="00BF77B0"/>
    <w:rsid w:val="00C013EC"/>
    <w:rsid w:val="00C016A1"/>
    <w:rsid w:val="00C01F34"/>
    <w:rsid w:val="00C03423"/>
    <w:rsid w:val="00C044AC"/>
    <w:rsid w:val="00C05CF4"/>
    <w:rsid w:val="00C05DB7"/>
    <w:rsid w:val="00C05F0A"/>
    <w:rsid w:val="00C11281"/>
    <w:rsid w:val="00C11BCF"/>
    <w:rsid w:val="00C12726"/>
    <w:rsid w:val="00C14BB0"/>
    <w:rsid w:val="00C168C3"/>
    <w:rsid w:val="00C17AA9"/>
    <w:rsid w:val="00C20636"/>
    <w:rsid w:val="00C20E65"/>
    <w:rsid w:val="00C21030"/>
    <w:rsid w:val="00C2207A"/>
    <w:rsid w:val="00C23445"/>
    <w:rsid w:val="00C236CD"/>
    <w:rsid w:val="00C23EE1"/>
    <w:rsid w:val="00C2414F"/>
    <w:rsid w:val="00C24A13"/>
    <w:rsid w:val="00C252BF"/>
    <w:rsid w:val="00C25D43"/>
    <w:rsid w:val="00C26D32"/>
    <w:rsid w:val="00C33326"/>
    <w:rsid w:val="00C336CB"/>
    <w:rsid w:val="00C34190"/>
    <w:rsid w:val="00C34745"/>
    <w:rsid w:val="00C35384"/>
    <w:rsid w:val="00C42E06"/>
    <w:rsid w:val="00C4301F"/>
    <w:rsid w:val="00C435B4"/>
    <w:rsid w:val="00C45849"/>
    <w:rsid w:val="00C468CF"/>
    <w:rsid w:val="00C46BBE"/>
    <w:rsid w:val="00C50EEE"/>
    <w:rsid w:val="00C5115A"/>
    <w:rsid w:val="00C51914"/>
    <w:rsid w:val="00C602D9"/>
    <w:rsid w:val="00C62578"/>
    <w:rsid w:val="00C629C0"/>
    <w:rsid w:val="00C62CB0"/>
    <w:rsid w:val="00C65FE7"/>
    <w:rsid w:val="00C664FE"/>
    <w:rsid w:val="00C66BB9"/>
    <w:rsid w:val="00C67A5A"/>
    <w:rsid w:val="00C71F55"/>
    <w:rsid w:val="00C7334E"/>
    <w:rsid w:val="00C7393A"/>
    <w:rsid w:val="00C7398C"/>
    <w:rsid w:val="00C73AFD"/>
    <w:rsid w:val="00C73CE2"/>
    <w:rsid w:val="00C745E4"/>
    <w:rsid w:val="00C7767B"/>
    <w:rsid w:val="00C818AE"/>
    <w:rsid w:val="00C8233E"/>
    <w:rsid w:val="00C9042F"/>
    <w:rsid w:val="00C90BAC"/>
    <w:rsid w:val="00C94976"/>
    <w:rsid w:val="00C958C4"/>
    <w:rsid w:val="00C95F1C"/>
    <w:rsid w:val="00C97097"/>
    <w:rsid w:val="00C978DB"/>
    <w:rsid w:val="00C97D8C"/>
    <w:rsid w:val="00C97DA3"/>
    <w:rsid w:val="00CA0B52"/>
    <w:rsid w:val="00CA11AA"/>
    <w:rsid w:val="00CA2FA4"/>
    <w:rsid w:val="00CA482D"/>
    <w:rsid w:val="00CA54C0"/>
    <w:rsid w:val="00CA5720"/>
    <w:rsid w:val="00CA64C4"/>
    <w:rsid w:val="00CA66BA"/>
    <w:rsid w:val="00CA6A81"/>
    <w:rsid w:val="00CA6E2C"/>
    <w:rsid w:val="00CA6E49"/>
    <w:rsid w:val="00CA7C7A"/>
    <w:rsid w:val="00CB07FE"/>
    <w:rsid w:val="00CB0AAA"/>
    <w:rsid w:val="00CB0E7B"/>
    <w:rsid w:val="00CB133C"/>
    <w:rsid w:val="00CB14E0"/>
    <w:rsid w:val="00CB1BB9"/>
    <w:rsid w:val="00CB1DEB"/>
    <w:rsid w:val="00CB3655"/>
    <w:rsid w:val="00CB44D6"/>
    <w:rsid w:val="00CB4A1F"/>
    <w:rsid w:val="00CB52E8"/>
    <w:rsid w:val="00CB5833"/>
    <w:rsid w:val="00CB7D2F"/>
    <w:rsid w:val="00CC0942"/>
    <w:rsid w:val="00CC207C"/>
    <w:rsid w:val="00CC2621"/>
    <w:rsid w:val="00CC2BD7"/>
    <w:rsid w:val="00CC2BEE"/>
    <w:rsid w:val="00CC33BA"/>
    <w:rsid w:val="00CC49E2"/>
    <w:rsid w:val="00CC4CEA"/>
    <w:rsid w:val="00CC5E48"/>
    <w:rsid w:val="00CC6320"/>
    <w:rsid w:val="00CC6F41"/>
    <w:rsid w:val="00CC71BA"/>
    <w:rsid w:val="00CD0108"/>
    <w:rsid w:val="00CD02FC"/>
    <w:rsid w:val="00CD1A1F"/>
    <w:rsid w:val="00CD1B19"/>
    <w:rsid w:val="00CD2157"/>
    <w:rsid w:val="00CD2487"/>
    <w:rsid w:val="00CD3081"/>
    <w:rsid w:val="00CD32A3"/>
    <w:rsid w:val="00CD6839"/>
    <w:rsid w:val="00CD7B00"/>
    <w:rsid w:val="00CD7B41"/>
    <w:rsid w:val="00CE2392"/>
    <w:rsid w:val="00CE36D5"/>
    <w:rsid w:val="00CE3891"/>
    <w:rsid w:val="00CE452C"/>
    <w:rsid w:val="00CE5524"/>
    <w:rsid w:val="00CF1437"/>
    <w:rsid w:val="00CF1FEE"/>
    <w:rsid w:val="00CF214B"/>
    <w:rsid w:val="00CF26E2"/>
    <w:rsid w:val="00CF28D3"/>
    <w:rsid w:val="00CF524A"/>
    <w:rsid w:val="00CF5FDB"/>
    <w:rsid w:val="00D011FF"/>
    <w:rsid w:val="00D020D1"/>
    <w:rsid w:val="00D02137"/>
    <w:rsid w:val="00D03250"/>
    <w:rsid w:val="00D036CD"/>
    <w:rsid w:val="00D037B9"/>
    <w:rsid w:val="00D03B13"/>
    <w:rsid w:val="00D04D97"/>
    <w:rsid w:val="00D0734B"/>
    <w:rsid w:val="00D07500"/>
    <w:rsid w:val="00D109F0"/>
    <w:rsid w:val="00D10F9F"/>
    <w:rsid w:val="00D11175"/>
    <w:rsid w:val="00D1464F"/>
    <w:rsid w:val="00D153CF"/>
    <w:rsid w:val="00D153D2"/>
    <w:rsid w:val="00D15BFB"/>
    <w:rsid w:val="00D17CF7"/>
    <w:rsid w:val="00D17D21"/>
    <w:rsid w:val="00D17FA8"/>
    <w:rsid w:val="00D205CF"/>
    <w:rsid w:val="00D21A57"/>
    <w:rsid w:val="00D21FA9"/>
    <w:rsid w:val="00D24980"/>
    <w:rsid w:val="00D25129"/>
    <w:rsid w:val="00D25789"/>
    <w:rsid w:val="00D270A0"/>
    <w:rsid w:val="00D2727F"/>
    <w:rsid w:val="00D276A2"/>
    <w:rsid w:val="00D27A24"/>
    <w:rsid w:val="00D30F96"/>
    <w:rsid w:val="00D31D50"/>
    <w:rsid w:val="00D32A40"/>
    <w:rsid w:val="00D338CB"/>
    <w:rsid w:val="00D34AE7"/>
    <w:rsid w:val="00D35232"/>
    <w:rsid w:val="00D37A0E"/>
    <w:rsid w:val="00D409E8"/>
    <w:rsid w:val="00D40AF1"/>
    <w:rsid w:val="00D41091"/>
    <w:rsid w:val="00D41823"/>
    <w:rsid w:val="00D445C0"/>
    <w:rsid w:val="00D45278"/>
    <w:rsid w:val="00D45EF7"/>
    <w:rsid w:val="00D46831"/>
    <w:rsid w:val="00D468C0"/>
    <w:rsid w:val="00D47555"/>
    <w:rsid w:val="00D47763"/>
    <w:rsid w:val="00D5057B"/>
    <w:rsid w:val="00D51ACB"/>
    <w:rsid w:val="00D51D0A"/>
    <w:rsid w:val="00D524FE"/>
    <w:rsid w:val="00D52B61"/>
    <w:rsid w:val="00D5333F"/>
    <w:rsid w:val="00D53DFF"/>
    <w:rsid w:val="00D54223"/>
    <w:rsid w:val="00D56868"/>
    <w:rsid w:val="00D60CF6"/>
    <w:rsid w:val="00D610BB"/>
    <w:rsid w:val="00D629C7"/>
    <w:rsid w:val="00D6313D"/>
    <w:rsid w:val="00D63812"/>
    <w:rsid w:val="00D6520F"/>
    <w:rsid w:val="00D6594D"/>
    <w:rsid w:val="00D6747A"/>
    <w:rsid w:val="00D67949"/>
    <w:rsid w:val="00D67FD7"/>
    <w:rsid w:val="00D747C1"/>
    <w:rsid w:val="00D75862"/>
    <w:rsid w:val="00D768BD"/>
    <w:rsid w:val="00D80E78"/>
    <w:rsid w:val="00D84970"/>
    <w:rsid w:val="00D85598"/>
    <w:rsid w:val="00D855FD"/>
    <w:rsid w:val="00D85805"/>
    <w:rsid w:val="00D862AD"/>
    <w:rsid w:val="00D868BD"/>
    <w:rsid w:val="00D86B56"/>
    <w:rsid w:val="00D86D2A"/>
    <w:rsid w:val="00D876A5"/>
    <w:rsid w:val="00D90377"/>
    <w:rsid w:val="00D903D7"/>
    <w:rsid w:val="00D90FFE"/>
    <w:rsid w:val="00D91A3B"/>
    <w:rsid w:val="00D92407"/>
    <w:rsid w:val="00D93A82"/>
    <w:rsid w:val="00D943FF"/>
    <w:rsid w:val="00D95E20"/>
    <w:rsid w:val="00D96332"/>
    <w:rsid w:val="00D96B01"/>
    <w:rsid w:val="00D975C5"/>
    <w:rsid w:val="00DA09DA"/>
    <w:rsid w:val="00DA0C10"/>
    <w:rsid w:val="00DA1252"/>
    <w:rsid w:val="00DA2C15"/>
    <w:rsid w:val="00DA2FD3"/>
    <w:rsid w:val="00DA38EC"/>
    <w:rsid w:val="00DA39FA"/>
    <w:rsid w:val="00DA7694"/>
    <w:rsid w:val="00DB070D"/>
    <w:rsid w:val="00DB07AF"/>
    <w:rsid w:val="00DB0E17"/>
    <w:rsid w:val="00DB2255"/>
    <w:rsid w:val="00DB22B6"/>
    <w:rsid w:val="00DB2976"/>
    <w:rsid w:val="00DB330E"/>
    <w:rsid w:val="00DB4032"/>
    <w:rsid w:val="00DB4864"/>
    <w:rsid w:val="00DB5E55"/>
    <w:rsid w:val="00DB741D"/>
    <w:rsid w:val="00DC0859"/>
    <w:rsid w:val="00DC14D6"/>
    <w:rsid w:val="00DC28A1"/>
    <w:rsid w:val="00DC31C7"/>
    <w:rsid w:val="00DC4777"/>
    <w:rsid w:val="00DC584C"/>
    <w:rsid w:val="00DC59EC"/>
    <w:rsid w:val="00DC62B2"/>
    <w:rsid w:val="00DC7425"/>
    <w:rsid w:val="00DC7800"/>
    <w:rsid w:val="00DC782D"/>
    <w:rsid w:val="00DC7EA9"/>
    <w:rsid w:val="00DD16B9"/>
    <w:rsid w:val="00DD1719"/>
    <w:rsid w:val="00DD39CE"/>
    <w:rsid w:val="00DD52F7"/>
    <w:rsid w:val="00DD53FF"/>
    <w:rsid w:val="00DD6F81"/>
    <w:rsid w:val="00DD7342"/>
    <w:rsid w:val="00DE0161"/>
    <w:rsid w:val="00DE117C"/>
    <w:rsid w:val="00DE27C5"/>
    <w:rsid w:val="00DE32E8"/>
    <w:rsid w:val="00DE3E78"/>
    <w:rsid w:val="00DE58AC"/>
    <w:rsid w:val="00DE5E3D"/>
    <w:rsid w:val="00DF0127"/>
    <w:rsid w:val="00DF1531"/>
    <w:rsid w:val="00DF1FA0"/>
    <w:rsid w:val="00DF41A6"/>
    <w:rsid w:val="00DF444F"/>
    <w:rsid w:val="00DF489B"/>
    <w:rsid w:val="00DF605D"/>
    <w:rsid w:val="00DF61B7"/>
    <w:rsid w:val="00DF7ACE"/>
    <w:rsid w:val="00E0044F"/>
    <w:rsid w:val="00E005B0"/>
    <w:rsid w:val="00E00756"/>
    <w:rsid w:val="00E01663"/>
    <w:rsid w:val="00E01692"/>
    <w:rsid w:val="00E04459"/>
    <w:rsid w:val="00E055EB"/>
    <w:rsid w:val="00E0678A"/>
    <w:rsid w:val="00E06815"/>
    <w:rsid w:val="00E075B7"/>
    <w:rsid w:val="00E076F4"/>
    <w:rsid w:val="00E07CB0"/>
    <w:rsid w:val="00E11273"/>
    <w:rsid w:val="00E11700"/>
    <w:rsid w:val="00E119B8"/>
    <w:rsid w:val="00E122CF"/>
    <w:rsid w:val="00E1236F"/>
    <w:rsid w:val="00E124E5"/>
    <w:rsid w:val="00E12CD0"/>
    <w:rsid w:val="00E16A14"/>
    <w:rsid w:val="00E17DAF"/>
    <w:rsid w:val="00E2059E"/>
    <w:rsid w:val="00E2128B"/>
    <w:rsid w:val="00E2164B"/>
    <w:rsid w:val="00E21E06"/>
    <w:rsid w:val="00E22101"/>
    <w:rsid w:val="00E223CA"/>
    <w:rsid w:val="00E22769"/>
    <w:rsid w:val="00E22954"/>
    <w:rsid w:val="00E23181"/>
    <w:rsid w:val="00E247CA"/>
    <w:rsid w:val="00E2595C"/>
    <w:rsid w:val="00E25A86"/>
    <w:rsid w:val="00E271BE"/>
    <w:rsid w:val="00E3274C"/>
    <w:rsid w:val="00E3652E"/>
    <w:rsid w:val="00E3682C"/>
    <w:rsid w:val="00E36A5A"/>
    <w:rsid w:val="00E3734E"/>
    <w:rsid w:val="00E37E3B"/>
    <w:rsid w:val="00E40CB6"/>
    <w:rsid w:val="00E41172"/>
    <w:rsid w:val="00E4184F"/>
    <w:rsid w:val="00E43141"/>
    <w:rsid w:val="00E440F2"/>
    <w:rsid w:val="00E44382"/>
    <w:rsid w:val="00E44D2C"/>
    <w:rsid w:val="00E47A6D"/>
    <w:rsid w:val="00E50A2E"/>
    <w:rsid w:val="00E50E7A"/>
    <w:rsid w:val="00E52E0D"/>
    <w:rsid w:val="00E5392C"/>
    <w:rsid w:val="00E53A2C"/>
    <w:rsid w:val="00E55A5E"/>
    <w:rsid w:val="00E60081"/>
    <w:rsid w:val="00E61270"/>
    <w:rsid w:val="00E61D79"/>
    <w:rsid w:val="00E62F80"/>
    <w:rsid w:val="00E63B0B"/>
    <w:rsid w:val="00E64E84"/>
    <w:rsid w:val="00E6526D"/>
    <w:rsid w:val="00E65A80"/>
    <w:rsid w:val="00E65F87"/>
    <w:rsid w:val="00E668F7"/>
    <w:rsid w:val="00E6703A"/>
    <w:rsid w:val="00E67D92"/>
    <w:rsid w:val="00E71D8E"/>
    <w:rsid w:val="00E729F0"/>
    <w:rsid w:val="00E73C40"/>
    <w:rsid w:val="00E7537B"/>
    <w:rsid w:val="00E7588B"/>
    <w:rsid w:val="00E77050"/>
    <w:rsid w:val="00E77132"/>
    <w:rsid w:val="00E777FD"/>
    <w:rsid w:val="00E80AC7"/>
    <w:rsid w:val="00E81B1D"/>
    <w:rsid w:val="00E84A1F"/>
    <w:rsid w:val="00E85D13"/>
    <w:rsid w:val="00E877A9"/>
    <w:rsid w:val="00E90214"/>
    <w:rsid w:val="00E908B6"/>
    <w:rsid w:val="00E911B1"/>
    <w:rsid w:val="00E9128B"/>
    <w:rsid w:val="00E91460"/>
    <w:rsid w:val="00E91B43"/>
    <w:rsid w:val="00E9234F"/>
    <w:rsid w:val="00E92E17"/>
    <w:rsid w:val="00E9540D"/>
    <w:rsid w:val="00E96550"/>
    <w:rsid w:val="00E97BDA"/>
    <w:rsid w:val="00E97EAA"/>
    <w:rsid w:val="00EA04DC"/>
    <w:rsid w:val="00EA1D12"/>
    <w:rsid w:val="00EA2872"/>
    <w:rsid w:val="00EA2EE9"/>
    <w:rsid w:val="00EA304B"/>
    <w:rsid w:val="00EA362F"/>
    <w:rsid w:val="00EA4488"/>
    <w:rsid w:val="00EA4A4D"/>
    <w:rsid w:val="00EA5C04"/>
    <w:rsid w:val="00EA70AB"/>
    <w:rsid w:val="00EA7590"/>
    <w:rsid w:val="00EA7B7F"/>
    <w:rsid w:val="00EB22E4"/>
    <w:rsid w:val="00EB34A9"/>
    <w:rsid w:val="00EB4BD1"/>
    <w:rsid w:val="00EB6333"/>
    <w:rsid w:val="00EC0605"/>
    <w:rsid w:val="00EC1EFD"/>
    <w:rsid w:val="00EC43B3"/>
    <w:rsid w:val="00EC59CD"/>
    <w:rsid w:val="00EC6647"/>
    <w:rsid w:val="00ED1CC0"/>
    <w:rsid w:val="00ED1D1A"/>
    <w:rsid w:val="00ED1D37"/>
    <w:rsid w:val="00ED200D"/>
    <w:rsid w:val="00ED4326"/>
    <w:rsid w:val="00ED5162"/>
    <w:rsid w:val="00ED675A"/>
    <w:rsid w:val="00ED6A0F"/>
    <w:rsid w:val="00ED6A60"/>
    <w:rsid w:val="00EE51F1"/>
    <w:rsid w:val="00EE53DD"/>
    <w:rsid w:val="00EE5B13"/>
    <w:rsid w:val="00EE5DDB"/>
    <w:rsid w:val="00EF54D4"/>
    <w:rsid w:val="00EF6185"/>
    <w:rsid w:val="00EF62E4"/>
    <w:rsid w:val="00EF63B8"/>
    <w:rsid w:val="00EF7530"/>
    <w:rsid w:val="00EF7EF1"/>
    <w:rsid w:val="00F00D35"/>
    <w:rsid w:val="00F01AE3"/>
    <w:rsid w:val="00F02063"/>
    <w:rsid w:val="00F03790"/>
    <w:rsid w:val="00F03B40"/>
    <w:rsid w:val="00F04C55"/>
    <w:rsid w:val="00F06DCF"/>
    <w:rsid w:val="00F078EB"/>
    <w:rsid w:val="00F1053F"/>
    <w:rsid w:val="00F10FE3"/>
    <w:rsid w:val="00F1122C"/>
    <w:rsid w:val="00F11676"/>
    <w:rsid w:val="00F12F4D"/>
    <w:rsid w:val="00F13BEB"/>
    <w:rsid w:val="00F16648"/>
    <w:rsid w:val="00F166DA"/>
    <w:rsid w:val="00F16B35"/>
    <w:rsid w:val="00F16BCE"/>
    <w:rsid w:val="00F1727B"/>
    <w:rsid w:val="00F21108"/>
    <w:rsid w:val="00F2181F"/>
    <w:rsid w:val="00F21E27"/>
    <w:rsid w:val="00F2304A"/>
    <w:rsid w:val="00F23A1D"/>
    <w:rsid w:val="00F23FAB"/>
    <w:rsid w:val="00F240E4"/>
    <w:rsid w:val="00F24CF6"/>
    <w:rsid w:val="00F24F9C"/>
    <w:rsid w:val="00F262E7"/>
    <w:rsid w:val="00F2706A"/>
    <w:rsid w:val="00F27803"/>
    <w:rsid w:val="00F30279"/>
    <w:rsid w:val="00F32005"/>
    <w:rsid w:val="00F320E6"/>
    <w:rsid w:val="00F33769"/>
    <w:rsid w:val="00F34A78"/>
    <w:rsid w:val="00F35564"/>
    <w:rsid w:val="00F3665F"/>
    <w:rsid w:val="00F3685B"/>
    <w:rsid w:val="00F37499"/>
    <w:rsid w:val="00F4017D"/>
    <w:rsid w:val="00F40456"/>
    <w:rsid w:val="00F41A5B"/>
    <w:rsid w:val="00F41DCA"/>
    <w:rsid w:val="00F4255E"/>
    <w:rsid w:val="00F4389F"/>
    <w:rsid w:val="00F43E12"/>
    <w:rsid w:val="00F44836"/>
    <w:rsid w:val="00F44D72"/>
    <w:rsid w:val="00F46F31"/>
    <w:rsid w:val="00F4777B"/>
    <w:rsid w:val="00F51D5B"/>
    <w:rsid w:val="00F53AD7"/>
    <w:rsid w:val="00F57590"/>
    <w:rsid w:val="00F5791E"/>
    <w:rsid w:val="00F57ABF"/>
    <w:rsid w:val="00F57B8C"/>
    <w:rsid w:val="00F6041F"/>
    <w:rsid w:val="00F60615"/>
    <w:rsid w:val="00F6089A"/>
    <w:rsid w:val="00F61B81"/>
    <w:rsid w:val="00F62D1B"/>
    <w:rsid w:val="00F630EE"/>
    <w:rsid w:val="00F64CDB"/>
    <w:rsid w:val="00F66CFF"/>
    <w:rsid w:val="00F67C28"/>
    <w:rsid w:val="00F72AB9"/>
    <w:rsid w:val="00F80BE8"/>
    <w:rsid w:val="00F815D4"/>
    <w:rsid w:val="00F82A59"/>
    <w:rsid w:val="00F83087"/>
    <w:rsid w:val="00F83B4E"/>
    <w:rsid w:val="00F8511C"/>
    <w:rsid w:val="00F853B8"/>
    <w:rsid w:val="00F863E1"/>
    <w:rsid w:val="00F9228B"/>
    <w:rsid w:val="00F94956"/>
    <w:rsid w:val="00F94B40"/>
    <w:rsid w:val="00F953BC"/>
    <w:rsid w:val="00F97126"/>
    <w:rsid w:val="00F9735C"/>
    <w:rsid w:val="00FA2124"/>
    <w:rsid w:val="00FA3892"/>
    <w:rsid w:val="00FA3E7C"/>
    <w:rsid w:val="00FA41C6"/>
    <w:rsid w:val="00FA5CB2"/>
    <w:rsid w:val="00FA6B8D"/>
    <w:rsid w:val="00FA75F6"/>
    <w:rsid w:val="00FB1AC3"/>
    <w:rsid w:val="00FB1C7B"/>
    <w:rsid w:val="00FB24A4"/>
    <w:rsid w:val="00FB32EA"/>
    <w:rsid w:val="00FB41C3"/>
    <w:rsid w:val="00FB503A"/>
    <w:rsid w:val="00FC03A3"/>
    <w:rsid w:val="00FC2899"/>
    <w:rsid w:val="00FC2BC9"/>
    <w:rsid w:val="00FC4398"/>
    <w:rsid w:val="00FC5CD8"/>
    <w:rsid w:val="00FC7AC1"/>
    <w:rsid w:val="00FD1922"/>
    <w:rsid w:val="00FD3C7F"/>
    <w:rsid w:val="00FD432F"/>
    <w:rsid w:val="00FD4BCC"/>
    <w:rsid w:val="00FD79BA"/>
    <w:rsid w:val="00FE12E9"/>
    <w:rsid w:val="00FE2508"/>
    <w:rsid w:val="00FE2841"/>
    <w:rsid w:val="00FE4BB0"/>
    <w:rsid w:val="00FE6485"/>
    <w:rsid w:val="00FE74D9"/>
    <w:rsid w:val="00FE7F98"/>
    <w:rsid w:val="00FF0764"/>
    <w:rsid w:val="00FF1D8B"/>
    <w:rsid w:val="00FF2537"/>
    <w:rsid w:val="00FF25EE"/>
    <w:rsid w:val="00FF3AC2"/>
    <w:rsid w:val="00FF5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0B13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D90377"/>
    <w:rPr>
      <w:noProof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97BDA"/>
    <w:pPr>
      <w:keepNext/>
      <w:pBdr>
        <w:top w:val="single" w:sz="4" w:space="1" w:color="365F91"/>
      </w:pBdr>
      <w:shd w:val="clear" w:color="auto" w:fill="F2F2F2"/>
      <w:tabs>
        <w:tab w:val="left" w:pos="360"/>
        <w:tab w:val="left" w:pos="720"/>
        <w:tab w:val="left" w:pos="3600"/>
        <w:tab w:val="left" w:pos="3960"/>
        <w:tab w:val="left" w:pos="6480"/>
        <w:tab w:val="left" w:pos="6840"/>
      </w:tabs>
      <w:spacing w:after="120"/>
      <w:jc w:val="center"/>
      <w:outlineLvl w:val="1"/>
    </w:pPr>
    <w:rPr>
      <w:rFonts w:ascii="Arial Narrow" w:eastAsia="Times New Roman" w:hAnsi="Arial Narrow"/>
      <w:b/>
      <w:bCs/>
      <w:smallCaps/>
      <w:color w:val="365F91"/>
      <w:spacing w:val="1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13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osition">
    <w:name w:val="position"/>
    <w:basedOn w:val="Normal"/>
    <w:qFormat/>
    <w:rsid w:val="00404D68"/>
    <w:pPr>
      <w:spacing w:after="40"/>
      <w:jc w:val="center"/>
    </w:pPr>
    <w:rPr>
      <w:rFonts w:asciiTheme="majorHAnsi" w:hAnsiTheme="majorHAnsi"/>
      <w:b/>
      <w:caps/>
      <w:sz w:val="21"/>
    </w:rPr>
  </w:style>
  <w:style w:type="paragraph" w:customStyle="1" w:styleId="ColorfulList-Accent11">
    <w:name w:val="Colorful List - Accent 11"/>
    <w:basedOn w:val="Normal"/>
    <w:uiPriority w:val="34"/>
    <w:qFormat/>
    <w:rsid w:val="0079174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6035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0C1D1D"/>
    <w:rPr>
      <w:color w:val="954F7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8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1885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F62D1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2D1B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F62D1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D1B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F62D1B"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880410"/>
    <w:pPr>
      <w:ind w:left="720"/>
      <w:contextualSpacing/>
    </w:pPr>
  </w:style>
  <w:style w:type="paragraph" w:customStyle="1" w:styleId="Default">
    <w:name w:val="Default"/>
    <w:rsid w:val="0085571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pagehead">
    <w:name w:val="page head"/>
    <w:basedOn w:val="Normal"/>
    <w:qFormat/>
    <w:rsid w:val="00C9042F"/>
    <w:pPr>
      <w:pageBreakBefore/>
      <w:pBdr>
        <w:bottom w:val="single" w:sz="48" w:space="1" w:color="640000"/>
      </w:pBdr>
      <w:tabs>
        <w:tab w:val="right" w:pos="10224"/>
      </w:tabs>
    </w:pPr>
    <w:rPr>
      <w:color w:val="0D0D0D"/>
      <w:szCs w:val="19"/>
    </w:rPr>
  </w:style>
  <w:style w:type="paragraph" w:customStyle="1" w:styleId="Bullet">
    <w:name w:val="Bullet"/>
    <w:basedOn w:val="Normal"/>
    <w:next w:val="ListBullet"/>
    <w:autoRedefine/>
    <w:qFormat/>
    <w:rsid w:val="00F9228B"/>
    <w:pPr>
      <w:numPr>
        <w:numId w:val="44"/>
      </w:numPr>
      <w:tabs>
        <w:tab w:val="left" w:pos="216"/>
        <w:tab w:val="left" w:pos="288"/>
      </w:tabs>
      <w:contextualSpacing/>
    </w:pPr>
    <w:rPr>
      <w:rFonts w:asciiTheme="majorHAnsi" w:hAnsiTheme="majorHAnsi"/>
      <w:szCs w:val="20"/>
    </w:rPr>
  </w:style>
  <w:style w:type="paragraph" w:customStyle="1" w:styleId="Head">
    <w:name w:val="Head"/>
    <w:basedOn w:val="Normal"/>
    <w:qFormat/>
    <w:rsid w:val="005D56CD"/>
    <w:pPr>
      <w:pBdr>
        <w:bottom w:val="single" w:sz="8" w:space="1" w:color="595959" w:themeColor="accent2" w:themeShade="80"/>
      </w:pBdr>
      <w:shd w:val="clear" w:color="auto" w:fill="F2F2F2" w:themeFill="background1" w:themeFillShade="F2"/>
      <w:tabs>
        <w:tab w:val="right" w:pos="10224"/>
      </w:tabs>
      <w:spacing w:after="160"/>
      <w:jc w:val="center"/>
    </w:pPr>
    <w:rPr>
      <w:rFonts w:ascii="Modern No. 20" w:eastAsia="Times New Roman" w:hAnsi="Modern No. 20" w:cs="Arial"/>
      <w:b/>
      <w:caps/>
      <w:spacing w:val="10"/>
      <w:szCs w:val="24"/>
    </w:rPr>
  </w:style>
  <w:style w:type="character" w:styleId="Hyperlink">
    <w:name w:val="Hyperlink"/>
    <w:basedOn w:val="DefaultParagraphFont"/>
    <w:uiPriority w:val="99"/>
    <w:unhideWhenUsed/>
    <w:rsid w:val="00A42BF0"/>
    <w:rPr>
      <w:color w:val="5F5F5F" w:themeColor="hyperlink"/>
      <w:u w:val="single"/>
    </w:rPr>
  </w:style>
  <w:style w:type="paragraph" w:customStyle="1" w:styleId="pre-dash">
    <w:name w:val="pre-dash"/>
    <w:basedOn w:val="Bullet"/>
    <w:qFormat/>
    <w:rsid w:val="00CB52E8"/>
    <w:pPr>
      <w:spacing w:after="40"/>
    </w:pPr>
  </w:style>
  <w:style w:type="paragraph" w:customStyle="1" w:styleId="dashbullet">
    <w:name w:val="dash bullet"/>
    <w:basedOn w:val="pre-dash"/>
    <w:autoRedefine/>
    <w:qFormat/>
    <w:rsid w:val="00973B07"/>
    <w:pPr>
      <w:numPr>
        <w:numId w:val="29"/>
      </w:numPr>
      <w:tabs>
        <w:tab w:val="clear" w:pos="288"/>
        <w:tab w:val="left" w:pos="360"/>
      </w:tabs>
    </w:pPr>
  </w:style>
  <w:style w:type="paragraph" w:customStyle="1" w:styleId="dashno">
    <w:name w:val="dash no"/>
    <w:basedOn w:val="dashbullet"/>
    <w:qFormat/>
    <w:rsid w:val="00737296"/>
    <w:pPr>
      <w:spacing w:after="0"/>
    </w:pPr>
  </w:style>
  <w:style w:type="character" w:customStyle="1" w:styleId="Heading2Char">
    <w:name w:val="Heading 2 Char"/>
    <w:basedOn w:val="DefaultParagraphFont"/>
    <w:link w:val="Heading2"/>
    <w:rsid w:val="00E97BDA"/>
    <w:rPr>
      <w:rFonts w:ascii="Arial Narrow" w:eastAsia="Times New Roman" w:hAnsi="Arial Narrow"/>
      <w:b/>
      <w:bCs/>
      <w:smallCaps/>
      <w:color w:val="365F91"/>
      <w:spacing w:val="10"/>
      <w:sz w:val="24"/>
      <w:szCs w:val="24"/>
      <w:shd w:val="clear" w:color="auto" w:fill="F2F2F2"/>
    </w:rPr>
  </w:style>
  <w:style w:type="paragraph" w:customStyle="1" w:styleId="bulletno">
    <w:name w:val="bullet no"/>
    <w:basedOn w:val="Bullet"/>
    <w:rsid w:val="0023351B"/>
    <w:pPr>
      <w:tabs>
        <w:tab w:val="clear" w:pos="288"/>
        <w:tab w:val="left" w:pos="576"/>
        <w:tab w:val="left" w:pos="648"/>
      </w:tabs>
    </w:pPr>
    <w:rPr>
      <w:rFonts w:eastAsia="Times New Roman"/>
      <w:szCs w:val="24"/>
    </w:rPr>
  </w:style>
  <w:style w:type="paragraph" w:styleId="NoSpacing">
    <w:name w:val="No Spacing"/>
    <w:uiPriority w:val="1"/>
    <w:qFormat/>
    <w:rsid w:val="00E97BDA"/>
    <w:rPr>
      <w:rFonts w:asciiTheme="minorHAnsi" w:eastAsiaTheme="minorHAnsi" w:hAnsiTheme="minorHAnsi" w:cstheme="minorBidi"/>
      <w:sz w:val="22"/>
      <w:szCs w:val="22"/>
    </w:rPr>
  </w:style>
  <w:style w:type="paragraph" w:customStyle="1" w:styleId="lastbullet">
    <w:name w:val="last bullet"/>
    <w:basedOn w:val="Bullet"/>
    <w:qFormat/>
    <w:rsid w:val="005D56CD"/>
    <w:pPr>
      <w:jc w:val="center"/>
    </w:pPr>
    <w:rPr>
      <w:spacing w:val="4"/>
    </w:rPr>
  </w:style>
  <w:style w:type="paragraph" w:customStyle="1" w:styleId="lastdash">
    <w:name w:val="last dash"/>
    <w:basedOn w:val="dashno"/>
    <w:qFormat/>
    <w:rsid w:val="00DD16B9"/>
    <w:pPr>
      <w:spacing w:after="120"/>
    </w:pPr>
  </w:style>
  <w:style w:type="paragraph" w:customStyle="1" w:styleId="company">
    <w:name w:val="company"/>
    <w:basedOn w:val="Normal"/>
    <w:qFormat/>
    <w:rsid w:val="00813DBA"/>
    <w:pPr>
      <w:pBdr>
        <w:bottom w:val="single" w:sz="4" w:space="1" w:color="BFBFBF" w:themeColor="background1" w:themeShade="BF"/>
      </w:pBdr>
      <w:spacing w:after="80"/>
      <w:jc w:val="center"/>
    </w:pPr>
    <w:rPr>
      <w:rFonts w:asciiTheme="majorHAnsi" w:hAnsiTheme="majorHAnsi"/>
      <w:i/>
    </w:rPr>
  </w:style>
  <w:style w:type="paragraph" w:customStyle="1" w:styleId="topbullet">
    <w:name w:val="top bullet"/>
    <w:basedOn w:val="Bullet"/>
    <w:qFormat/>
    <w:rsid w:val="00FC03A3"/>
  </w:style>
  <w:style w:type="paragraph" w:styleId="Header">
    <w:name w:val="header"/>
    <w:basedOn w:val="Normal"/>
    <w:link w:val="HeaderChar"/>
    <w:uiPriority w:val="99"/>
    <w:unhideWhenUsed/>
    <w:rsid w:val="00CE38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891"/>
    <w:rPr>
      <w:sz w:val="19"/>
      <w:szCs w:val="22"/>
    </w:rPr>
  </w:style>
  <w:style w:type="paragraph" w:styleId="Footer">
    <w:name w:val="footer"/>
    <w:basedOn w:val="Normal"/>
    <w:link w:val="FooterChar"/>
    <w:uiPriority w:val="99"/>
    <w:unhideWhenUsed/>
    <w:rsid w:val="00CE38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891"/>
    <w:rPr>
      <w:sz w:val="19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6880"/>
    <w:rPr>
      <w:color w:val="808080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35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A350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350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35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">
    <w:name w:val="List Bullet"/>
    <w:basedOn w:val="Normal"/>
    <w:uiPriority w:val="99"/>
    <w:unhideWhenUsed/>
    <w:rsid w:val="005D56CD"/>
    <w:pPr>
      <w:numPr>
        <w:numId w:val="37"/>
      </w:numPr>
      <w:contextualSpacing/>
    </w:pPr>
  </w:style>
  <w:style w:type="character" w:styleId="Emphasis">
    <w:name w:val="Emphasis"/>
    <w:basedOn w:val="DefaultParagraphFont"/>
    <w:uiPriority w:val="20"/>
    <w:qFormat/>
    <w:rsid w:val="00B43452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5D43"/>
    <w:rPr>
      <w:color w:val="808080"/>
      <w:shd w:val="clear" w:color="auto" w:fill="E6E6E6"/>
    </w:rPr>
  </w:style>
  <w:style w:type="character" w:customStyle="1" w:styleId="experience-date-locale">
    <w:name w:val="experience-date-locale"/>
    <w:basedOn w:val="DefaultParagraphFont"/>
    <w:rsid w:val="00973B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D90377"/>
    <w:rPr>
      <w:noProof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E97BDA"/>
    <w:pPr>
      <w:keepNext/>
      <w:pBdr>
        <w:top w:val="single" w:sz="4" w:space="1" w:color="365F91"/>
      </w:pBdr>
      <w:shd w:val="clear" w:color="auto" w:fill="F2F2F2"/>
      <w:tabs>
        <w:tab w:val="left" w:pos="360"/>
        <w:tab w:val="left" w:pos="720"/>
        <w:tab w:val="left" w:pos="3600"/>
        <w:tab w:val="left" w:pos="3960"/>
        <w:tab w:val="left" w:pos="6480"/>
        <w:tab w:val="left" w:pos="6840"/>
      </w:tabs>
      <w:spacing w:after="120"/>
      <w:jc w:val="center"/>
      <w:outlineLvl w:val="1"/>
    </w:pPr>
    <w:rPr>
      <w:rFonts w:ascii="Arial Narrow" w:eastAsia="Times New Roman" w:hAnsi="Arial Narrow"/>
      <w:b/>
      <w:bCs/>
      <w:smallCaps/>
      <w:color w:val="365F91"/>
      <w:spacing w:val="1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13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osition">
    <w:name w:val="position"/>
    <w:basedOn w:val="Normal"/>
    <w:qFormat/>
    <w:rsid w:val="00404D68"/>
    <w:pPr>
      <w:spacing w:after="40"/>
      <w:jc w:val="center"/>
    </w:pPr>
    <w:rPr>
      <w:rFonts w:asciiTheme="majorHAnsi" w:hAnsiTheme="majorHAnsi"/>
      <w:b/>
      <w:caps/>
      <w:sz w:val="21"/>
    </w:rPr>
  </w:style>
  <w:style w:type="paragraph" w:customStyle="1" w:styleId="ColorfulList-Accent11">
    <w:name w:val="Colorful List - Accent 11"/>
    <w:basedOn w:val="Normal"/>
    <w:uiPriority w:val="34"/>
    <w:qFormat/>
    <w:rsid w:val="0079174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6035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0C1D1D"/>
    <w:rPr>
      <w:color w:val="954F7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8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1885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F62D1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2D1B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F62D1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D1B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F62D1B"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880410"/>
    <w:pPr>
      <w:ind w:left="720"/>
      <w:contextualSpacing/>
    </w:pPr>
  </w:style>
  <w:style w:type="paragraph" w:customStyle="1" w:styleId="Default">
    <w:name w:val="Default"/>
    <w:rsid w:val="0085571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pagehead">
    <w:name w:val="page head"/>
    <w:basedOn w:val="Normal"/>
    <w:qFormat/>
    <w:rsid w:val="00C9042F"/>
    <w:pPr>
      <w:pageBreakBefore/>
      <w:pBdr>
        <w:bottom w:val="single" w:sz="48" w:space="1" w:color="640000"/>
      </w:pBdr>
      <w:tabs>
        <w:tab w:val="right" w:pos="10224"/>
      </w:tabs>
    </w:pPr>
    <w:rPr>
      <w:color w:val="0D0D0D"/>
      <w:szCs w:val="19"/>
    </w:rPr>
  </w:style>
  <w:style w:type="paragraph" w:customStyle="1" w:styleId="Bullet">
    <w:name w:val="Bullet"/>
    <w:basedOn w:val="Normal"/>
    <w:next w:val="ListBullet"/>
    <w:autoRedefine/>
    <w:qFormat/>
    <w:rsid w:val="00F9228B"/>
    <w:pPr>
      <w:numPr>
        <w:numId w:val="44"/>
      </w:numPr>
      <w:tabs>
        <w:tab w:val="left" w:pos="216"/>
        <w:tab w:val="left" w:pos="288"/>
      </w:tabs>
      <w:contextualSpacing/>
    </w:pPr>
    <w:rPr>
      <w:rFonts w:asciiTheme="majorHAnsi" w:hAnsiTheme="majorHAnsi"/>
      <w:szCs w:val="20"/>
    </w:rPr>
  </w:style>
  <w:style w:type="paragraph" w:customStyle="1" w:styleId="Head">
    <w:name w:val="Head"/>
    <w:basedOn w:val="Normal"/>
    <w:qFormat/>
    <w:rsid w:val="005D56CD"/>
    <w:pPr>
      <w:pBdr>
        <w:bottom w:val="single" w:sz="8" w:space="1" w:color="595959" w:themeColor="accent2" w:themeShade="80"/>
      </w:pBdr>
      <w:shd w:val="clear" w:color="auto" w:fill="F2F2F2" w:themeFill="background1" w:themeFillShade="F2"/>
      <w:tabs>
        <w:tab w:val="right" w:pos="10224"/>
      </w:tabs>
      <w:spacing w:after="160"/>
      <w:jc w:val="center"/>
    </w:pPr>
    <w:rPr>
      <w:rFonts w:ascii="Modern No. 20" w:eastAsia="Times New Roman" w:hAnsi="Modern No. 20" w:cs="Arial"/>
      <w:b/>
      <w:caps/>
      <w:spacing w:val="10"/>
      <w:szCs w:val="24"/>
    </w:rPr>
  </w:style>
  <w:style w:type="character" w:styleId="Hyperlink">
    <w:name w:val="Hyperlink"/>
    <w:basedOn w:val="DefaultParagraphFont"/>
    <w:uiPriority w:val="99"/>
    <w:unhideWhenUsed/>
    <w:rsid w:val="00A42BF0"/>
    <w:rPr>
      <w:color w:val="5F5F5F" w:themeColor="hyperlink"/>
      <w:u w:val="single"/>
    </w:rPr>
  </w:style>
  <w:style w:type="paragraph" w:customStyle="1" w:styleId="pre-dash">
    <w:name w:val="pre-dash"/>
    <w:basedOn w:val="Bullet"/>
    <w:qFormat/>
    <w:rsid w:val="00CB52E8"/>
    <w:pPr>
      <w:spacing w:after="40"/>
    </w:pPr>
  </w:style>
  <w:style w:type="paragraph" w:customStyle="1" w:styleId="dashbullet">
    <w:name w:val="dash bullet"/>
    <w:basedOn w:val="pre-dash"/>
    <w:autoRedefine/>
    <w:qFormat/>
    <w:rsid w:val="00973B07"/>
    <w:pPr>
      <w:numPr>
        <w:numId w:val="29"/>
      </w:numPr>
      <w:tabs>
        <w:tab w:val="clear" w:pos="288"/>
        <w:tab w:val="left" w:pos="360"/>
      </w:tabs>
    </w:pPr>
  </w:style>
  <w:style w:type="paragraph" w:customStyle="1" w:styleId="dashno">
    <w:name w:val="dash no"/>
    <w:basedOn w:val="dashbullet"/>
    <w:qFormat/>
    <w:rsid w:val="00737296"/>
    <w:pPr>
      <w:spacing w:after="0"/>
    </w:pPr>
  </w:style>
  <w:style w:type="character" w:customStyle="1" w:styleId="Heading2Char">
    <w:name w:val="Heading 2 Char"/>
    <w:basedOn w:val="DefaultParagraphFont"/>
    <w:link w:val="Heading2"/>
    <w:rsid w:val="00E97BDA"/>
    <w:rPr>
      <w:rFonts w:ascii="Arial Narrow" w:eastAsia="Times New Roman" w:hAnsi="Arial Narrow"/>
      <w:b/>
      <w:bCs/>
      <w:smallCaps/>
      <w:color w:val="365F91"/>
      <w:spacing w:val="10"/>
      <w:sz w:val="24"/>
      <w:szCs w:val="24"/>
      <w:shd w:val="clear" w:color="auto" w:fill="F2F2F2"/>
    </w:rPr>
  </w:style>
  <w:style w:type="paragraph" w:customStyle="1" w:styleId="bulletno">
    <w:name w:val="bullet no"/>
    <w:basedOn w:val="Bullet"/>
    <w:rsid w:val="0023351B"/>
    <w:pPr>
      <w:tabs>
        <w:tab w:val="clear" w:pos="288"/>
        <w:tab w:val="left" w:pos="576"/>
        <w:tab w:val="left" w:pos="648"/>
      </w:tabs>
    </w:pPr>
    <w:rPr>
      <w:rFonts w:eastAsia="Times New Roman"/>
      <w:szCs w:val="24"/>
    </w:rPr>
  </w:style>
  <w:style w:type="paragraph" w:styleId="NoSpacing">
    <w:name w:val="No Spacing"/>
    <w:uiPriority w:val="1"/>
    <w:qFormat/>
    <w:rsid w:val="00E97BDA"/>
    <w:rPr>
      <w:rFonts w:asciiTheme="minorHAnsi" w:eastAsiaTheme="minorHAnsi" w:hAnsiTheme="minorHAnsi" w:cstheme="minorBidi"/>
      <w:sz w:val="22"/>
      <w:szCs w:val="22"/>
    </w:rPr>
  </w:style>
  <w:style w:type="paragraph" w:customStyle="1" w:styleId="lastbullet">
    <w:name w:val="last bullet"/>
    <w:basedOn w:val="Bullet"/>
    <w:qFormat/>
    <w:rsid w:val="005D56CD"/>
    <w:pPr>
      <w:jc w:val="center"/>
    </w:pPr>
    <w:rPr>
      <w:spacing w:val="4"/>
    </w:rPr>
  </w:style>
  <w:style w:type="paragraph" w:customStyle="1" w:styleId="lastdash">
    <w:name w:val="last dash"/>
    <w:basedOn w:val="dashno"/>
    <w:qFormat/>
    <w:rsid w:val="00DD16B9"/>
    <w:pPr>
      <w:spacing w:after="120"/>
    </w:pPr>
  </w:style>
  <w:style w:type="paragraph" w:customStyle="1" w:styleId="company">
    <w:name w:val="company"/>
    <w:basedOn w:val="Normal"/>
    <w:qFormat/>
    <w:rsid w:val="00813DBA"/>
    <w:pPr>
      <w:pBdr>
        <w:bottom w:val="single" w:sz="4" w:space="1" w:color="BFBFBF" w:themeColor="background1" w:themeShade="BF"/>
      </w:pBdr>
      <w:spacing w:after="80"/>
      <w:jc w:val="center"/>
    </w:pPr>
    <w:rPr>
      <w:rFonts w:asciiTheme="majorHAnsi" w:hAnsiTheme="majorHAnsi"/>
      <w:i/>
    </w:rPr>
  </w:style>
  <w:style w:type="paragraph" w:customStyle="1" w:styleId="topbullet">
    <w:name w:val="top bullet"/>
    <w:basedOn w:val="Bullet"/>
    <w:qFormat/>
    <w:rsid w:val="00FC03A3"/>
  </w:style>
  <w:style w:type="paragraph" w:styleId="Header">
    <w:name w:val="header"/>
    <w:basedOn w:val="Normal"/>
    <w:link w:val="HeaderChar"/>
    <w:uiPriority w:val="99"/>
    <w:unhideWhenUsed/>
    <w:rsid w:val="00CE38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891"/>
    <w:rPr>
      <w:sz w:val="19"/>
      <w:szCs w:val="22"/>
    </w:rPr>
  </w:style>
  <w:style w:type="paragraph" w:styleId="Footer">
    <w:name w:val="footer"/>
    <w:basedOn w:val="Normal"/>
    <w:link w:val="FooterChar"/>
    <w:uiPriority w:val="99"/>
    <w:unhideWhenUsed/>
    <w:rsid w:val="00CE38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891"/>
    <w:rPr>
      <w:sz w:val="19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6880"/>
    <w:rPr>
      <w:color w:val="808080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35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A350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350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35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">
    <w:name w:val="List Bullet"/>
    <w:basedOn w:val="Normal"/>
    <w:uiPriority w:val="99"/>
    <w:unhideWhenUsed/>
    <w:rsid w:val="005D56CD"/>
    <w:pPr>
      <w:numPr>
        <w:numId w:val="37"/>
      </w:numPr>
      <w:contextualSpacing/>
    </w:pPr>
  </w:style>
  <w:style w:type="character" w:styleId="Emphasis">
    <w:name w:val="Emphasis"/>
    <w:basedOn w:val="DefaultParagraphFont"/>
    <w:uiPriority w:val="20"/>
    <w:qFormat/>
    <w:rsid w:val="00B43452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5D43"/>
    <w:rPr>
      <w:color w:val="808080"/>
      <w:shd w:val="clear" w:color="auto" w:fill="E6E6E6"/>
    </w:rPr>
  </w:style>
  <w:style w:type="character" w:customStyle="1" w:styleId="experience-date-locale">
    <w:name w:val="experience-date-locale"/>
    <w:basedOn w:val="DefaultParagraphFont"/>
    <w:rsid w:val="00973B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4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6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7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1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977602">
                  <w:marLeft w:val="0"/>
                  <w:marRight w:val="0"/>
                  <w:marTop w:val="555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1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49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327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304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226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59247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868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5041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381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40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e@madison-adams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madison-adams.com" TargetMode="Externa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>
          <a:noFill/>
        </a:ln>
        <a:extLst>
          <a:ext uri="{91240B29-F687-4F45-9708-019B960494DF}">
            <a14:hiddenLine xmlns:a14="http://schemas.microsoft.com/office/drawing/2010/main" w="9525">
              <a:solidFill>
                <a:srgbClr val="000000"/>
              </a:solidFill>
              <a:miter lim="800000"/>
              <a:headEnd/>
              <a:tailEnd/>
            </a14:hiddenLine>
          </a:ext>
        </a:extLst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4988CE-ED5A-4C08-B4C1-991A4E692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DISON ADAMS—RESUME</vt:lpstr>
    </vt:vector>
  </TitlesOfParts>
  <LinksUpToDate>false</LinksUpToDate>
  <CharactersWithSpaces>3952</CharactersWithSpaces>
  <SharedDoc>false</SharedDoc>
  <HLinks>
    <vt:vector size="54" baseType="variant">
      <vt:variant>
        <vt:i4>4849665</vt:i4>
      </vt:variant>
      <vt:variant>
        <vt:i4>24</vt:i4>
      </vt:variant>
      <vt:variant>
        <vt:i4>0</vt:i4>
      </vt:variant>
      <vt:variant>
        <vt:i4>5</vt:i4>
      </vt:variant>
      <vt:variant>
        <vt:lpwstr>http://www.bankofamerica.com/</vt:lpwstr>
      </vt:variant>
      <vt:variant>
        <vt:lpwstr/>
      </vt:variant>
      <vt:variant>
        <vt:i4>1507342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About</vt:lpwstr>
      </vt:variant>
      <vt:variant>
        <vt:i4>2293887</vt:i4>
      </vt:variant>
      <vt:variant>
        <vt:i4>18</vt:i4>
      </vt:variant>
      <vt:variant>
        <vt:i4>0</vt:i4>
      </vt:variant>
      <vt:variant>
        <vt:i4>5</vt:i4>
      </vt:variant>
      <vt:variant>
        <vt:lpwstr>http://www.dnb.com/</vt:lpwstr>
      </vt:variant>
      <vt:variant>
        <vt:lpwstr/>
      </vt:variant>
      <vt:variant>
        <vt:i4>150734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bout</vt:lpwstr>
      </vt:variant>
      <vt:variant>
        <vt:i4>150734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About</vt:lpwstr>
      </vt:variant>
      <vt:variant>
        <vt:i4>4849730</vt:i4>
      </vt:variant>
      <vt:variant>
        <vt:i4>9</vt:i4>
      </vt:variant>
      <vt:variant>
        <vt:i4>0</vt:i4>
      </vt:variant>
      <vt:variant>
        <vt:i4>5</vt:i4>
      </vt:variant>
      <vt:variant>
        <vt:lpwstr>http://www.citizensbank.com/</vt:lpwstr>
      </vt:variant>
      <vt:variant>
        <vt:lpwstr/>
      </vt:variant>
      <vt:variant>
        <vt:i4>2359411</vt:i4>
      </vt:variant>
      <vt:variant>
        <vt:i4>6</vt:i4>
      </vt:variant>
      <vt:variant>
        <vt:i4>0</vt:i4>
      </vt:variant>
      <vt:variant>
        <vt:i4>5</vt:i4>
      </vt:variant>
      <vt:variant>
        <vt:lpwstr>http://www.rbs.com/</vt:lpwstr>
      </vt:variant>
      <vt:variant>
        <vt:lpwstr/>
      </vt:variant>
      <vt:variant>
        <vt:i4>150734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About</vt:lpwstr>
      </vt:variant>
      <vt:variant>
        <vt:i4>5439489</vt:i4>
      </vt:variant>
      <vt:variant>
        <vt:i4>0</vt:i4>
      </vt:variant>
      <vt:variant>
        <vt:i4>0</vt:i4>
      </vt:variant>
      <vt:variant>
        <vt:i4>5</vt:i4>
      </vt:variant>
      <vt:variant>
        <vt:lpwstr>http://www.globalcompasspartner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ISON ADAMS—RESUME</dc:title>
  <dc:subject>pg. 2</dc:subject>
  <dc:creator/>
  <cp:keywords>Public Relations Communications Manager</cp:keywords>
  <cp:lastModifiedBy/>
  <cp:revision>1</cp:revision>
  <dcterms:created xsi:type="dcterms:W3CDTF">2020-07-06T16:24:00Z</dcterms:created>
  <dcterms:modified xsi:type="dcterms:W3CDTF">2020-07-06T19:36:00Z</dcterms:modified>
</cp:coreProperties>
</file>